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9D56E" w14:textId="77777777" w:rsidR="00E22074" w:rsidRPr="00527AA7" w:rsidRDefault="00E22074" w:rsidP="00E22074">
      <w:pPr>
        <w:rPr>
          <w:b/>
          <w:sz w:val="48"/>
        </w:rPr>
      </w:pPr>
      <w:r>
        <w:rPr>
          <w:b/>
          <w:sz w:val="48"/>
        </w:rPr>
        <w:t xml:space="preserve">Project </w:t>
      </w:r>
      <w:r w:rsidR="00B01BBC">
        <w:rPr>
          <w:b/>
          <w:sz w:val="48"/>
        </w:rPr>
        <w:t>Specification</w:t>
      </w:r>
      <w:r>
        <w:rPr>
          <w:b/>
          <w:sz w:val="48"/>
        </w:rPr>
        <w:t xml:space="preserve"> Document</w:t>
      </w:r>
    </w:p>
    <w:p w14:paraId="444DE0C3" w14:textId="6ECA09DB" w:rsidR="00E22074" w:rsidRPr="00527AA7" w:rsidRDefault="00E22074" w:rsidP="00E22074">
      <w:pPr>
        <w:pBdr>
          <w:top w:val="single" w:sz="4" w:space="0" w:color="000000"/>
        </w:pBdr>
        <w:rPr>
          <w:sz w:val="36"/>
        </w:rPr>
      </w:pPr>
      <w:r w:rsidRPr="00527AA7">
        <w:rPr>
          <w:sz w:val="36"/>
        </w:rPr>
        <w:t>&lt;&lt;</w:t>
      </w:r>
      <w:r w:rsidR="003A69B3">
        <w:rPr>
          <w:sz w:val="36"/>
        </w:rPr>
        <w:t>Title</w:t>
      </w:r>
      <w:r w:rsidRPr="00527AA7">
        <w:rPr>
          <w:sz w:val="36"/>
        </w:rPr>
        <w:t>&gt;&gt;</w:t>
      </w:r>
    </w:p>
    <w:p w14:paraId="7AB45FCB" w14:textId="77777777" w:rsidR="00E22074" w:rsidRPr="00527AA7" w:rsidRDefault="00E22074" w:rsidP="00E22074">
      <w:pPr>
        <w:pBdr>
          <w:top w:val="single" w:sz="4" w:space="0" w:color="000000"/>
        </w:pBdr>
        <w:rPr>
          <w:sz w:val="28"/>
        </w:rPr>
      </w:pPr>
    </w:p>
    <w:p w14:paraId="74CBEF78" w14:textId="77777777" w:rsidR="00E22074" w:rsidRPr="00527AA7" w:rsidRDefault="00E22074" w:rsidP="00E22074">
      <w:pPr>
        <w:pBdr>
          <w:top w:val="single" w:sz="4" w:space="0" w:color="000000"/>
        </w:pBdr>
        <w:rPr>
          <w:sz w:val="28"/>
        </w:rPr>
      </w:pPr>
      <w:r w:rsidRPr="00527AA7">
        <w:rPr>
          <w:sz w:val="28"/>
        </w:rPr>
        <w:t>&lt;&lt; Team Member &gt;&gt;</w:t>
      </w:r>
    </w:p>
    <w:p w14:paraId="4EAED131" w14:textId="77777777" w:rsidR="00E22074" w:rsidRPr="00527AA7" w:rsidRDefault="00E22074" w:rsidP="00E22074">
      <w:pPr>
        <w:pBdr>
          <w:top w:val="single" w:sz="4" w:space="0" w:color="000000"/>
        </w:pBdr>
        <w:rPr>
          <w:sz w:val="28"/>
        </w:rPr>
      </w:pPr>
      <w:r w:rsidRPr="00527AA7">
        <w:rPr>
          <w:sz w:val="28"/>
        </w:rPr>
        <w:t>&lt;&lt; Team Member &gt;&gt;</w:t>
      </w:r>
    </w:p>
    <w:p w14:paraId="239C35B8" w14:textId="77777777" w:rsidR="00E22074" w:rsidRPr="00527AA7" w:rsidRDefault="00E22074" w:rsidP="00E22074">
      <w:pPr>
        <w:pBdr>
          <w:top w:val="single" w:sz="4" w:space="0" w:color="000000"/>
        </w:pBdr>
        <w:rPr>
          <w:sz w:val="28"/>
        </w:rPr>
      </w:pPr>
      <w:r w:rsidRPr="00527AA7">
        <w:rPr>
          <w:sz w:val="28"/>
        </w:rPr>
        <w:t>&lt;&lt; Team Member &gt;&gt;</w:t>
      </w:r>
    </w:p>
    <w:p w14:paraId="3AC5A36B" w14:textId="77777777" w:rsidR="00E22074" w:rsidRPr="00527AA7" w:rsidRDefault="00E22074" w:rsidP="00E22074">
      <w:pPr>
        <w:pBdr>
          <w:top w:val="single" w:sz="4" w:space="0" w:color="000000"/>
        </w:pBdr>
        <w:rPr>
          <w:sz w:val="28"/>
        </w:rPr>
      </w:pPr>
      <w:r w:rsidRPr="00527AA7">
        <w:rPr>
          <w:sz w:val="28"/>
        </w:rPr>
        <w:t>&lt;&lt; Team Member &gt;&gt;</w:t>
      </w:r>
    </w:p>
    <w:p w14:paraId="4B1B15F7" w14:textId="77777777" w:rsidR="00E22074" w:rsidRPr="00527AA7" w:rsidRDefault="00E22074" w:rsidP="00E22074">
      <w:pPr>
        <w:pBdr>
          <w:top w:val="single" w:sz="4" w:space="0" w:color="000000"/>
        </w:pBdr>
        <w:rPr>
          <w:sz w:val="28"/>
        </w:rPr>
      </w:pPr>
      <w:r w:rsidRPr="00527AA7">
        <w:rPr>
          <w:sz w:val="28"/>
        </w:rPr>
        <w:t>&lt;&lt; Team Member &gt;&gt;</w:t>
      </w:r>
    </w:p>
    <w:p w14:paraId="69267341" w14:textId="77777777" w:rsidR="00E22074" w:rsidRDefault="00E22074" w:rsidP="00E22074">
      <w:pPr>
        <w:pBdr>
          <w:top w:val="single" w:sz="4" w:space="0" w:color="000000"/>
        </w:pBdr>
        <w:rPr>
          <w:rFonts w:ascii="Arial" w:hAnsi="Arial"/>
          <w:sz w:val="28"/>
        </w:rPr>
      </w:pPr>
    </w:p>
    <w:p w14:paraId="03206C3E" w14:textId="4D22AEFC" w:rsidR="00221385" w:rsidRDefault="00221385" w:rsidP="00462F75">
      <w:pPr>
        <w:widowControl/>
        <w:suppressAutoHyphens w:val="0"/>
        <w:spacing w:after="200"/>
        <w:rPr>
          <w:rFonts w:ascii="Arial" w:hAnsi="Arial"/>
          <w:sz w:val="28"/>
        </w:rPr>
      </w:pPr>
    </w:p>
    <w:p w14:paraId="29DB982B" w14:textId="77777777" w:rsidR="00221385" w:rsidRPr="00221385" w:rsidRDefault="00221385" w:rsidP="00221385">
      <w:pPr>
        <w:rPr>
          <w:rFonts w:ascii="Arial" w:hAnsi="Arial"/>
          <w:sz w:val="28"/>
        </w:rPr>
      </w:pPr>
    </w:p>
    <w:p w14:paraId="2E7B6A5E" w14:textId="77777777" w:rsidR="00221385" w:rsidRPr="00221385" w:rsidRDefault="00221385" w:rsidP="00221385">
      <w:pPr>
        <w:rPr>
          <w:rFonts w:ascii="Arial" w:hAnsi="Arial"/>
          <w:sz w:val="28"/>
        </w:rPr>
      </w:pPr>
    </w:p>
    <w:p w14:paraId="210BDD38" w14:textId="77777777" w:rsidR="00221385" w:rsidRPr="00221385" w:rsidRDefault="00221385" w:rsidP="00221385">
      <w:pPr>
        <w:rPr>
          <w:rFonts w:ascii="Arial" w:hAnsi="Arial"/>
          <w:sz w:val="28"/>
        </w:rPr>
      </w:pPr>
    </w:p>
    <w:p w14:paraId="2ECC9B04" w14:textId="77777777" w:rsidR="00221385" w:rsidRPr="00221385" w:rsidRDefault="00221385" w:rsidP="00221385">
      <w:pPr>
        <w:rPr>
          <w:rFonts w:ascii="Arial" w:hAnsi="Arial"/>
          <w:sz w:val="28"/>
        </w:rPr>
      </w:pPr>
    </w:p>
    <w:p w14:paraId="6018E94E" w14:textId="77777777" w:rsidR="00221385" w:rsidRPr="00221385" w:rsidRDefault="00221385" w:rsidP="00221385">
      <w:pPr>
        <w:rPr>
          <w:rFonts w:ascii="Arial" w:hAnsi="Arial"/>
          <w:sz w:val="28"/>
        </w:rPr>
      </w:pPr>
    </w:p>
    <w:p w14:paraId="47D98E54" w14:textId="77777777" w:rsidR="00221385" w:rsidRPr="00221385" w:rsidRDefault="00221385" w:rsidP="00221385">
      <w:pPr>
        <w:rPr>
          <w:rFonts w:ascii="Arial" w:hAnsi="Arial"/>
          <w:sz w:val="28"/>
        </w:rPr>
      </w:pPr>
    </w:p>
    <w:p w14:paraId="32796FEC" w14:textId="77777777" w:rsidR="00221385" w:rsidRPr="00221385" w:rsidRDefault="00221385" w:rsidP="00221385">
      <w:pPr>
        <w:rPr>
          <w:rFonts w:ascii="Arial" w:hAnsi="Arial"/>
          <w:sz w:val="28"/>
        </w:rPr>
      </w:pPr>
    </w:p>
    <w:p w14:paraId="3CCB8D15" w14:textId="77777777" w:rsidR="00221385" w:rsidRPr="00221385" w:rsidRDefault="00221385" w:rsidP="00221385">
      <w:pPr>
        <w:rPr>
          <w:rFonts w:ascii="Arial" w:hAnsi="Arial"/>
          <w:sz w:val="28"/>
        </w:rPr>
      </w:pPr>
    </w:p>
    <w:p w14:paraId="04FB2D8C" w14:textId="77777777" w:rsidR="00221385" w:rsidRPr="00221385" w:rsidRDefault="00221385" w:rsidP="00221385">
      <w:pPr>
        <w:rPr>
          <w:rFonts w:ascii="Arial" w:hAnsi="Arial"/>
          <w:sz w:val="28"/>
        </w:rPr>
      </w:pPr>
    </w:p>
    <w:p w14:paraId="61D008F7" w14:textId="77777777" w:rsidR="00221385" w:rsidRPr="00221385" w:rsidRDefault="00221385" w:rsidP="00221385">
      <w:pPr>
        <w:rPr>
          <w:rFonts w:ascii="Arial" w:hAnsi="Arial"/>
          <w:sz w:val="28"/>
        </w:rPr>
      </w:pPr>
    </w:p>
    <w:p w14:paraId="469FCED1" w14:textId="062E1BAB" w:rsidR="00221385" w:rsidRDefault="00221385" w:rsidP="00221385">
      <w:pPr>
        <w:tabs>
          <w:tab w:val="left" w:pos="3480"/>
        </w:tabs>
        <w:rPr>
          <w:rFonts w:ascii="Arial" w:hAnsi="Arial"/>
          <w:sz w:val="28"/>
        </w:rPr>
      </w:pPr>
      <w:r>
        <w:rPr>
          <w:rFonts w:ascii="Arial" w:hAnsi="Arial"/>
          <w:sz w:val="28"/>
        </w:rPr>
        <w:tab/>
      </w:r>
    </w:p>
    <w:p w14:paraId="4037A216" w14:textId="182608D9" w:rsidR="00F479C9" w:rsidRPr="00221385" w:rsidRDefault="00221385" w:rsidP="00221385">
      <w:pPr>
        <w:tabs>
          <w:tab w:val="left" w:pos="3480"/>
        </w:tabs>
        <w:rPr>
          <w:rFonts w:ascii="Arial" w:hAnsi="Arial"/>
          <w:sz w:val="28"/>
        </w:rPr>
        <w:sectPr w:rsidR="00F479C9" w:rsidRPr="00221385" w:rsidSect="00F479C9">
          <w:headerReference w:type="default" r:id="rId8"/>
          <w:footerReference w:type="default" r:id="rId9"/>
          <w:pgSz w:w="12240" w:h="15840"/>
          <w:pgMar w:top="1440" w:right="1440" w:bottom="1440" w:left="1440" w:header="720" w:footer="720" w:gutter="0"/>
          <w:pgNumType w:fmt="lowerRoman" w:start="1"/>
          <w:cols w:space="720"/>
          <w:docGrid w:linePitch="360"/>
        </w:sectPr>
      </w:pPr>
      <w:r>
        <w:rPr>
          <w:rFonts w:ascii="Arial" w:hAnsi="Arial"/>
          <w:sz w:val="28"/>
        </w:rPr>
        <w:tab/>
      </w:r>
    </w:p>
    <w:sdt>
      <w:sdtPr>
        <w:rPr>
          <w:rFonts w:ascii="Times New Roman" w:eastAsia="Times New Roman" w:hAnsi="Times New Roman" w:cs="Times New Roman"/>
          <w:b/>
          <w:color w:val="auto"/>
          <w:sz w:val="36"/>
          <w:szCs w:val="24"/>
          <w:lang w:eastAsia="ar-SA"/>
        </w:rPr>
        <w:id w:val="-1041828728"/>
        <w:docPartObj>
          <w:docPartGallery w:val="Table of Contents"/>
          <w:docPartUnique/>
        </w:docPartObj>
      </w:sdtPr>
      <w:sdtEndPr>
        <w:rPr>
          <w:bCs/>
          <w:noProof/>
          <w:sz w:val="24"/>
        </w:rPr>
      </w:sdtEndPr>
      <w:sdtContent>
        <w:p w14:paraId="4778EF03" w14:textId="752D2BBB" w:rsidR="001862A8" w:rsidRPr="00ED008B" w:rsidRDefault="001862A8">
          <w:pPr>
            <w:pStyle w:val="TOCHeading"/>
            <w:rPr>
              <w:b/>
              <w:color w:val="auto"/>
              <w:sz w:val="36"/>
            </w:rPr>
          </w:pPr>
          <w:r w:rsidRPr="00ED008B">
            <w:rPr>
              <w:b/>
              <w:color w:val="auto"/>
              <w:sz w:val="36"/>
            </w:rPr>
            <w:t>Table of Contents</w:t>
          </w:r>
        </w:p>
        <w:p w14:paraId="0597C2EE" w14:textId="743F28A5" w:rsidR="001862A8" w:rsidRPr="001862A8" w:rsidRDefault="001862A8" w:rsidP="001862A8">
          <w:pPr>
            <w:pStyle w:val="DocumentText"/>
            <w:tabs>
              <w:tab w:val="right" w:pos="9360"/>
            </w:tabs>
            <w:rPr>
              <w:u w:val="single"/>
            </w:rPr>
          </w:pPr>
          <w:r w:rsidRPr="00F479C9">
            <w:rPr>
              <w:u w:val="single"/>
            </w:rPr>
            <w:t>Section</w:t>
          </w:r>
          <w:r>
            <w:tab/>
          </w:r>
          <w:r w:rsidRPr="00F479C9">
            <w:rPr>
              <w:u w:val="single"/>
            </w:rPr>
            <w:t>Page</w:t>
          </w:r>
        </w:p>
        <w:p w14:paraId="1E2AC25E" w14:textId="7D813E55" w:rsidR="00110F8C" w:rsidRDefault="001862A8">
          <w:pPr>
            <w:pStyle w:val="TOC1"/>
            <w:tabs>
              <w:tab w:val="left" w:pos="480"/>
              <w:tab w:val="right" w:leader="dot" w:pos="9350"/>
            </w:tabs>
            <w:rPr>
              <w:rFonts w:asciiTheme="minorHAnsi" w:eastAsiaTheme="minorEastAsia" w:hAnsiTheme="minorHAnsi" w:cstheme="minorBidi"/>
              <w:noProof/>
              <w:sz w:val="22"/>
              <w:szCs w:val="22"/>
              <w:lang w:val="en-IN" w:eastAsia="en-IN"/>
            </w:rPr>
          </w:pPr>
          <w:r>
            <w:fldChar w:fldCharType="begin"/>
          </w:r>
          <w:r>
            <w:instrText xml:space="preserve"> TOC \o "1-3" \h \z \u </w:instrText>
          </w:r>
          <w:r>
            <w:fldChar w:fldCharType="separate"/>
          </w:r>
          <w:hyperlink w:anchor="_Toc2669142" w:history="1">
            <w:r w:rsidR="00110F8C" w:rsidRPr="00C03CF9">
              <w:rPr>
                <w:rStyle w:val="Hyperlink"/>
                <w:noProof/>
              </w:rPr>
              <w:t>1.</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Vision and Objectives</w:t>
            </w:r>
            <w:r w:rsidR="00110F8C">
              <w:rPr>
                <w:noProof/>
                <w:webHidden/>
              </w:rPr>
              <w:tab/>
            </w:r>
            <w:r w:rsidR="00110F8C">
              <w:rPr>
                <w:noProof/>
                <w:webHidden/>
              </w:rPr>
              <w:fldChar w:fldCharType="begin"/>
            </w:r>
            <w:r w:rsidR="00110F8C">
              <w:rPr>
                <w:noProof/>
                <w:webHidden/>
              </w:rPr>
              <w:instrText xml:space="preserve"> PAGEREF _Toc2669142 \h </w:instrText>
            </w:r>
            <w:r w:rsidR="00110F8C">
              <w:rPr>
                <w:noProof/>
                <w:webHidden/>
              </w:rPr>
            </w:r>
            <w:r w:rsidR="00110F8C">
              <w:rPr>
                <w:noProof/>
                <w:webHidden/>
              </w:rPr>
              <w:fldChar w:fldCharType="separate"/>
            </w:r>
            <w:r w:rsidR="00110F8C">
              <w:rPr>
                <w:noProof/>
                <w:webHidden/>
              </w:rPr>
              <w:t>1</w:t>
            </w:r>
            <w:r w:rsidR="00110F8C">
              <w:rPr>
                <w:noProof/>
                <w:webHidden/>
              </w:rPr>
              <w:fldChar w:fldCharType="end"/>
            </w:r>
          </w:hyperlink>
        </w:p>
        <w:p w14:paraId="696F4B44" w14:textId="7944A46F" w:rsidR="00110F8C" w:rsidRDefault="0020590B">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3" w:history="1">
            <w:r w:rsidR="00110F8C" w:rsidRPr="00C03CF9">
              <w:rPr>
                <w:rStyle w:val="Hyperlink"/>
                <w:noProof/>
              </w:rPr>
              <w:t>1.1</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Scope and Vision</w:t>
            </w:r>
            <w:r w:rsidR="00110F8C">
              <w:rPr>
                <w:noProof/>
                <w:webHidden/>
              </w:rPr>
              <w:tab/>
            </w:r>
            <w:r w:rsidR="00110F8C">
              <w:rPr>
                <w:noProof/>
                <w:webHidden/>
              </w:rPr>
              <w:fldChar w:fldCharType="begin"/>
            </w:r>
            <w:r w:rsidR="00110F8C">
              <w:rPr>
                <w:noProof/>
                <w:webHidden/>
              </w:rPr>
              <w:instrText xml:space="preserve"> PAGEREF _Toc2669143 \h </w:instrText>
            </w:r>
            <w:r w:rsidR="00110F8C">
              <w:rPr>
                <w:noProof/>
                <w:webHidden/>
              </w:rPr>
            </w:r>
            <w:r w:rsidR="00110F8C">
              <w:rPr>
                <w:noProof/>
                <w:webHidden/>
              </w:rPr>
              <w:fldChar w:fldCharType="separate"/>
            </w:r>
            <w:r w:rsidR="00110F8C">
              <w:rPr>
                <w:noProof/>
                <w:webHidden/>
              </w:rPr>
              <w:t>1</w:t>
            </w:r>
            <w:r w:rsidR="00110F8C">
              <w:rPr>
                <w:noProof/>
                <w:webHidden/>
              </w:rPr>
              <w:fldChar w:fldCharType="end"/>
            </w:r>
          </w:hyperlink>
        </w:p>
        <w:p w14:paraId="6DA7559A" w14:textId="4006BCE8" w:rsidR="00110F8C" w:rsidRDefault="0020590B">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4" w:history="1">
            <w:r w:rsidR="00110F8C" w:rsidRPr="00C03CF9">
              <w:rPr>
                <w:rStyle w:val="Hyperlink"/>
                <w:noProof/>
              </w:rPr>
              <w:t>1.2</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Goals and Objectives</w:t>
            </w:r>
            <w:r w:rsidR="00110F8C">
              <w:rPr>
                <w:noProof/>
                <w:webHidden/>
              </w:rPr>
              <w:tab/>
            </w:r>
            <w:r w:rsidR="00110F8C">
              <w:rPr>
                <w:noProof/>
                <w:webHidden/>
              </w:rPr>
              <w:fldChar w:fldCharType="begin"/>
            </w:r>
            <w:r w:rsidR="00110F8C">
              <w:rPr>
                <w:noProof/>
                <w:webHidden/>
              </w:rPr>
              <w:instrText xml:space="preserve"> PAGEREF _Toc2669144 \h </w:instrText>
            </w:r>
            <w:r w:rsidR="00110F8C">
              <w:rPr>
                <w:noProof/>
                <w:webHidden/>
              </w:rPr>
            </w:r>
            <w:r w:rsidR="00110F8C">
              <w:rPr>
                <w:noProof/>
                <w:webHidden/>
              </w:rPr>
              <w:fldChar w:fldCharType="separate"/>
            </w:r>
            <w:r w:rsidR="00110F8C">
              <w:rPr>
                <w:noProof/>
                <w:webHidden/>
              </w:rPr>
              <w:t>2</w:t>
            </w:r>
            <w:r w:rsidR="00110F8C">
              <w:rPr>
                <w:noProof/>
                <w:webHidden/>
              </w:rPr>
              <w:fldChar w:fldCharType="end"/>
            </w:r>
          </w:hyperlink>
        </w:p>
        <w:p w14:paraId="478BF659" w14:textId="360E1F9B" w:rsidR="00110F8C" w:rsidRDefault="0020590B">
          <w:pPr>
            <w:pStyle w:val="TOC1"/>
            <w:tabs>
              <w:tab w:val="left" w:pos="480"/>
              <w:tab w:val="right" w:leader="dot" w:pos="9350"/>
            </w:tabs>
            <w:rPr>
              <w:rFonts w:asciiTheme="minorHAnsi" w:eastAsiaTheme="minorEastAsia" w:hAnsiTheme="minorHAnsi" w:cstheme="minorBidi"/>
              <w:noProof/>
              <w:sz w:val="22"/>
              <w:szCs w:val="22"/>
              <w:lang w:val="en-IN" w:eastAsia="en-IN"/>
            </w:rPr>
          </w:pPr>
          <w:hyperlink w:anchor="_Toc2669145" w:history="1">
            <w:r w:rsidR="00110F8C" w:rsidRPr="00C03CF9">
              <w:rPr>
                <w:rStyle w:val="Hyperlink"/>
                <w:noProof/>
              </w:rPr>
              <w:t>2</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Planning</w:t>
            </w:r>
            <w:r w:rsidR="00110F8C">
              <w:rPr>
                <w:noProof/>
                <w:webHidden/>
              </w:rPr>
              <w:tab/>
            </w:r>
            <w:r w:rsidR="00110F8C">
              <w:rPr>
                <w:noProof/>
                <w:webHidden/>
              </w:rPr>
              <w:fldChar w:fldCharType="begin"/>
            </w:r>
            <w:r w:rsidR="00110F8C">
              <w:rPr>
                <w:noProof/>
                <w:webHidden/>
              </w:rPr>
              <w:instrText xml:space="preserve"> PAGEREF _Toc2669145 \h </w:instrText>
            </w:r>
            <w:r w:rsidR="00110F8C">
              <w:rPr>
                <w:noProof/>
                <w:webHidden/>
              </w:rPr>
            </w:r>
            <w:r w:rsidR="00110F8C">
              <w:rPr>
                <w:noProof/>
                <w:webHidden/>
              </w:rPr>
              <w:fldChar w:fldCharType="separate"/>
            </w:r>
            <w:r w:rsidR="00110F8C">
              <w:rPr>
                <w:noProof/>
                <w:webHidden/>
              </w:rPr>
              <w:t>3</w:t>
            </w:r>
            <w:r w:rsidR="00110F8C">
              <w:rPr>
                <w:noProof/>
                <w:webHidden/>
              </w:rPr>
              <w:fldChar w:fldCharType="end"/>
            </w:r>
          </w:hyperlink>
        </w:p>
        <w:p w14:paraId="5F76827B" w14:textId="2B40BA3E" w:rsidR="00110F8C" w:rsidRDefault="0020590B">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6" w:history="1">
            <w:r w:rsidR="00110F8C" w:rsidRPr="00C03CF9">
              <w:rPr>
                <w:rStyle w:val="Hyperlink"/>
                <w:noProof/>
              </w:rPr>
              <w:t>2.1</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Lifecycle</w:t>
            </w:r>
            <w:r w:rsidR="00110F8C">
              <w:rPr>
                <w:noProof/>
                <w:webHidden/>
              </w:rPr>
              <w:tab/>
            </w:r>
            <w:r w:rsidR="00110F8C">
              <w:rPr>
                <w:noProof/>
                <w:webHidden/>
              </w:rPr>
              <w:fldChar w:fldCharType="begin"/>
            </w:r>
            <w:r w:rsidR="00110F8C">
              <w:rPr>
                <w:noProof/>
                <w:webHidden/>
              </w:rPr>
              <w:instrText xml:space="preserve"> PAGEREF _Toc2669146 \h </w:instrText>
            </w:r>
            <w:r w:rsidR="00110F8C">
              <w:rPr>
                <w:noProof/>
                <w:webHidden/>
              </w:rPr>
            </w:r>
            <w:r w:rsidR="00110F8C">
              <w:rPr>
                <w:noProof/>
                <w:webHidden/>
              </w:rPr>
              <w:fldChar w:fldCharType="separate"/>
            </w:r>
            <w:r w:rsidR="00110F8C">
              <w:rPr>
                <w:noProof/>
                <w:webHidden/>
              </w:rPr>
              <w:t>3</w:t>
            </w:r>
            <w:r w:rsidR="00110F8C">
              <w:rPr>
                <w:noProof/>
                <w:webHidden/>
              </w:rPr>
              <w:fldChar w:fldCharType="end"/>
            </w:r>
          </w:hyperlink>
        </w:p>
        <w:p w14:paraId="607893D4" w14:textId="25BACF25" w:rsidR="00110F8C" w:rsidRDefault="0020590B">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7" w:history="1">
            <w:r w:rsidR="00110F8C" w:rsidRPr="00C03CF9">
              <w:rPr>
                <w:rStyle w:val="Hyperlink"/>
                <w:noProof/>
              </w:rPr>
              <w:t>2.2</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Setup</w:t>
            </w:r>
            <w:r w:rsidR="00110F8C">
              <w:rPr>
                <w:noProof/>
                <w:webHidden/>
              </w:rPr>
              <w:tab/>
            </w:r>
            <w:r w:rsidR="00110F8C">
              <w:rPr>
                <w:noProof/>
                <w:webHidden/>
              </w:rPr>
              <w:fldChar w:fldCharType="begin"/>
            </w:r>
            <w:r w:rsidR="00110F8C">
              <w:rPr>
                <w:noProof/>
                <w:webHidden/>
              </w:rPr>
              <w:instrText xml:space="preserve"> PAGEREF _Toc2669147 \h </w:instrText>
            </w:r>
            <w:r w:rsidR="00110F8C">
              <w:rPr>
                <w:noProof/>
                <w:webHidden/>
              </w:rPr>
            </w:r>
            <w:r w:rsidR="00110F8C">
              <w:rPr>
                <w:noProof/>
                <w:webHidden/>
              </w:rPr>
              <w:fldChar w:fldCharType="separate"/>
            </w:r>
            <w:r w:rsidR="00110F8C">
              <w:rPr>
                <w:noProof/>
                <w:webHidden/>
              </w:rPr>
              <w:t>3</w:t>
            </w:r>
            <w:r w:rsidR="00110F8C">
              <w:rPr>
                <w:noProof/>
                <w:webHidden/>
              </w:rPr>
              <w:fldChar w:fldCharType="end"/>
            </w:r>
          </w:hyperlink>
        </w:p>
        <w:p w14:paraId="0CCC227B" w14:textId="6CF9B925" w:rsidR="00110F8C" w:rsidRDefault="0020590B">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8" w:history="1">
            <w:r w:rsidR="00110F8C" w:rsidRPr="00C03CF9">
              <w:rPr>
                <w:rStyle w:val="Hyperlink"/>
                <w:noProof/>
              </w:rPr>
              <w:t>2.3</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Stakeholders</w:t>
            </w:r>
            <w:r w:rsidR="00110F8C">
              <w:rPr>
                <w:noProof/>
                <w:webHidden/>
              </w:rPr>
              <w:tab/>
            </w:r>
            <w:r w:rsidR="00110F8C">
              <w:rPr>
                <w:noProof/>
                <w:webHidden/>
              </w:rPr>
              <w:fldChar w:fldCharType="begin"/>
            </w:r>
            <w:r w:rsidR="00110F8C">
              <w:rPr>
                <w:noProof/>
                <w:webHidden/>
              </w:rPr>
              <w:instrText xml:space="preserve"> PAGEREF _Toc2669148 \h </w:instrText>
            </w:r>
            <w:r w:rsidR="00110F8C">
              <w:rPr>
                <w:noProof/>
                <w:webHidden/>
              </w:rPr>
            </w:r>
            <w:r w:rsidR="00110F8C">
              <w:rPr>
                <w:noProof/>
                <w:webHidden/>
              </w:rPr>
              <w:fldChar w:fldCharType="separate"/>
            </w:r>
            <w:r w:rsidR="00110F8C">
              <w:rPr>
                <w:noProof/>
                <w:webHidden/>
              </w:rPr>
              <w:t>3</w:t>
            </w:r>
            <w:r w:rsidR="00110F8C">
              <w:rPr>
                <w:noProof/>
                <w:webHidden/>
              </w:rPr>
              <w:fldChar w:fldCharType="end"/>
            </w:r>
          </w:hyperlink>
        </w:p>
        <w:p w14:paraId="0E5382D5" w14:textId="442405D2" w:rsidR="00110F8C" w:rsidRDefault="0020590B">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9" w:history="1">
            <w:r w:rsidR="00110F8C" w:rsidRPr="00C03CF9">
              <w:rPr>
                <w:rStyle w:val="Hyperlink"/>
                <w:noProof/>
              </w:rPr>
              <w:t>2.4</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Resources</w:t>
            </w:r>
            <w:r w:rsidR="00110F8C">
              <w:rPr>
                <w:noProof/>
                <w:webHidden/>
              </w:rPr>
              <w:tab/>
            </w:r>
            <w:r w:rsidR="00110F8C">
              <w:rPr>
                <w:noProof/>
                <w:webHidden/>
              </w:rPr>
              <w:fldChar w:fldCharType="begin"/>
            </w:r>
            <w:r w:rsidR="00110F8C">
              <w:rPr>
                <w:noProof/>
                <w:webHidden/>
              </w:rPr>
              <w:instrText xml:space="preserve"> PAGEREF _Toc2669149 \h </w:instrText>
            </w:r>
            <w:r w:rsidR="00110F8C">
              <w:rPr>
                <w:noProof/>
                <w:webHidden/>
              </w:rPr>
            </w:r>
            <w:r w:rsidR="00110F8C">
              <w:rPr>
                <w:noProof/>
                <w:webHidden/>
              </w:rPr>
              <w:fldChar w:fldCharType="separate"/>
            </w:r>
            <w:r w:rsidR="00110F8C">
              <w:rPr>
                <w:noProof/>
                <w:webHidden/>
              </w:rPr>
              <w:t>4</w:t>
            </w:r>
            <w:r w:rsidR="00110F8C">
              <w:rPr>
                <w:noProof/>
                <w:webHidden/>
              </w:rPr>
              <w:fldChar w:fldCharType="end"/>
            </w:r>
          </w:hyperlink>
        </w:p>
        <w:p w14:paraId="34CED70F" w14:textId="3F3D3C28" w:rsidR="00110F8C" w:rsidRDefault="0020590B">
          <w:pPr>
            <w:pStyle w:val="TOC1"/>
            <w:tabs>
              <w:tab w:val="left" w:pos="480"/>
              <w:tab w:val="right" w:leader="dot" w:pos="9350"/>
            </w:tabs>
            <w:rPr>
              <w:rFonts w:asciiTheme="minorHAnsi" w:eastAsiaTheme="minorEastAsia" w:hAnsiTheme="minorHAnsi" w:cstheme="minorBidi"/>
              <w:noProof/>
              <w:sz w:val="22"/>
              <w:szCs w:val="22"/>
              <w:lang w:val="en-IN" w:eastAsia="en-IN"/>
            </w:rPr>
          </w:pPr>
          <w:hyperlink w:anchor="_Toc2669150" w:history="1">
            <w:r w:rsidR="00110F8C" w:rsidRPr="00C03CF9">
              <w:rPr>
                <w:rStyle w:val="Hyperlink"/>
                <w:noProof/>
              </w:rPr>
              <w:t>3</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Requirements (User Stories)</w:t>
            </w:r>
            <w:r w:rsidR="00110F8C">
              <w:rPr>
                <w:noProof/>
                <w:webHidden/>
              </w:rPr>
              <w:tab/>
            </w:r>
            <w:r w:rsidR="00110F8C">
              <w:rPr>
                <w:noProof/>
                <w:webHidden/>
              </w:rPr>
              <w:fldChar w:fldCharType="begin"/>
            </w:r>
            <w:r w:rsidR="00110F8C">
              <w:rPr>
                <w:noProof/>
                <w:webHidden/>
              </w:rPr>
              <w:instrText xml:space="preserve"> PAGEREF _Toc2669150 \h </w:instrText>
            </w:r>
            <w:r w:rsidR="00110F8C">
              <w:rPr>
                <w:noProof/>
                <w:webHidden/>
              </w:rPr>
            </w:r>
            <w:r w:rsidR="00110F8C">
              <w:rPr>
                <w:noProof/>
                <w:webHidden/>
              </w:rPr>
              <w:fldChar w:fldCharType="separate"/>
            </w:r>
            <w:r w:rsidR="00110F8C">
              <w:rPr>
                <w:noProof/>
                <w:webHidden/>
              </w:rPr>
              <w:t>5</w:t>
            </w:r>
            <w:r w:rsidR="00110F8C">
              <w:rPr>
                <w:noProof/>
                <w:webHidden/>
              </w:rPr>
              <w:fldChar w:fldCharType="end"/>
            </w:r>
          </w:hyperlink>
        </w:p>
        <w:p w14:paraId="7E1D1E55" w14:textId="510511C1" w:rsidR="00110F8C" w:rsidRDefault="0020590B">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51" w:history="1">
            <w:r w:rsidR="00110F8C" w:rsidRPr="00C03CF9">
              <w:rPr>
                <w:rStyle w:val="Hyperlink"/>
                <w:noProof/>
              </w:rPr>
              <w:t>3.1</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Overall Description</w:t>
            </w:r>
            <w:r w:rsidR="00110F8C">
              <w:rPr>
                <w:noProof/>
                <w:webHidden/>
              </w:rPr>
              <w:tab/>
            </w:r>
            <w:r w:rsidR="00110F8C">
              <w:rPr>
                <w:noProof/>
                <w:webHidden/>
              </w:rPr>
              <w:fldChar w:fldCharType="begin"/>
            </w:r>
            <w:r w:rsidR="00110F8C">
              <w:rPr>
                <w:noProof/>
                <w:webHidden/>
              </w:rPr>
              <w:instrText xml:space="preserve"> PAGEREF _Toc2669151 \h </w:instrText>
            </w:r>
            <w:r w:rsidR="00110F8C">
              <w:rPr>
                <w:noProof/>
                <w:webHidden/>
              </w:rPr>
            </w:r>
            <w:r w:rsidR="00110F8C">
              <w:rPr>
                <w:noProof/>
                <w:webHidden/>
              </w:rPr>
              <w:fldChar w:fldCharType="separate"/>
            </w:r>
            <w:r w:rsidR="00110F8C">
              <w:rPr>
                <w:noProof/>
                <w:webHidden/>
              </w:rPr>
              <w:t>5</w:t>
            </w:r>
            <w:r w:rsidR="00110F8C">
              <w:rPr>
                <w:noProof/>
                <w:webHidden/>
              </w:rPr>
              <w:fldChar w:fldCharType="end"/>
            </w:r>
          </w:hyperlink>
        </w:p>
        <w:p w14:paraId="3E219273" w14:textId="6D931657" w:rsidR="00110F8C" w:rsidRDefault="0020590B">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52" w:history="1">
            <w:r w:rsidR="00110F8C" w:rsidRPr="00C03CF9">
              <w:rPr>
                <w:rStyle w:val="Hyperlink"/>
                <w:noProof/>
              </w:rPr>
              <w:t>3.2</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Users and Roles</w:t>
            </w:r>
            <w:r w:rsidR="00110F8C">
              <w:rPr>
                <w:noProof/>
                <w:webHidden/>
              </w:rPr>
              <w:tab/>
            </w:r>
            <w:r w:rsidR="00110F8C">
              <w:rPr>
                <w:noProof/>
                <w:webHidden/>
              </w:rPr>
              <w:fldChar w:fldCharType="begin"/>
            </w:r>
            <w:r w:rsidR="00110F8C">
              <w:rPr>
                <w:noProof/>
                <w:webHidden/>
              </w:rPr>
              <w:instrText xml:space="preserve"> PAGEREF _Toc2669152 \h </w:instrText>
            </w:r>
            <w:r w:rsidR="00110F8C">
              <w:rPr>
                <w:noProof/>
                <w:webHidden/>
              </w:rPr>
            </w:r>
            <w:r w:rsidR="00110F8C">
              <w:rPr>
                <w:noProof/>
                <w:webHidden/>
              </w:rPr>
              <w:fldChar w:fldCharType="separate"/>
            </w:r>
            <w:r w:rsidR="00110F8C">
              <w:rPr>
                <w:noProof/>
                <w:webHidden/>
              </w:rPr>
              <w:t>5</w:t>
            </w:r>
            <w:r w:rsidR="00110F8C">
              <w:rPr>
                <w:noProof/>
                <w:webHidden/>
              </w:rPr>
              <w:fldChar w:fldCharType="end"/>
            </w:r>
          </w:hyperlink>
        </w:p>
        <w:p w14:paraId="4CA5AFE3" w14:textId="07624134" w:rsidR="00110F8C" w:rsidRDefault="0020590B">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55" w:history="1">
            <w:r w:rsidR="00110F8C" w:rsidRPr="00C03CF9">
              <w:rPr>
                <w:rStyle w:val="Hyperlink"/>
                <w:noProof/>
              </w:rPr>
              <w:t>3.</w:t>
            </w:r>
            <w:r w:rsidR="003A69B3">
              <w:rPr>
                <w:rStyle w:val="Hyperlink"/>
                <w:noProof/>
              </w:rPr>
              <w:t>3</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Constraints and Limitations</w:t>
            </w:r>
            <w:r w:rsidR="003A69B3">
              <w:rPr>
                <w:rStyle w:val="Hyperlink"/>
                <w:noProof/>
              </w:rPr>
              <w:t>……......................................................................................7</w:t>
            </w:r>
          </w:hyperlink>
        </w:p>
        <w:p w14:paraId="0B597222" w14:textId="37493758" w:rsidR="00110F8C" w:rsidRDefault="0020590B">
          <w:pPr>
            <w:pStyle w:val="TOC1"/>
            <w:tabs>
              <w:tab w:val="right" w:leader="dot" w:pos="9350"/>
            </w:tabs>
            <w:rPr>
              <w:rFonts w:asciiTheme="minorHAnsi" w:eastAsiaTheme="minorEastAsia" w:hAnsiTheme="minorHAnsi" w:cstheme="minorBidi"/>
              <w:noProof/>
              <w:sz w:val="22"/>
              <w:szCs w:val="22"/>
              <w:lang w:val="en-IN" w:eastAsia="en-IN"/>
            </w:rPr>
          </w:pPr>
          <w:hyperlink w:anchor="_Toc2669156" w:history="1">
            <w:r w:rsidR="00110F8C" w:rsidRPr="00C03CF9">
              <w:rPr>
                <w:rStyle w:val="Hyperlink"/>
                <w:noProof/>
              </w:rPr>
              <w:t>Definitions and Acronyms</w:t>
            </w:r>
            <w:r w:rsidR="00110F8C">
              <w:rPr>
                <w:noProof/>
                <w:webHidden/>
              </w:rPr>
              <w:tab/>
            </w:r>
            <w:r w:rsidR="003A69B3">
              <w:rPr>
                <w:noProof/>
                <w:webHidden/>
              </w:rPr>
              <w:t>8</w:t>
            </w:r>
          </w:hyperlink>
        </w:p>
        <w:p w14:paraId="2B39BCFB" w14:textId="18B2CB37" w:rsidR="0044793A" w:rsidRDefault="001862A8" w:rsidP="0044793A">
          <w:pPr>
            <w:rPr>
              <w:b/>
              <w:bCs/>
              <w:noProof/>
            </w:rPr>
          </w:pPr>
          <w:r>
            <w:rPr>
              <w:b/>
              <w:bCs/>
              <w:noProof/>
            </w:rPr>
            <w:fldChar w:fldCharType="end"/>
          </w:r>
        </w:p>
      </w:sdtContent>
    </w:sdt>
    <w:bookmarkStart w:id="0" w:name="_Toc370827568" w:displacedByCustomXml="prev"/>
    <w:bookmarkStart w:id="1" w:name="_Toc370827699" w:displacedByCustomXml="prev"/>
    <w:bookmarkStart w:id="2" w:name="_Toc372915292" w:displacedByCustomXml="prev"/>
    <w:bookmarkStart w:id="3" w:name="_Toc409000256" w:displacedByCustomXml="prev"/>
    <w:p w14:paraId="52FA0F27" w14:textId="77777777" w:rsidR="00110F8C" w:rsidRDefault="00110F8C">
      <w:pPr>
        <w:widowControl/>
        <w:suppressAutoHyphens w:val="0"/>
        <w:spacing w:after="200" w:line="276" w:lineRule="auto"/>
        <w:rPr>
          <w:rFonts w:asciiTheme="majorHAnsi" w:eastAsiaTheme="majorEastAsia" w:hAnsiTheme="majorHAnsi" w:cstheme="majorBidi"/>
          <w:b/>
          <w:bCs/>
          <w:sz w:val="36"/>
          <w:szCs w:val="28"/>
          <w:highlight w:val="lightGray"/>
        </w:rPr>
      </w:pPr>
      <w:bookmarkStart w:id="4" w:name="_Toc2669142"/>
      <w:r>
        <w:rPr>
          <w:sz w:val="36"/>
          <w:highlight w:val="lightGray"/>
        </w:rPr>
        <w:br w:type="page"/>
      </w:r>
    </w:p>
    <w:p w14:paraId="33AD6C9A" w14:textId="6C995FB8" w:rsidR="00E22074" w:rsidRPr="00AE4B0A" w:rsidRDefault="00E22074" w:rsidP="00110F8C">
      <w:pPr>
        <w:pStyle w:val="Heading1"/>
        <w:numPr>
          <w:ilvl w:val="0"/>
          <w:numId w:val="5"/>
        </w:numPr>
        <w:rPr>
          <w:color w:val="auto"/>
          <w:sz w:val="36"/>
        </w:rPr>
      </w:pPr>
      <w:r w:rsidRPr="00AE4B0A">
        <w:rPr>
          <w:color w:val="auto"/>
          <w:sz w:val="36"/>
        </w:rPr>
        <w:lastRenderedPageBreak/>
        <w:t>Project Vision and Objectives</w:t>
      </w:r>
      <w:bookmarkEnd w:id="3"/>
      <w:bookmarkEnd w:id="2"/>
      <w:bookmarkEnd w:id="1"/>
      <w:bookmarkEnd w:id="0"/>
      <w:bookmarkEnd w:id="4"/>
    </w:p>
    <w:p w14:paraId="1F2C1E06" w14:textId="7851B96B" w:rsidR="00E22074" w:rsidRPr="00AE4B0A" w:rsidRDefault="00E22074" w:rsidP="0044793A">
      <w:pPr>
        <w:pStyle w:val="Heading2"/>
        <w:numPr>
          <w:ilvl w:val="1"/>
          <w:numId w:val="5"/>
        </w:numPr>
        <w:rPr>
          <w:color w:val="auto"/>
          <w:sz w:val="32"/>
        </w:rPr>
      </w:pPr>
      <w:bookmarkStart w:id="5" w:name="_Toc370827569"/>
      <w:bookmarkStart w:id="6" w:name="_Toc370827700"/>
      <w:bookmarkStart w:id="7" w:name="_Toc372915293"/>
      <w:bookmarkStart w:id="8" w:name="_Toc409000257"/>
      <w:bookmarkStart w:id="9" w:name="_Toc2669143"/>
      <w:r w:rsidRPr="00AE4B0A">
        <w:rPr>
          <w:color w:val="auto"/>
          <w:sz w:val="32"/>
        </w:rPr>
        <w:t>Project Scope and Vision</w:t>
      </w:r>
      <w:bookmarkEnd w:id="5"/>
      <w:bookmarkEnd w:id="6"/>
      <w:bookmarkEnd w:id="7"/>
      <w:bookmarkEnd w:id="8"/>
      <w:bookmarkEnd w:id="9"/>
    </w:p>
    <w:p w14:paraId="7A01500B" w14:textId="77777777" w:rsidR="00FF6D41" w:rsidRDefault="00E22074" w:rsidP="00C43CB9">
      <w:pPr>
        <w:widowControl/>
        <w:suppressAutoHyphens w:val="0"/>
        <w:spacing w:after="200"/>
        <w:jc w:val="both"/>
      </w:pPr>
      <w:r w:rsidRPr="00E22074">
        <w:t>&lt;&lt; Provide a concise statement on the purpose of the project; the problem or opportunity addressed. The explanation should include what you intend to do and by when.  Vision – how will the customer’s world improve as a result of this project?  When appropriate, tie this into what is currently being considered or has just been completed at the company.</w:t>
      </w:r>
    </w:p>
    <w:p w14:paraId="5FB0A0F7" w14:textId="38F356A3" w:rsidR="003E1284" w:rsidRPr="00D67434" w:rsidRDefault="0065179C" w:rsidP="00C43CB9">
      <w:pPr>
        <w:widowControl/>
        <w:suppressAutoHyphens w:val="0"/>
        <w:spacing w:after="200"/>
        <w:jc w:val="both"/>
      </w:pPr>
      <w:r w:rsidRPr="00FF6D41">
        <w:rPr>
          <w:b/>
          <w:color w:val="984806" w:themeColor="accent6" w:themeShade="80"/>
        </w:rPr>
        <w:t>Example:</w:t>
      </w:r>
      <w:r w:rsidR="003E1284" w:rsidRPr="00FF6D41">
        <w:rPr>
          <w:color w:val="984806" w:themeColor="accent6" w:themeShade="80"/>
        </w:rPr>
        <w:t xml:space="preserve"> </w:t>
      </w:r>
      <w:r w:rsidR="00E66677" w:rsidRPr="00FF6D41">
        <w:rPr>
          <w:color w:val="984806" w:themeColor="accent6" w:themeShade="80"/>
        </w:rPr>
        <w:t xml:space="preserve">Currently, Microsoft uses Microsoft Dynamics AX as their enterprise resource planning (ERP) solutions for businesses. </w:t>
      </w:r>
      <w:r w:rsidR="00D67434" w:rsidRPr="00FF6D41">
        <w:rPr>
          <w:color w:val="984806" w:themeColor="accent6" w:themeShade="80"/>
        </w:rPr>
        <w:t xml:space="preserve">The latest version of Microsoft Dynamics AX will collect a significant amount of telemetry about the user’s actions while navigating in the application and its thousands of forms. </w:t>
      </w:r>
      <w:r w:rsidR="003E1284" w:rsidRPr="00FF6D41">
        <w:rPr>
          <w:color w:val="984806" w:themeColor="accent6" w:themeShade="80"/>
        </w:rPr>
        <w:t>This project aims to extract information about how users use the forms by analyzing the raw telemetry data. By using big data analysis and machine learning techniques we hope to develop predictions into what actions the user will do next. Using these insights, the Microsoft Dynamics AX engineering may be able to optimize the user experience and reduce the number of steps needed to perform desired actions or reach desired forms. The final delivery will be at the final presentation in early May</w:t>
      </w:r>
      <w:r w:rsidR="003B1505" w:rsidRPr="00FF6D41">
        <w:rPr>
          <w:color w:val="984806" w:themeColor="accent6" w:themeShade="80"/>
        </w:rPr>
        <w:t>.</w:t>
      </w:r>
      <w:r w:rsidR="0024260E" w:rsidRPr="00FF6D41">
        <w:rPr>
          <w:color w:val="984806" w:themeColor="accent6" w:themeShade="80"/>
        </w:rPr>
        <w:t xml:space="preserve"> </w:t>
      </w:r>
      <w:r w:rsidR="003B1505" w:rsidRPr="00FF6D41">
        <w:t>&gt;&gt;</w:t>
      </w:r>
    </w:p>
    <w:p w14:paraId="6322CFDB" w14:textId="1C5BDF54" w:rsidR="00E22074" w:rsidRPr="00AE4B0A" w:rsidRDefault="00E22074" w:rsidP="0044793A">
      <w:pPr>
        <w:pStyle w:val="Heading2"/>
        <w:numPr>
          <w:ilvl w:val="1"/>
          <w:numId w:val="5"/>
        </w:numPr>
        <w:rPr>
          <w:color w:val="auto"/>
          <w:sz w:val="32"/>
        </w:rPr>
      </w:pPr>
      <w:bookmarkStart w:id="10" w:name="_Toc370827570"/>
      <w:bookmarkStart w:id="11" w:name="_Toc370827701"/>
      <w:bookmarkStart w:id="12" w:name="_Toc372915294"/>
      <w:bookmarkStart w:id="13" w:name="_Toc409000258"/>
      <w:bookmarkStart w:id="14" w:name="_Toc2669144"/>
      <w:r w:rsidRPr="00AE4B0A">
        <w:rPr>
          <w:color w:val="auto"/>
          <w:sz w:val="32"/>
        </w:rPr>
        <w:t>Project Goals and Objectives</w:t>
      </w:r>
      <w:bookmarkEnd w:id="10"/>
      <w:bookmarkEnd w:id="11"/>
      <w:bookmarkEnd w:id="12"/>
      <w:bookmarkEnd w:id="13"/>
      <w:bookmarkEnd w:id="14"/>
    </w:p>
    <w:p w14:paraId="498CE4B1" w14:textId="77777777" w:rsidR="00E22074" w:rsidRDefault="00E22074" w:rsidP="004D47CB">
      <w:pPr>
        <w:jc w:val="both"/>
      </w:pPr>
      <w:r>
        <w:t xml:space="preserve">&lt;&lt; </w:t>
      </w:r>
      <w:r w:rsidRPr="00E22074">
        <w:t xml:space="preserve">State, in quantifiable terms, if possible, the goals and objectives of the project. Goals may be related to product, process, quality, or teamwork. </w:t>
      </w:r>
      <w:r>
        <w:t>&gt;&gt;</w:t>
      </w:r>
    </w:p>
    <w:p w14:paraId="3D2E35DD" w14:textId="1D53B364" w:rsidR="00E22074" w:rsidRPr="008C387A" w:rsidRDefault="00551B30" w:rsidP="00E22074">
      <w:pPr>
        <w:rPr>
          <w:b/>
          <w:color w:val="984806" w:themeColor="accent6" w:themeShade="80"/>
          <w:u w:val="single"/>
        </w:rPr>
      </w:pPr>
      <w:r w:rsidRPr="008C387A">
        <w:rPr>
          <w:b/>
          <w:color w:val="984806" w:themeColor="accent6" w:themeShade="80"/>
          <w:u w:val="single"/>
        </w:rPr>
        <w:t>Example:</w:t>
      </w:r>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551B30" w:rsidRPr="00551B30" w14:paraId="165794F8" w14:textId="77777777" w:rsidTr="00492533">
        <w:tc>
          <w:tcPr>
            <w:tcW w:w="294" w:type="pct"/>
            <w:shd w:val="clear" w:color="auto" w:fill="FDE9D9" w:themeFill="accent6" w:themeFillTint="33"/>
            <w:vAlign w:val="center"/>
          </w:tcPr>
          <w:p w14:paraId="30D537C7" w14:textId="77777777" w:rsidR="00E22074" w:rsidRPr="00551B30" w:rsidRDefault="00E22074" w:rsidP="00903477">
            <w:pPr>
              <w:pStyle w:val="text"/>
              <w:jc w:val="center"/>
              <w:rPr>
                <w:rFonts w:ascii="Times New Roman" w:hAnsi="Times New Roman"/>
                <w:b/>
                <w:color w:val="984806" w:themeColor="accent6" w:themeShade="80"/>
                <w:sz w:val="24"/>
                <w:szCs w:val="24"/>
              </w:rPr>
            </w:pPr>
            <w:r w:rsidRPr="00551B30">
              <w:rPr>
                <w:rFonts w:ascii="Times New Roman" w:hAnsi="Times New Roman"/>
                <w:b/>
                <w:color w:val="984806" w:themeColor="accent6" w:themeShade="80"/>
                <w:sz w:val="24"/>
                <w:szCs w:val="24"/>
              </w:rPr>
              <w:t>#</w:t>
            </w:r>
          </w:p>
        </w:tc>
        <w:tc>
          <w:tcPr>
            <w:tcW w:w="4706" w:type="pct"/>
            <w:shd w:val="clear" w:color="auto" w:fill="FDE9D9" w:themeFill="accent6" w:themeFillTint="33"/>
            <w:vAlign w:val="center"/>
          </w:tcPr>
          <w:p w14:paraId="7EC9949F" w14:textId="77777777" w:rsidR="00E22074" w:rsidRPr="00551B30" w:rsidRDefault="00E22074" w:rsidP="00903477">
            <w:pPr>
              <w:pStyle w:val="text"/>
              <w:jc w:val="center"/>
              <w:rPr>
                <w:rFonts w:ascii="Times New Roman" w:hAnsi="Times New Roman"/>
                <w:b/>
                <w:color w:val="984806" w:themeColor="accent6" w:themeShade="80"/>
                <w:sz w:val="24"/>
                <w:szCs w:val="24"/>
              </w:rPr>
            </w:pPr>
            <w:r w:rsidRPr="00551B30">
              <w:rPr>
                <w:rFonts w:ascii="Times New Roman" w:hAnsi="Times New Roman"/>
                <w:b/>
                <w:color w:val="984806" w:themeColor="accent6" w:themeShade="80"/>
                <w:sz w:val="24"/>
                <w:szCs w:val="24"/>
              </w:rPr>
              <w:t>Goal or Objective</w:t>
            </w:r>
          </w:p>
        </w:tc>
      </w:tr>
      <w:tr w:rsidR="00551B30" w:rsidRPr="00551B30" w14:paraId="738B0D34" w14:textId="77777777" w:rsidTr="0005444F">
        <w:tc>
          <w:tcPr>
            <w:tcW w:w="294" w:type="pct"/>
          </w:tcPr>
          <w:p w14:paraId="38FAB5A7" w14:textId="77777777" w:rsidR="00E22074" w:rsidRPr="00551B30" w:rsidRDefault="00E22074" w:rsidP="00903477">
            <w:pPr>
              <w:pStyle w:val="text"/>
              <w:jc w:val="center"/>
              <w:rPr>
                <w:rFonts w:ascii="Times New Roman" w:hAnsi="Times New Roman"/>
                <w:color w:val="984806" w:themeColor="accent6" w:themeShade="80"/>
                <w:sz w:val="24"/>
                <w:szCs w:val="24"/>
              </w:rPr>
            </w:pPr>
            <w:r w:rsidRPr="00551B30">
              <w:rPr>
                <w:rFonts w:ascii="Times New Roman" w:hAnsi="Times New Roman"/>
                <w:color w:val="984806" w:themeColor="accent6" w:themeShade="80"/>
                <w:sz w:val="24"/>
                <w:szCs w:val="24"/>
              </w:rPr>
              <w:t>1</w:t>
            </w:r>
          </w:p>
        </w:tc>
        <w:tc>
          <w:tcPr>
            <w:tcW w:w="4706" w:type="pct"/>
            <w:vAlign w:val="center"/>
          </w:tcPr>
          <w:p w14:paraId="05178D0E" w14:textId="77777777" w:rsidR="00E22074" w:rsidRPr="00551B30" w:rsidRDefault="00E22074" w:rsidP="00903477">
            <w:pPr>
              <w:pStyle w:val="text"/>
              <w:rPr>
                <w:rFonts w:ascii="Times New Roman" w:hAnsi="Times New Roman"/>
                <w:color w:val="984806" w:themeColor="accent6" w:themeShade="80"/>
                <w:sz w:val="24"/>
                <w:szCs w:val="24"/>
              </w:rPr>
            </w:pPr>
            <w:r w:rsidRPr="00551B30">
              <w:rPr>
                <w:rFonts w:ascii="Times New Roman" w:hAnsi="Times New Roman"/>
                <w:color w:val="984806" w:themeColor="accent6" w:themeShade="80"/>
                <w:sz w:val="24"/>
                <w:szCs w:val="24"/>
              </w:rPr>
              <w:t>Make the system extensible – future updates like xxx can be done easily</w:t>
            </w:r>
          </w:p>
        </w:tc>
      </w:tr>
      <w:tr w:rsidR="00551B30" w:rsidRPr="00551B30" w14:paraId="5A54CC18" w14:textId="77777777" w:rsidTr="0005444F">
        <w:tc>
          <w:tcPr>
            <w:tcW w:w="294" w:type="pct"/>
          </w:tcPr>
          <w:p w14:paraId="388669CB" w14:textId="77777777" w:rsidR="00E22074" w:rsidRPr="00551B30" w:rsidRDefault="00E22074" w:rsidP="00903477">
            <w:pPr>
              <w:pStyle w:val="text"/>
              <w:jc w:val="center"/>
              <w:rPr>
                <w:rFonts w:ascii="Times New Roman" w:hAnsi="Times New Roman"/>
                <w:color w:val="984806" w:themeColor="accent6" w:themeShade="80"/>
                <w:sz w:val="24"/>
                <w:szCs w:val="24"/>
              </w:rPr>
            </w:pPr>
            <w:r w:rsidRPr="00551B30">
              <w:rPr>
                <w:rFonts w:ascii="Times New Roman" w:hAnsi="Times New Roman"/>
                <w:color w:val="984806" w:themeColor="accent6" w:themeShade="80"/>
                <w:sz w:val="24"/>
                <w:szCs w:val="24"/>
              </w:rPr>
              <w:t>2</w:t>
            </w:r>
          </w:p>
        </w:tc>
        <w:tc>
          <w:tcPr>
            <w:tcW w:w="4706" w:type="pct"/>
            <w:vAlign w:val="center"/>
          </w:tcPr>
          <w:p w14:paraId="17956BC9" w14:textId="77777777" w:rsidR="00E22074" w:rsidRPr="00551B30" w:rsidRDefault="00E22074" w:rsidP="00903477">
            <w:pPr>
              <w:pStyle w:val="text"/>
              <w:rPr>
                <w:rFonts w:ascii="Times New Roman" w:hAnsi="Times New Roman"/>
                <w:color w:val="984806" w:themeColor="accent6" w:themeShade="80"/>
                <w:sz w:val="24"/>
                <w:szCs w:val="24"/>
              </w:rPr>
            </w:pPr>
            <w:r w:rsidRPr="00551B30">
              <w:rPr>
                <w:rFonts w:ascii="Times New Roman" w:hAnsi="Times New Roman"/>
                <w:color w:val="984806" w:themeColor="accent6" w:themeShade="80"/>
                <w:sz w:val="24"/>
                <w:szCs w:val="24"/>
              </w:rPr>
              <w:t>Make the system easy to support – provide good documentation, configuration/build files, administrator’s manual</w:t>
            </w:r>
          </w:p>
        </w:tc>
      </w:tr>
      <w:tr w:rsidR="00551B30" w:rsidRPr="00551B30" w14:paraId="17002311" w14:textId="77777777" w:rsidTr="0005444F">
        <w:tc>
          <w:tcPr>
            <w:tcW w:w="294" w:type="pct"/>
          </w:tcPr>
          <w:p w14:paraId="022698E7" w14:textId="77777777" w:rsidR="00E22074" w:rsidRPr="00551B30" w:rsidRDefault="00E22074" w:rsidP="00903477">
            <w:pPr>
              <w:pStyle w:val="text"/>
              <w:jc w:val="center"/>
              <w:rPr>
                <w:rFonts w:ascii="Times New Roman" w:hAnsi="Times New Roman"/>
                <w:color w:val="984806" w:themeColor="accent6" w:themeShade="80"/>
                <w:sz w:val="24"/>
                <w:szCs w:val="24"/>
              </w:rPr>
            </w:pPr>
            <w:r w:rsidRPr="00551B30">
              <w:rPr>
                <w:rFonts w:ascii="Times New Roman" w:hAnsi="Times New Roman"/>
                <w:color w:val="984806" w:themeColor="accent6" w:themeShade="80"/>
                <w:sz w:val="24"/>
                <w:szCs w:val="24"/>
              </w:rPr>
              <w:t>3</w:t>
            </w:r>
          </w:p>
        </w:tc>
        <w:tc>
          <w:tcPr>
            <w:tcW w:w="4706" w:type="pct"/>
            <w:vAlign w:val="center"/>
          </w:tcPr>
          <w:p w14:paraId="1DC483C7" w14:textId="77777777" w:rsidR="00E22074" w:rsidRPr="00551B30" w:rsidRDefault="00E22074" w:rsidP="00903477">
            <w:pPr>
              <w:pStyle w:val="text"/>
              <w:rPr>
                <w:rFonts w:ascii="Times New Roman" w:hAnsi="Times New Roman"/>
                <w:color w:val="984806" w:themeColor="accent6" w:themeShade="80"/>
                <w:sz w:val="24"/>
                <w:szCs w:val="24"/>
              </w:rPr>
            </w:pPr>
            <w:r w:rsidRPr="00551B30">
              <w:rPr>
                <w:rFonts w:ascii="Times New Roman" w:hAnsi="Times New Roman"/>
                <w:color w:val="984806" w:themeColor="accent6" w:themeShade="80"/>
                <w:sz w:val="24"/>
                <w:szCs w:val="24"/>
              </w:rPr>
              <w:t xml:space="preserve">Make the system very easy to use – users would agree that minimal to no training is needed </w:t>
            </w:r>
          </w:p>
        </w:tc>
      </w:tr>
      <w:tr w:rsidR="00551B30" w:rsidRPr="00551B30" w14:paraId="258200EA" w14:textId="77777777" w:rsidTr="0005444F">
        <w:tc>
          <w:tcPr>
            <w:tcW w:w="294" w:type="pct"/>
          </w:tcPr>
          <w:p w14:paraId="7B4E0F60" w14:textId="77777777" w:rsidR="00E22074" w:rsidRPr="00551B30" w:rsidRDefault="00E22074" w:rsidP="00903477">
            <w:pPr>
              <w:pStyle w:val="text"/>
              <w:jc w:val="center"/>
              <w:rPr>
                <w:rFonts w:ascii="Times New Roman" w:hAnsi="Times New Roman"/>
                <w:color w:val="984806" w:themeColor="accent6" w:themeShade="80"/>
                <w:sz w:val="24"/>
                <w:szCs w:val="24"/>
              </w:rPr>
            </w:pPr>
            <w:r w:rsidRPr="00551B30">
              <w:rPr>
                <w:rFonts w:ascii="Times New Roman" w:hAnsi="Times New Roman"/>
                <w:color w:val="984806" w:themeColor="accent6" w:themeShade="80"/>
                <w:sz w:val="24"/>
                <w:szCs w:val="24"/>
              </w:rPr>
              <w:t>4</w:t>
            </w:r>
          </w:p>
        </w:tc>
        <w:tc>
          <w:tcPr>
            <w:tcW w:w="4706" w:type="pct"/>
            <w:vAlign w:val="center"/>
          </w:tcPr>
          <w:p w14:paraId="7CB0CBA9" w14:textId="77777777" w:rsidR="00E22074" w:rsidRPr="00551B30" w:rsidRDefault="00E22074" w:rsidP="00903477">
            <w:pPr>
              <w:pStyle w:val="text"/>
              <w:rPr>
                <w:rFonts w:ascii="Times New Roman" w:hAnsi="Times New Roman"/>
                <w:color w:val="984806" w:themeColor="accent6" w:themeShade="80"/>
                <w:sz w:val="24"/>
                <w:szCs w:val="24"/>
              </w:rPr>
            </w:pPr>
            <w:r w:rsidRPr="00551B30">
              <w:rPr>
                <w:rFonts w:ascii="Times New Roman" w:hAnsi="Times New Roman"/>
                <w:color w:val="984806" w:themeColor="accent6" w:themeShade="80"/>
                <w:sz w:val="24"/>
                <w:szCs w:val="24"/>
              </w:rPr>
              <w:t>Build a prototype that demonstrates the user interface by xx/xx/xx - in order to get early feedback from the customer/users</w:t>
            </w:r>
          </w:p>
        </w:tc>
      </w:tr>
      <w:tr w:rsidR="00551B30" w:rsidRPr="00551B30" w14:paraId="14469AA1" w14:textId="77777777" w:rsidTr="0005444F">
        <w:tc>
          <w:tcPr>
            <w:tcW w:w="294" w:type="pct"/>
          </w:tcPr>
          <w:p w14:paraId="0769E7DA" w14:textId="77777777" w:rsidR="00E22074" w:rsidRPr="00551B30" w:rsidRDefault="00E22074" w:rsidP="00903477">
            <w:pPr>
              <w:pStyle w:val="text"/>
              <w:jc w:val="center"/>
              <w:rPr>
                <w:rFonts w:ascii="Times New Roman" w:hAnsi="Times New Roman"/>
                <w:color w:val="984806" w:themeColor="accent6" w:themeShade="80"/>
                <w:sz w:val="24"/>
                <w:szCs w:val="24"/>
              </w:rPr>
            </w:pPr>
            <w:r w:rsidRPr="00551B30">
              <w:rPr>
                <w:rFonts w:ascii="Times New Roman" w:hAnsi="Times New Roman"/>
                <w:color w:val="984806" w:themeColor="accent6" w:themeShade="80"/>
                <w:sz w:val="24"/>
                <w:szCs w:val="24"/>
              </w:rPr>
              <w:t>5</w:t>
            </w:r>
          </w:p>
        </w:tc>
        <w:tc>
          <w:tcPr>
            <w:tcW w:w="4706" w:type="pct"/>
            <w:vAlign w:val="center"/>
          </w:tcPr>
          <w:p w14:paraId="04F05DAE" w14:textId="77777777" w:rsidR="00E22074" w:rsidRPr="00551B30" w:rsidRDefault="0005444F" w:rsidP="00903477">
            <w:pPr>
              <w:pStyle w:val="text"/>
              <w:rPr>
                <w:rFonts w:ascii="Times New Roman" w:hAnsi="Times New Roman"/>
                <w:color w:val="984806" w:themeColor="accent6" w:themeShade="80"/>
                <w:sz w:val="24"/>
                <w:szCs w:val="24"/>
              </w:rPr>
            </w:pPr>
            <w:r w:rsidRPr="00551B30">
              <w:rPr>
                <w:rFonts w:ascii="Times New Roman" w:hAnsi="Times New Roman"/>
                <w:color w:val="984806" w:themeColor="accent6" w:themeShade="80"/>
                <w:sz w:val="24"/>
                <w:szCs w:val="24"/>
              </w:rPr>
              <w:t>Have fun working on the project</w:t>
            </w:r>
          </w:p>
        </w:tc>
      </w:tr>
    </w:tbl>
    <w:p w14:paraId="73A6D1BA" w14:textId="77777777" w:rsidR="00E22074" w:rsidRPr="00E22074" w:rsidRDefault="00E22074" w:rsidP="00E22074"/>
    <w:p w14:paraId="61C8B219" w14:textId="77777777" w:rsidR="00E22074" w:rsidRDefault="00E22074">
      <w:pPr>
        <w:widowControl/>
        <w:suppressAutoHyphens w:val="0"/>
        <w:spacing w:after="200" w:line="276" w:lineRule="auto"/>
      </w:pPr>
      <w:r>
        <w:br w:type="page"/>
      </w:r>
    </w:p>
    <w:p w14:paraId="6B6547B7" w14:textId="6D6CE347" w:rsidR="00E22074" w:rsidRPr="00AE4B0A" w:rsidRDefault="00E22074" w:rsidP="0044793A">
      <w:pPr>
        <w:pStyle w:val="Heading1"/>
        <w:numPr>
          <w:ilvl w:val="0"/>
          <w:numId w:val="5"/>
        </w:numPr>
        <w:rPr>
          <w:color w:val="auto"/>
          <w:sz w:val="36"/>
        </w:rPr>
      </w:pPr>
      <w:bookmarkStart w:id="15" w:name="_Toc370827571"/>
      <w:bookmarkStart w:id="16" w:name="_Toc370827702"/>
      <w:bookmarkStart w:id="17" w:name="_Toc372915295"/>
      <w:bookmarkStart w:id="18" w:name="_Toc409000259"/>
      <w:bookmarkStart w:id="19" w:name="_Toc2669145"/>
      <w:r w:rsidRPr="00AE4B0A">
        <w:rPr>
          <w:color w:val="auto"/>
          <w:sz w:val="36"/>
        </w:rPr>
        <w:lastRenderedPageBreak/>
        <w:t>Project Planning</w:t>
      </w:r>
      <w:bookmarkEnd w:id="15"/>
      <w:bookmarkEnd w:id="16"/>
      <w:bookmarkEnd w:id="17"/>
      <w:bookmarkEnd w:id="18"/>
      <w:bookmarkEnd w:id="19"/>
    </w:p>
    <w:p w14:paraId="277D2122" w14:textId="18E7F36A" w:rsidR="00E22074" w:rsidRPr="00AE4B0A" w:rsidRDefault="00E22074" w:rsidP="0044793A">
      <w:pPr>
        <w:pStyle w:val="Heading2"/>
        <w:numPr>
          <w:ilvl w:val="1"/>
          <w:numId w:val="5"/>
        </w:numPr>
        <w:rPr>
          <w:color w:val="auto"/>
          <w:sz w:val="32"/>
        </w:rPr>
      </w:pPr>
      <w:bookmarkStart w:id="20" w:name="_Toc370827572"/>
      <w:bookmarkStart w:id="21" w:name="_Toc370827703"/>
      <w:bookmarkStart w:id="22" w:name="_Toc372915296"/>
      <w:bookmarkStart w:id="23" w:name="_Toc409000260"/>
      <w:bookmarkStart w:id="24" w:name="_Toc2669146"/>
      <w:r w:rsidRPr="00AE4B0A">
        <w:rPr>
          <w:color w:val="auto"/>
          <w:sz w:val="32"/>
        </w:rPr>
        <w:t>Project Lifecycle</w:t>
      </w:r>
      <w:bookmarkEnd w:id="20"/>
      <w:bookmarkEnd w:id="21"/>
      <w:bookmarkEnd w:id="22"/>
      <w:bookmarkEnd w:id="23"/>
      <w:bookmarkEnd w:id="24"/>
      <w:r w:rsidR="00912119" w:rsidRPr="00AE4B0A">
        <w:rPr>
          <w:color w:val="auto"/>
          <w:sz w:val="32"/>
        </w:rPr>
        <w:t xml:space="preserve"> </w:t>
      </w:r>
    </w:p>
    <w:p w14:paraId="066CCD54" w14:textId="1D0EDD76" w:rsidR="00501FF0" w:rsidRPr="00501FF0" w:rsidRDefault="00501FF0" w:rsidP="00691ED2">
      <w:pPr>
        <w:pStyle w:val="DocumentText"/>
        <w:jc w:val="both"/>
      </w:pPr>
      <w:r>
        <w:t xml:space="preserve">&lt;&lt; </w:t>
      </w:r>
      <w:r w:rsidRPr="00501FF0">
        <w:t>Describe the lifecycle of the project. You can choose from an existing lifecycle definition or create your own</w:t>
      </w:r>
      <w:r>
        <w:t xml:space="preserve">. </w:t>
      </w:r>
    </w:p>
    <w:p w14:paraId="2FD193E8" w14:textId="2D210C07" w:rsidR="00501FF0" w:rsidRPr="0065179C" w:rsidRDefault="00501FF0" w:rsidP="00691ED2">
      <w:pPr>
        <w:pStyle w:val="DocumentText"/>
        <w:jc w:val="both"/>
        <w:rPr>
          <w:color w:val="17365D" w:themeColor="text2" w:themeShade="BF"/>
        </w:rPr>
      </w:pPr>
      <w:r w:rsidRPr="00FF6D41">
        <w:rPr>
          <w:b/>
          <w:color w:val="984806" w:themeColor="accent6" w:themeShade="80"/>
        </w:rPr>
        <w:t xml:space="preserve">Example: </w:t>
      </w:r>
      <w:r w:rsidRPr="00FF6D41">
        <w:rPr>
          <w:color w:val="984806" w:themeColor="accent6" w:themeShade="80"/>
        </w:rPr>
        <w:t xml:space="preserve">The team will use an agile approach. Our team will gather requirements and create a </w:t>
      </w:r>
      <w:proofErr w:type="gramStart"/>
      <w:r w:rsidRPr="00FF6D41">
        <w:rPr>
          <w:color w:val="984806" w:themeColor="accent6" w:themeShade="80"/>
        </w:rPr>
        <w:t>high level</w:t>
      </w:r>
      <w:proofErr w:type="gramEnd"/>
      <w:r w:rsidRPr="00FF6D41">
        <w:rPr>
          <w:color w:val="984806" w:themeColor="accent6" w:themeShade="80"/>
        </w:rPr>
        <w:t xml:space="preserve"> development plan at the onset of the project and then implement the gathered requirements over three iterations. The team will follow a SCRUM-like approach with an emphasis on frequen</w:t>
      </w:r>
      <w:r w:rsidR="00FF6D41" w:rsidRPr="00FF6D41">
        <w:rPr>
          <w:color w:val="984806" w:themeColor="accent6" w:themeShade="80"/>
        </w:rPr>
        <w:t xml:space="preserve">t meetings and collaboration. </w:t>
      </w:r>
      <w:r w:rsidR="00FF6D41">
        <w:t>&gt;&gt;</w:t>
      </w:r>
    </w:p>
    <w:p w14:paraId="162409EB" w14:textId="547918C0" w:rsidR="00E22074" w:rsidRPr="00AE4B0A" w:rsidRDefault="00E22074" w:rsidP="0044793A">
      <w:pPr>
        <w:pStyle w:val="Heading2"/>
        <w:numPr>
          <w:ilvl w:val="1"/>
          <w:numId w:val="5"/>
        </w:numPr>
        <w:rPr>
          <w:color w:val="auto"/>
          <w:sz w:val="32"/>
        </w:rPr>
      </w:pPr>
      <w:bookmarkStart w:id="25" w:name="_Toc370827573"/>
      <w:bookmarkStart w:id="26" w:name="_Toc370827704"/>
      <w:bookmarkStart w:id="27" w:name="_Toc372915297"/>
      <w:bookmarkStart w:id="28" w:name="_Toc409000261"/>
      <w:bookmarkStart w:id="29" w:name="_Toc2669147"/>
      <w:r w:rsidRPr="00AE4B0A">
        <w:rPr>
          <w:color w:val="auto"/>
          <w:sz w:val="32"/>
        </w:rPr>
        <w:t>Project Setup</w:t>
      </w:r>
      <w:bookmarkEnd w:id="25"/>
      <w:bookmarkEnd w:id="26"/>
      <w:bookmarkEnd w:id="27"/>
      <w:bookmarkEnd w:id="28"/>
      <w:bookmarkEnd w:id="29"/>
    </w:p>
    <w:p w14:paraId="7F9D3FA7" w14:textId="77777777" w:rsidR="00501FF0" w:rsidRDefault="00501FF0" w:rsidP="0005444F">
      <w:pPr>
        <w:pStyle w:val="DocumentText"/>
      </w:pPr>
      <w:r>
        <w:t xml:space="preserve">&lt;&lt; </w:t>
      </w:r>
      <w:r w:rsidRPr="00501FF0">
        <w:t xml:space="preserve">Define some of the basic project decisions that will be used on this project. </w:t>
      </w:r>
      <w:r>
        <w:t>&gt;&gt;</w:t>
      </w:r>
    </w:p>
    <w:p w14:paraId="1DE5AE77" w14:textId="3141CBBD" w:rsidR="00D82E37" w:rsidRPr="00FF6D41" w:rsidRDefault="00D82E37" w:rsidP="00CE0DB7">
      <w:pPr>
        <w:pStyle w:val="DocumentText"/>
        <w:spacing w:after="0"/>
        <w:rPr>
          <w:b/>
          <w:color w:val="984806" w:themeColor="accent6" w:themeShade="80"/>
          <w:u w:val="single"/>
        </w:rPr>
      </w:pPr>
      <w:r w:rsidRPr="00FF6D41">
        <w:rPr>
          <w:b/>
          <w:color w:val="984806" w:themeColor="accent6" w:themeShade="80"/>
          <w:u w:val="single"/>
        </w:rPr>
        <w:t>Example:</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FF6D41" w:rsidRPr="00FF6D41" w14:paraId="7564AD7D" w14:textId="77777777" w:rsidTr="00FF6D41">
        <w:tc>
          <w:tcPr>
            <w:tcW w:w="439" w:type="dxa"/>
            <w:shd w:val="clear" w:color="auto" w:fill="FDE9D9" w:themeFill="accent6" w:themeFillTint="33"/>
          </w:tcPr>
          <w:p w14:paraId="4E9FEE37" w14:textId="77777777" w:rsidR="00501FF0" w:rsidRPr="00FF6D41" w:rsidRDefault="00501FF0" w:rsidP="00501FF0">
            <w:pPr>
              <w:pStyle w:val="text"/>
              <w:jc w:val="center"/>
              <w:rPr>
                <w:rFonts w:ascii="Times New Roman" w:hAnsi="Times New Roman"/>
                <w:b/>
                <w:color w:val="984806" w:themeColor="accent6" w:themeShade="80"/>
                <w:sz w:val="24"/>
              </w:rPr>
            </w:pPr>
            <w:r w:rsidRPr="00FF6D41">
              <w:rPr>
                <w:rFonts w:ascii="Times New Roman" w:hAnsi="Times New Roman"/>
                <w:b/>
                <w:color w:val="984806" w:themeColor="accent6" w:themeShade="80"/>
                <w:sz w:val="24"/>
              </w:rPr>
              <w:t>#</w:t>
            </w:r>
          </w:p>
        </w:tc>
        <w:tc>
          <w:tcPr>
            <w:tcW w:w="8916" w:type="dxa"/>
            <w:shd w:val="clear" w:color="auto" w:fill="FDE9D9" w:themeFill="accent6" w:themeFillTint="33"/>
            <w:vAlign w:val="center"/>
          </w:tcPr>
          <w:p w14:paraId="68829A41" w14:textId="77777777" w:rsidR="00501FF0" w:rsidRPr="00FF6D41" w:rsidRDefault="00501FF0" w:rsidP="00501FF0">
            <w:pPr>
              <w:pStyle w:val="text"/>
              <w:jc w:val="center"/>
              <w:rPr>
                <w:rFonts w:ascii="Times New Roman" w:hAnsi="Times New Roman"/>
                <w:b/>
                <w:color w:val="984806" w:themeColor="accent6" w:themeShade="80"/>
                <w:sz w:val="24"/>
              </w:rPr>
            </w:pPr>
            <w:r w:rsidRPr="00FF6D41">
              <w:rPr>
                <w:rFonts w:ascii="Times New Roman" w:hAnsi="Times New Roman"/>
                <w:b/>
                <w:color w:val="984806" w:themeColor="accent6" w:themeShade="80"/>
                <w:sz w:val="24"/>
              </w:rPr>
              <w:t>Decision Description</w:t>
            </w:r>
          </w:p>
        </w:tc>
      </w:tr>
      <w:tr w:rsidR="00FF6D41" w:rsidRPr="00FF6D41" w14:paraId="19881C45" w14:textId="77777777" w:rsidTr="00887F05">
        <w:tc>
          <w:tcPr>
            <w:tcW w:w="439" w:type="dxa"/>
          </w:tcPr>
          <w:p w14:paraId="32609A9C" w14:textId="77777777" w:rsidR="00501FF0" w:rsidRPr="00FF6D41" w:rsidRDefault="00501FF0" w:rsidP="00501FF0">
            <w:pPr>
              <w:pStyle w:val="text"/>
              <w:rPr>
                <w:rFonts w:ascii="Times New Roman" w:hAnsi="Times New Roman"/>
                <w:color w:val="984806" w:themeColor="accent6" w:themeShade="80"/>
                <w:sz w:val="24"/>
              </w:rPr>
            </w:pPr>
            <w:r w:rsidRPr="00FF6D41">
              <w:rPr>
                <w:rFonts w:ascii="Times New Roman" w:hAnsi="Times New Roman"/>
                <w:color w:val="984806" w:themeColor="accent6" w:themeShade="80"/>
                <w:sz w:val="24"/>
              </w:rPr>
              <w:t>1</w:t>
            </w:r>
          </w:p>
        </w:tc>
        <w:tc>
          <w:tcPr>
            <w:tcW w:w="8916" w:type="dxa"/>
            <w:vAlign w:val="center"/>
          </w:tcPr>
          <w:p w14:paraId="3F181270" w14:textId="54CC885C" w:rsidR="00501FF0" w:rsidRPr="00FF6D41" w:rsidRDefault="00D520E0" w:rsidP="00501FF0">
            <w:pPr>
              <w:pStyle w:val="text"/>
              <w:rPr>
                <w:rFonts w:ascii="Times New Roman" w:hAnsi="Times New Roman"/>
                <w:color w:val="984806" w:themeColor="accent6" w:themeShade="80"/>
                <w:sz w:val="24"/>
                <w:szCs w:val="24"/>
              </w:rPr>
            </w:pPr>
            <w:r w:rsidRPr="00FF6D41">
              <w:rPr>
                <w:rFonts w:ascii="Times New Roman" w:hAnsi="Times New Roman"/>
                <w:color w:val="984806" w:themeColor="accent6" w:themeShade="80"/>
                <w:sz w:val="24"/>
                <w:szCs w:val="24"/>
              </w:rPr>
              <w:t xml:space="preserve">Windows 8, C#, </w:t>
            </w:r>
            <w:proofErr w:type="spellStart"/>
            <w:r w:rsidRPr="00FF6D41">
              <w:rPr>
                <w:rFonts w:ascii="Times New Roman" w:hAnsi="Times New Roman"/>
                <w:color w:val="984806" w:themeColor="accent6" w:themeShade="80"/>
                <w:sz w:val="24"/>
                <w:szCs w:val="24"/>
              </w:rPr>
              <w:t>OpenSphere</w:t>
            </w:r>
            <w:proofErr w:type="spellEnd"/>
            <w:r w:rsidRPr="00FF6D41">
              <w:rPr>
                <w:rFonts w:ascii="Times New Roman" w:hAnsi="Times New Roman"/>
                <w:color w:val="984806" w:themeColor="accent6" w:themeShade="80"/>
                <w:sz w:val="24"/>
                <w:szCs w:val="24"/>
              </w:rPr>
              <w:t xml:space="preserve"> vs. Azure, Trac/SVN vs. Git, etc.</w:t>
            </w:r>
          </w:p>
        </w:tc>
      </w:tr>
      <w:tr w:rsidR="00FF6D41" w:rsidRPr="00FF6D41" w14:paraId="7434963C" w14:textId="77777777" w:rsidTr="00887F05">
        <w:tc>
          <w:tcPr>
            <w:tcW w:w="439" w:type="dxa"/>
          </w:tcPr>
          <w:p w14:paraId="15B144C8" w14:textId="77777777" w:rsidR="00501FF0" w:rsidRPr="00FF6D41" w:rsidRDefault="00501FF0" w:rsidP="00501FF0">
            <w:pPr>
              <w:pStyle w:val="text"/>
              <w:rPr>
                <w:rFonts w:ascii="Times New Roman" w:hAnsi="Times New Roman"/>
                <w:color w:val="984806" w:themeColor="accent6" w:themeShade="80"/>
                <w:sz w:val="24"/>
              </w:rPr>
            </w:pPr>
            <w:r w:rsidRPr="00FF6D41">
              <w:rPr>
                <w:rFonts w:ascii="Times New Roman" w:hAnsi="Times New Roman"/>
                <w:color w:val="984806" w:themeColor="accent6" w:themeShade="80"/>
                <w:sz w:val="24"/>
              </w:rPr>
              <w:t>2</w:t>
            </w:r>
          </w:p>
        </w:tc>
        <w:tc>
          <w:tcPr>
            <w:tcW w:w="8916" w:type="dxa"/>
            <w:vAlign w:val="center"/>
          </w:tcPr>
          <w:p w14:paraId="4CA86B98" w14:textId="5532E242" w:rsidR="00501FF0" w:rsidRPr="00FF6D41" w:rsidRDefault="00D520E0" w:rsidP="00501FF0">
            <w:pPr>
              <w:pStyle w:val="text"/>
              <w:rPr>
                <w:rFonts w:ascii="Times New Roman" w:hAnsi="Times New Roman"/>
                <w:color w:val="984806" w:themeColor="accent6" w:themeShade="80"/>
                <w:sz w:val="24"/>
              </w:rPr>
            </w:pPr>
            <w:r w:rsidRPr="00FF6D41">
              <w:rPr>
                <w:rFonts w:ascii="Times New Roman" w:hAnsi="Times New Roman"/>
                <w:color w:val="984806" w:themeColor="accent6" w:themeShade="80"/>
                <w:sz w:val="24"/>
              </w:rPr>
              <w:t>Standards that must be followed (default Capstone coding standard, etc.)</w:t>
            </w:r>
          </w:p>
        </w:tc>
      </w:tr>
      <w:tr w:rsidR="00FF6D41" w:rsidRPr="00FF6D41" w14:paraId="2FDEEFA8" w14:textId="77777777" w:rsidTr="00887F05">
        <w:tc>
          <w:tcPr>
            <w:tcW w:w="439" w:type="dxa"/>
          </w:tcPr>
          <w:p w14:paraId="20746AD8" w14:textId="77777777" w:rsidR="00501FF0" w:rsidRPr="00FF6D41" w:rsidRDefault="00501FF0" w:rsidP="00501FF0">
            <w:pPr>
              <w:pStyle w:val="text"/>
              <w:rPr>
                <w:rFonts w:ascii="Times New Roman" w:hAnsi="Times New Roman"/>
                <w:color w:val="984806" w:themeColor="accent6" w:themeShade="80"/>
                <w:sz w:val="24"/>
              </w:rPr>
            </w:pPr>
            <w:r w:rsidRPr="00FF6D41">
              <w:rPr>
                <w:rFonts w:ascii="Times New Roman" w:hAnsi="Times New Roman"/>
                <w:color w:val="984806" w:themeColor="accent6" w:themeShade="80"/>
                <w:sz w:val="24"/>
              </w:rPr>
              <w:t>3</w:t>
            </w:r>
          </w:p>
        </w:tc>
        <w:tc>
          <w:tcPr>
            <w:tcW w:w="8916" w:type="dxa"/>
            <w:vAlign w:val="center"/>
          </w:tcPr>
          <w:p w14:paraId="2D339B70" w14:textId="77316211" w:rsidR="00501FF0" w:rsidRPr="00FF6D41" w:rsidRDefault="00D520E0" w:rsidP="00501FF0">
            <w:pPr>
              <w:pStyle w:val="text"/>
              <w:rPr>
                <w:rFonts w:ascii="Times New Roman" w:hAnsi="Times New Roman"/>
                <w:color w:val="984806" w:themeColor="accent6" w:themeShade="80"/>
                <w:sz w:val="24"/>
              </w:rPr>
            </w:pPr>
            <w:r w:rsidRPr="00FF6D41">
              <w:rPr>
                <w:rFonts w:ascii="Times New Roman" w:hAnsi="Times New Roman"/>
                <w:color w:val="984806" w:themeColor="accent6" w:themeShade="80"/>
                <w:sz w:val="24"/>
              </w:rPr>
              <w:t>Special access privileges needed, nondisclosure forms, release to open source, etc.</w:t>
            </w:r>
          </w:p>
        </w:tc>
      </w:tr>
      <w:tr w:rsidR="00FF6D41" w:rsidRPr="00FF6D41" w14:paraId="060A962C" w14:textId="77777777" w:rsidTr="00887F05">
        <w:tc>
          <w:tcPr>
            <w:tcW w:w="439" w:type="dxa"/>
          </w:tcPr>
          <w:p w14:paraId="169CBCF3" w14:textId="77777777" w:rsidR="00501FF0" w:rsidRPr="00FF6D41" w:rsidRDefault="00501FF0" w:rsidP="00903477">
            <w:pPr>
              <w:pStyle w:val="text"/>
              <w:rPr>
                <w:rFonts w:ascii="Times New Roman" w:hAnsi="Times New Roman"/>
                <w:color w:val="984806" w:themeColor="accent6" w:themeShade="80"/>
                <w:sz w:val="24"/>
              </w:rPr>
            </w:pPr>
            <w:r w:rsidRPr="00FF6D41">
              <w:rPr>
                <w:rFonts w:ascii="Times New Roman" w:hAnsi="Times New Roman"/>
                <w:color w:val="984806" w:themeColor="accent6" w:themeShade="80"/>
                <w:sz w:val="24"/>
              </w:rPr>
              <w:t>4</w:t>
            </w:r>
          </w:p>
        </w:tc>
        <w:tc>
          <w:tcPr>
            <w:tcW w:w="8916" w:type="dxa"/>
            <w:vAlign w:val="center"/>
          </w:tcPr>
          <w:p w14:paraId="1609839B" w14:textId="655BCEA3" w:rsidR="00501FF0" w:rsidRPr="00FF6D41" w:rsidRDefault="00D520E0" w:rsidP="00903477">
            <w:pPr>
              <w:pStyle w:val="text"/>
              <w:rPr>
                <w:rFonts w:ascii="Times New Roman" w:hAnsi="Times New Roman"/>
                <w:color w:val="984806" w:themeColor="accent6" w:themeShade="80"/>
                <w:sz w:val="24"/>
              </w:rPr>
            </w:pPr>
            <w:r w:rsidRPr="00FF6D41">
              <w:rPr>
                <w:rFonts w:ascii="Times New Roman" w:hAnsi="Times New Roman"/>
                <w:color w:val="984806" w:themeColor="accent6" w:themeShade="80"/>
                <w:sz w:val="24"/>
              </w:rPr>
              <w:t>A virtual server image will be set up at NDSU that matches the customer environment (image provided by customer)</w:t>
            </w:r>
          </w:p>
        </w:tc>
      </w:tr>
    </w:tbl>
    <w:p w14:paraId="21BAC368" w14:textId="77777777" w:rsidR="003E2D11" w:rsidRDefault="003E2D11" w:rsidP="003E2D11">
      <w:pPr>
        <w:pStyle w:val="DocumentText"/>
      </w:pPr>
      <w:bookmarkStart w:id="30" w:name="_Toc370827579"/>
      <w:bookmarkStart w:id="31" w:name="_Toc370827710"/>
    </w:p>
    <w:p w14:paraId="14E72162" w14:textId="42743AAB" w:rsidR="003E2D11" w:rsidRPr="00AE4B0A" w:rsidRDefault="003E2D11" w:rsidP="0044793A">
      <w:pPr>
        <w:pStyle w:val="Heading2"/>
        <w:numPr>
          <w:ilvl w:val="1"/>
          <w:numId w:val="5"/>
        </w:numPr>
        <w:rPr>
          <w:color w:val="auto"/>
          <w:sz w:val="32"/>
        </w:rPr>
      </w:pPr>
      <w:bookmarkStart w:id="32" w:name="_Toc372915298"/>
      <w:bookmarkStart w:id="33" w:name="_Toc409000262"/>
      <w:bookmarkStart w:id="34" w:name="_Toc2669148"/>
      <w:r w:rsidRPr="00AE4B0A">
        <w:rPr>
          <w:color w:val="auto"/>
          <w:sz w:val="32"/>
        </w:rPr>
        <w:t>Stakeholders</w:t>
      </w:r>
      <w:bookmarkEnd w:id="30"/>
      <w:bookmarkEnd w:id="31"/>
      <w:bookmarkEnd w:id="32"/>
      <w:bookmarkEnd w:id="33"/>
      <w:bookmarkEnd w:id="34"/>
    </w:p>
    <w:p w14:paraId="01F873B6" w14:textId="77777777" w:rsidR="003E2D11" w:rsidRDefault="003E2D11" w:rsidP="00085AEC">
      <w:pPr>
        <w:pStyle w:val="DocumentText"/>
        <w:jc w:val="both"/>
      </w:pPr>
      <w:r>
        <w:t xml:space="preserve">&lt;&lt; </w:t>
      </w:r>
      <w:r w:rsidRPr="00501FF0">
        <w:t>Identify all stakeholders for this project (groups or individuals that are affected by or are in some way accountable for the outcome of the project – business managers, end users, developers, testers, support people, instructors, etc.)</w:t>
      </w:r>
      <w:r>
        <w:t xml:space="preserve"> &gt;&gt; </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33781C" w:rsidRPr="0033781C" w14:paraId="6BACE81E" w14:textId="77777777" w:rsidTr="00887F05">
        <w:tc>
          <w:tcPr>
            <w:tcW w:w="2341" w:type="dxa"/>
            <w:shd w:val="clear" w:color="auto" w:fill="EAF1DD" w:themeFill="accent3" w:themeFillTint="33"/>
            <w:vAlign w:val="center"/>
          </w:tcPr>
          <w:p w14:paraId="337BCF0E" w14:textId="77777777" w:rsidR="003E2D11" w:rsidRPr="0033781C" w:rsidRDefault="003E2D11" w:rsidP="003E2D11">
            <w:pPr>
              <w:jc w:val="center"/>
              <w:rPr>
                <w:b/>
                <w:color w:val="00B050"/>
              </w:rPr>
            </w:pPr>
            <w:r w:rsidRPr="0033781C">
              <w:rPr>
                <w:b/>
                <w:color w:val="00B050"/>
              </w:rPr>
              <w:t>Stakeholder</w:t>
            </w:r>
          </w:p>
        </w:tc>
        <w:tc>
          <w:tcPr>
            <w:tcW w:w="7014" w:type="dxa"/>
            <w:shd w:val="clear" w:color="auto" w:fill="EAF1DD" w:themeFill="accent3" w:themeFillTint="33"/>
            <w:vAlign w:val="center"/>
          </w:tcPr>
          <w:p w14:paraId="2FC31FEF" w14:textId="77777777" w:rsidR="003E2D11" w:rsidRPr="0033781C" w:rsidRDefault="003E2D11" w:rsidP="003E2D11">
            <w:pPr>
              <w:jc w:val="center"/>
              <w:rPr>
                <w:b/>
                <w:color w:val="00B050"/>
              </w:rPr>
            </w:pPr>
            <w:r w:rsidRPr="0033781C">
              <w:rPr>
                <w:b/>
                <w:color w:val="00B050"/>
              </w:rPr>
              <w:t>Role</w:t>
            </w:r>
          </w:p>
        </w:tc>
      </w:tr>
      <w:tr w:rsidR="0033781C" w:rsidRPr="0033781C" w14:paraId="714980EA" w14:textId="77777777" w:rsidTr="00887F05">
        <w:tc>
          <w:tcPr>
            <w:tcW w:w="2341" w:type="dxa"/>
            <w:vAlign w:val="center"/>
          </w:tcPr>
          <w:p w14:paraId="6351ADFF" w14:textId="77777777" w:rsidR="003E2D11" w:rsidRPr="0033781C" w:rsidRDefault="003E2D11" w:rsidP="003E2D11">
            <w:pPr>
              <w:rPr>
                <w:color w:val="00B050"/>
              </w:rPr>
            </w:pPr>
            <w:r w:rsidRPr="0033781C">
              <w:rPr>
                <w:color w:val="00B050"/>
              </w:rPr>
              <w:t>Person A</w:t>
            </w:r>
          </w:p>
        </w:tc>
        <w:tc>
          <w:tcPr>
            <w:tcW w:w="7014" w:type="dxa"/>
            <w:vAlign w:val="center"/>
          </w:tcPr>
          <w:p w14:paraId="4F8D0D71" w14:textId="77777777" w:rsidR="003E2D11" w:rsidRPr="0033781C" w:rsidRDefault="003E2D11" w:rsidP="003E2D11">
            <w:pPr>
              <w:rPr>
                <w:color w:val="00B050"/>
              </w:rPr>
            </w:pPr>
            <w:r w:rsidRPr="0033781C">
              <w:rPr>
                <w:color w:val="00B050"/>
              </w:rPr>
              <w:t>Sponsor</w:t>
            </w:r>
          </w:p>
        </w:tc>
      </w:tr>
      <w:tr w:rsidR="0033781C" w:rsidRPr="0033781C" w14:paraId="0E25B24B" w14:textId="77777777" w:rsidTr="00887F05">
        <w:tc>
          <w:tcPr>
            <w:tcW w:w="2341" w:type="dxa"/>
            <w:vAlign w:val="center"/>
          </w:tcPr>
          <w:p w14:paraId="2BE37B2F" w14:textId="77777777" w:rsidR="003E2D11" w:rsidRPr="0033781C" w:rsidRDefault="003E2D11" w:rsidP="003E2D11">
            <w:pPr>
              <w:rPr>
                <w:color w:val="00B050"/>
              </w:rPr>
            </w:pPr>
            <w:r w:rsidRPr="0033781C">
              <w:rPr>
                <w:color w:val="00B050"/>
              </w:rPr>
              <w:t>Person B</w:t>
            </w:r>
          </w:p>
        </w:tc>
        <w:tc>
          <w:tcPr>
            <w:tcW w:w="7014" w:type="dxa"/>
            <w:vAlign w:val="center"/>
          </w:tcPr>
          <w:p w14:paraId="50F97C63" w14:textId="77777777" w:rsidR="003E2D11" w:rsidRPr="0033781C" w:rsidRDefault="003E2D11" w:rsidP="003E2D11">
            <w:pPr>
              <w:rPr>
                <w:color w:val="00B050"/>
              </w:rPr>
            </w:pPr>
            <w:r w:rsidRPr="0033781C">
              <w:rPr>
                <w:color w:val="00B050"/>
              </w:rPr>
              <w:t>Mentor</w:t>
            </w:r>
          </w:p>
        </w:tc>
      </w:tr>
      <w:tr w:rsidR="0033781C" w:rsidRPr="0033781C" w14:paraId="67910CDF" w14:textId="77777777" w:rsidTr="00887F05">
        <w:tc>
          <w:tcPr>
            <w:tcW w:w="2341" w:type="dxa"/>
            <w:vAlign w:val="center"/>
          </w:tcPr>
          <w:p w14:paraId="57358FEE" w14:textId="77777777" w:rsidR="003E2D11" w:rsidRPr="0033781C" w:rsidRDefault="003E2D11" w:rsidP="003E2D11">
            <w:pPr>
              <w:rPr>
                <w:color w:val="00B050"/>
              </w:rPr>
            </w:pPr>
            <w:r w:rsidRPr="0033781C">
              <w:rPr>
                <w:color w:val="00B050"/>
              </w:rPr>
              <w:t>Person C</w:t>
            </w:r>
          </w:p>
        </w:tc>
        <w:tc>
          <w:tcPr>
            <w:tcW w:w="7014" w:type="dxa"/>
            <w:vAlign w:val="center"/>
          </w:tcPr>
          <w:p w14:paraId="3CDF8F81" w14:textId="77777777" w:rsidR="003E2D11" w:rsidRPr="0033781C" w:rsidRDefault="003E2D11" w:rsidP="003E2D11">
            <w:pPr>
              <w:rPr>
                <w:color w:val="00B050"/>
              </w:rPr>
            </w:pPr>
            <w:r w:rsidRPr="0033781C">
              <w:rPr>
                <w:color w:val="00B050"/>
              </w:rPr>
              <w:t>Instructor</w:t>
            </w:r>
          </w:p>
        </w:tc>
      </w:tr>
      <w:tr w:rsidR="0033781C" w:rsidRPr="0033781C" w14:paraId="60D46BBF" w14:textId="77777777" w:rsidTr="00887F05">
        <w:tc>
          <w:tcPr>
            <w:tcW w:w="2341" w:type="dxa"/>
            <w:vAlign w:val="center"/>
          </w:tcPr>
          <w:p w14:paraId="42A7AC04" w14:textId="77777777" w:rsidR="003E2D11" w:rsidRPr="0033781C" w:rsidRDefault="003E2D11" w:rsidP="003E2D11">
            <w:pPr>
              <w:rPr>
                <w:color w:val="00B050"/>
              </w:rPr>
            </w:pPr>
            <w:r w:rsidRPr="0033781C">
              <w:rPr>
                <w:color w:val="00B050"/>
              </w:rPr>
              <w:t>Person D</w:t>
            </w:r>
          </w:p>
        </w:tc>
        <w:tc>
          <w:tcPr>
            <w:tcW w:w="7014" w:type="dxa"/>
            <w:vAlign w:val="center"/>
          </w:tcPr>
          <w:p w14:paraId="357EE999" w14:textId="77777777" w:rsidR="003E2D11" w:rsidRPr="0033781C" w:rsidRDefault="003E2D11" w:rsidP="003E2D11">
            <w:pPr>
              <w:rPr>
                <w:color w:val="00B050"/>
              </w:rPr>
            </w:pPr>
            <w:r w:rsidRPr="0033781C">
              <w:rPr>
                <w:color w:val="00B050"/>
              </w:rPr>
              <w:t>Team member</w:t>
            </w:r>
          </w:p>
        </w:tc>
      </w:tr>
      <w:tr w:rsidR="0033781C" w:rsidRPr="0033781C" w14:paraId="7E5CE7E2" w14:textId="77777777" w:rsidTr="00887F05">
        <w:tc>
          <w:tcPr>
            <w:tcW w:w="2341" w:type="dxa"/>
            <w:vAlign w:val="center"/>
          </w:tcPr>
          <w:p w14:paraId="50365E12" w14:textId="77777777" w:rsidR="003E2D11" w:rsidRPr="0033781C" w:rsidRDefault="003E2D11" w:rsidP="003E2D11">
            <w:pPr>
              <w:rPr>
                <w:color w:val="00B050"/>
              </w:rPr>
            </w:pPr>
            <w:r w:rsidRPr="0033781C">
              <w:rPr>
                <w:color w:val="00B050"/>
              </w:rPr>
              <w:t>Person E</w:t>
            </w:r>
          </w:p>
        </w:tc>
        <w:tc>
          <w:tcPr>
            <w:tcW w:w="7014" w:type="dxa"/>
            <w:vAlign w:val="center"/>
          </w:tcPr>
          <w:p w14:paraId="50C3B0A7" w14:textId="77777777" w:rsidR="003E2D11" w:rsidRPr="0033781C" w:rsidRDefault="003E2D11" w:rsidP="003E2D11">
            <w:pPr>
              <w:rPr>
                <w:color w:val="00B050"/>
              </w:rPr>
            </w:pPr>
            <w:r w:rsidRPr="0033781C">
              <w:rPr>
                <w:color w:val="00B050"/>
              </w:rPr>
              <w:t>Team member</w:t>
            </w:r>
          </w:p>
        </w:tc>
      </w:tr>
      <w:tr w:rsidR="0033781C" w:rsidRPr="0033781C" w14:paraId="49105D25" w14:textId="77777777" w:rsidTr="00887F05">
        <w:tc>
          <w:tcPr>
            <w:tcW w:w="2341" w:type="dxa"/>
            <w:vAlign w:val="center"/>
          </w:tcPr>
          <w:p w14:paraId="4D38B48C" w14:textId="77777777" w:rsidR="003E2D11" w:rsidRPr="0033781C" w:rsidRDefault="003E2D11" w:rsidP="003E2D11">
            <w:pPr>
              <w:rPr>
                <w:color w:val="00B050"/>
              </w:rPr>
            </w:pPr>
            <w:r w:rsidRPr="0033781C">
              <w:rPr>
                <w:color w:val="00B050"/>
              </w:rPr>
              <w:t>Person F</w:t>
            </w:r>
          </w:p>
        </w:tc>
        <w:tc>
          <w:tcPr>
            <w:tcW w:w="7014" w:type="dxa"/>
            <w:vAlign w:val="center"/>
          </w:tcPr>
          <w:p w14:paraId="13734AFC" w14:textId="77777777" w:rsidR="003E2D11" w:rsidRPr="0033781C" w:rsidRDefault="003E2D11" w:rsidP="003E2D11">
            <w:pPr>
              <w:rPr>
                <w:color w:val="00B050"/>
              </w:rPr>
            </w:pPr>
            <w:r w:rsidRPr="0033781C">
              <w:rPr>
                <w:color w:val="00B050"/>
              </w:rPr>
              <w:t>Team member</w:t>
            </w:r>
          </w:p>
        </w:tc>
      </w:tr>
    </w:tbl>
    <w:p w14:paraId="13D225BE" w14:textId="77777777" w:rsidR="00501FF0" w:rsidRPr="00501FF0" w:rsidRDefault="00501FF0" w:rsidP="00501FF0"/>
    <w:p w14:paraId="5F68F421" w14:textId="77777777" w:rsidR="00D35008" w:rsidRDefault="00D35008" w:rsidP="00AE4B0A">
      <w:pPr>
        <w:pStyle w:val="Heading2"/>
        <w:rPr>
          <w:color w:val="auto"/>
          <w:sz w:val="32"/>
        </w:rPr>
      </w:pPr>
      <w:bookmarkStart w:id="35" w:name="_Toc370827574"/>
      <w:bookmarkStart w:id="36" w:name="_Toc370827705"/>
      <w:bookmarkStart w:id="37" w:name="_Toc372915299"/>
      <w:bookmarkStart w:id="38" w:name="_Toc409000263"/>
    </w:p>
    <w:p w14:paraId="7CA21037" w14:textId="77777777" w:rsidR="00D35008" w:rsidRDefault="00D35008" w:rsidP="00AE4B0A">
      <w:pPr>
        <w:pStyle w:val="Heading2"/>
        <w:rPr>
          <w:rFonts w:ascii="Times New Roman" w:eastAsia="Times New Roman" w:hAnsi="Times New Roman" w:cs="Times New Roman"/>
          <w:b w:val="0"/>
          <w:bCs w:val="0"/>
          <w:color w:val="auto"/>
          <w:sz w:val="24"/>
          <w:szCs w:val="24"/>
        </w:rPr>
      </w:pPr>
    </w:p>
    <w:p w14:paraId="70551A8B" w14:textId="77777777" w:rsidR="00D35008" w:rsidRDefault="00D35008" w:rsidP="00D35008"/>
    <w:p w14:paraId="0BE83D69" w14:textId="77777777" w:rsidR="00D35008" w:rsidRPr="00D35008" w:rsidRDefault="00D35008" w:rsidP="00D35008"/>
    <w:p w14:paraId="7FFEA091" w14:textId="3BBC7E7C" w:rsidR="00E22074" w:rsidRPr="00AE4B0A" w:rsidRDefault="00E22074" w:rsidP="0044793A">
      <w:pPr>
        <w:pStyle w:val="Heading2"/>
        <w:numPr>
          <w:ilvl w:val="1"/>
          <w:numId w:val="5"/>
        </w:numPr>
        <w:rPr>
          <w:color w:val="auto"/>
          <w:sz w:val="32"/>
        </w:rPr>
      </w:pPr>
      <w:bookmarkStart w:id="39" w:name="_Toc2669149"/>
      <w:r w:rsidRPr="00AE4B0A">
        <w:rPr>
          <w:color w:val="auto"/>
          <w:sz w:val="32"/>
        </w:rPr>
        <w:lastRenderedPageBreak/>
        <w:t>Project Resources</w:t>
      </w:r>
      <w:bookmarkEnd w:id="35"/>
      <w:bookmarkEnd w:id="36"/>
      <w:bookmarkEnd w:id="37"/>
      <w:bookmarkEnd w:id="38"/>
      <w:bookmarkEnd w:id="39"/>
    </w:p>
    <w:p w14:paraId="6662E3DE" w14:textId="77777777" w:rsidR="00501FF0" w:rsidRDefault="00501FF0" w:rsidP="00085AEC">
      <w:pPr>
        <w:pStyle w:val="DocumentText"/>
        <w:jc w:val="both"/>
      </w:pPr>
      <w:r>
        <w:t xml:space="preserve">&lt;&lt; </w:t>
      </w:r>
      <w:r w:rsidRPr="00501FF0">
        <w:t>Identify the anticipated resources required for this project.</w:t>
      </w:r>
      <w:r>
        <w:t xml:space="preserve"> This can include staff members who will work on the project, equipment needed for the project, special software that will need to be acquired, or any other resource necessary for the project.  &gt;&gt;</w:t>
      </w:r>
    </w:p>
    <w:p w14:paraId="1FE8D961" w14:textId="25578D55" w:rsidR="00F177E3" w:rsidRPr="00FF6D41" w:rsidRDefault="00F177E3" w:rsidP="00CE0DB7">
      <w:pPr>
        <w:pStyle w:val="DocumentText"/>
        <w:spacing w:after="0"/>
        <w:rPr>
          <w:b/>
          <w:color w:val="984806" w:themeColor="accent6" w:themeShade="80"/>
          <w:u w:val="single"/>
        </w:rPr>
      </w:pPr>
      <w:r w:rsidRPr="00FF6D41">
        <w:rPr>
          <w:b/>
          <w:color w:val="984806" w:themeColor="accent6" w:themeShade="80"/>
          <w:u w:val="single"/>
        </w:rPr>
        <w:t>Examp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FF6D41" w:rsidRPr="00FF6D41" w14:paraId="78A8DB60" w14:textId="77777777" w:rsidTr="00FF6D41">
        <w:tc>
          <w:tcPr>
            <w:tcW w:w="750" w:type="pct"/>
            <w:shd w:val="clear" w:color="auto" w:fill="FDE9D9" w:themeFill="accent6" w:themeFillTint="33"/>
            <w:vAlign w:val="center"/>
          </w:tcPr>
          <w:p w14:paraId="7ACCABF6" w14:textId="77777777" w:rsidR="00F06F32" w:rsidRPr="00FF6D41" w:rsidRDefault="00F06F32" w:rsidP="00A5462C">
            <w:pPr>
              <w:pStyle w:val="text"/>
              <w:spacing w:before="0" w:after="0"/>
              <w:jc w:val="center"/>
              <w:rPr>
                <w:rFonts w:ascii="Times New Roman" w:hAnsi="Times New Roman"/>
                <w:b/>
                <w:color w:val="984806" w:themeColor="accent6" w:themeShade="80"/>
                <w:sz w:val="24"/>
              </w:rPr>
            </w:pPr>
            <w:r w:rsidRPr="00FF6D41">
              <w:rPr>
                <w:rFonts w:ascii="Times New Roman" w:hAnsi="Times New Roman"/>
                <w:b/>
                <w:color w:val="984806" w:themeColor="accent6" w:themeShade="80"/>
                <w:sz w:val="24"/>
              </w:rPr>
              <w:t>Resource</w:t>
            </w:r>
          </w:p>
        </w:tc>
        <w:tc>
          <w:tcPr>
            <w:tcW w:w="3627" w:type="pct"/>
            <w:shd w:val="clear" w:color="auto" w:fill="FDE9D9" w:themeFill="accent6" w:themeFillTint="33"/>
            <w:vAlign w:val="center"/>
          </w:tcPr>
          <w:p w14:paraId="18EE0749" w14:textId="77777777" w:rsidR="00F06F32" w:rsidRPr="00FF6D41" w:rsidRDefault="00F06F32" w:rsidP="00A5462C">
            <w:pPr>
              <w:pStyle w:val="text"/>
              <w:spacing w:before="0" w:after="0"/>
              <w:jc w:val="center"/>
              <w:rPr>
                <w:rFonts w:ascii="Times New Roman" w:hAnsi="Times New Roman"/>
                <w:b/>
                <w:color w:val="984806" w:themeColor="accent6" w:themeShade="80"/>
                <w:sz w:val="24"/>
              </w:rPr>
            </w:pPr>
            <w:r w:rsidRPr="00FF6D41">
              <w:rPr>
                <w:rFonts w:ascii="Times New Roman" w:hAnsi="Times New Roman"/>
                <w:b/>
                <w:color w:val="984806" w:themeColor="accent6" w:themeShade="80"/>
                <w:sz w:val="24"/>
              </w:rPr>
              <w:t>Resource Description</w:t>
            </w:r>
          </w:p>
        </w:tc>
        <w:tc>
          <w:tcPr>
            <w:tcW w:w="623" w:type="pct"/>
            <w:shd w:val="clear" w:color="auto" w:fill="FDE9D9" w:themeFill="accent6" w:themeFillTint="33"/>
            <w:vAlign w:val="center"/>
          </w:tcPr>
          <w:p w14:paraId="7E9A4C5D" w14:textId="77777777" w:rsidR="00F06F32" w:rsidRPr="00FF6D41" w:rsidRDefault="00F06F32" w:rsidP="00A5462C">
            <w:pPr>
              <w:pStyle w:val="text"/>
              <w:spacing w:before="0" w:after="0"/>
              <w:jc w:val="center"/>
              <w:rPr>
                <w:rFonts w:ascii="Times New Roman" w:hAnsi="Times New Roman"/>
                <w:b/>
                <w:color w:val="984806" w:themeColor="accent6" w:themeShade="80"/>
                <w:sz w:val="24"/>
              </w:rPr>
            </w:pPr>
            <w:r w:rsidRPr="00FF6D41">
              <w:rPr>
                <w:rFonts w:ascii="Times New Roman" w:hAnsi="Times New Roman"/>
                <w:b/>
                <w:color w:val="984806" w:themeColor="accent6" w:themeShade="80"/>
                <w:sz w:val="24"/>
              </w:rPr>
              <w:t>Quantity</w:t>
            </w:r>
          </w:p>
        </w:tc>
      </w:tr>
      <w:tr w:rsidR="00FF6D41" w:rsidRPr="00FF6D41" w14:paraId="2604146F" w14:textId="77777777" w:rsidTr="00A5462C">
        <w:tc>
          <w:tcPr>
            <w:tcW w:w="750" w:type="pct"/>
            <w:vAlign w:val="center"/>
          </w:tcPr>
          <w:p w14:paraId="00F4EDD0"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Database Server</w:t>
            </w:r>
          </w:p>
        </w:tc>
        <w:tc>
          <w:tcPr>
            <w:tcW w:w="3627" w:type="pct"/>
            <w:vAlign w:val="center"/>
          </w:tcPr>
          <w:p w14:paraId="4F53EDD9"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 xml:space="preserve">A database server provided by the sponsoring company. </w:t>
            </w:r>
          </w:p>
        </w:tc>
        <w:tc>
          <w:tcPr>
            <w:tcW w:w="623" w:type="pct"/>
            <w:vAlign w:val="center"/>
          </w:tcPr>
          <w:p w14:paraId="61D87AE4"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1</w:t>
            </w:r>
          </w:p>
        </w:tc>
      </w:tr>
      <w:tr w:rsidR="00FF6D41" w:rsidRPr="00FF6D41" w14:paraId="3AA8F5D7" w14:textId="77777777" w:rsidTr="00A5462C">
        <w:tc>
          <w:tcPr>
            <w:tcW w:w="750" w:type="pct"/>
            <w:vAlign w:val="center"/>
          </w:tcPr>
          <w:p w14:paraId="0590B3F4"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Capstone Team</w:t>
            </w:r>
          </w:p>
        </w:tc>
        <w:tc>
          <w:tcPr>
            <w:tcW w:w="3627" w:type="pct"/>
            <w:vAlign w:val="center"/>
          </w:tcPr>
          <w:p w14:paraId="1B545203"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Our team of students who will be the primary developers of the project.</w:t>
            </w:r>
          </w:p>
        </w:tc>
        <w:tc>
          <w:tcPr>
            <w:tcW w:w="623" w:type="pct"/>
            <w:vAlign w:val="center"/>
          </w:tcPr>
          <w:p w14:paraId="0CDB03AD"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4</w:t>
            </w:r>
          </w:p>
        </w:tc>
      </w:tr>
      <w:tr w:rsidR="00FF6D41" w:rsidRPr="00FF6D41" w14:paraId="1ACCBBA0" w14:textId="77777777" w:rsidTr="00A5462C">
        <w:tc>
          <w:tcPr>
            <w:tcW w:w="750" w:type="pct"/>
            <w:vAlign w:val="center"/>
          </w:tcPr>
          <w:p w14:paraId="7EEC1A22"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Jim Somebody</w:t>
            </w:r>
          </w:p>
        </w:tc>
        <w:tc>
          <w:tcPr>
            <w:tcW w:w="3627" w:type="pct"/>
            <w:vAlign w:val="center"/>
          </w:tcPr>
          <w:p w14:paraId="42B3932C"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 xml:space="preserve">The mentor who will be able to provide us with technical assistance. </w:t>
            </w:r>
          </w:p>
        </w:tc>
        <w:tc>
          <w:tcPr>
            <w:tcW w:w="623" w:type="pct"/>
            <w:vAlign w:val="center"/>
          </w:tcPr>
          <w:p w14:paraId="7E21CC88"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1</w:t>
            </w:r>
          </w:p>
        </w:tc>
      </w:tr>
      <w:tr w:rsidR="00FF6D41" w:rsidRPr="00FF6D41" w14:paraId="5A82A982" w14:textId="77777777" w:rsidTr="00A5462C">
        <w:tc>
          <w:tcPr>
            <w:tcW w:w="750" w:type="pct"/>
            <w:vAlign w:val="center"/>
          </w:tcPr>
          <w:p w14:paraId="3B46AE49"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Mac Workstation</w:t>
            </w:r>
          </w:p>
        </w:tc>
        <w:tc>
          <w:tcPr>
            <w:tcW w:w="3627" w:type="pct"/>
            <w:vAlign w:val="center"/>
          </w:tcPr>
          <w:p w14:paraId="2198F319"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 xml:space="preserve">An OS X workstation with X Code for developing the OS X version of the software. </w:t>
            </w:r>
          </w:p>
        </w:tc>
        <w:tc>
          <w:tcPr>
            <w:tcW w:w="623" w:type="pct"/>
            <w:vAlign w:val="center"/>
          </w:tcPr>
          <w:p w14:paraId="03B2D1FD"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1</w:t>
            </w:r>
          </w:p>
        </w:tc>
      </w:tr>
      <w:tr w:rsidR="00FF6D41" w:rsidRPr="00FF6D41" w14:paraId="19F39371" w14:textId="77777777" w:rsidTr="00A5462C">
        <w:tc>
          <w:tcPr>
            <w:tcW w:w="750" w:type="pct"/>
            <w:vAlign w:val="center"/>
          </w:tcPr>
          <w:p w14:paraId="61ADB591"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Android Phone</w:t>
            </w:r>
          </w:p>
        </w:tc>
        <w:tc>
          <w:tcPr>
            <w:tcW w:w="3627" w:type="pct"/>
            <w:vAlign w:val="center"/>
          </w:tcPr>
          <w:p w14:paraId="601B779B"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 xml:space="preserve">An Android phone to be used as test hardware for the mobile version of the software. </w:t>
            </w:r>
          </w:p>
        </w:tc>
        <w:tc>
          <w:tcPr>
            <w:tcW w:w="623" w:type="pct"/>
            <w:vAlign w:val="center"/>
          </w:tcPr>
          <w:p w14:paraId="18C85FC9" w14:textId="49E13C40"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2</w:t>
            </w:r>
          </w:p>
        </w:tc>
      </w:tr>
    </w:tbl>
    <w:p w14:paraId="306C045C" w14:textId="77777777" w:rsidR="005B7D36" w:rsidRDefault="005B7D36" w:rsidP="00E22074">
      <w:pPr>
        <w:widowControl/>
        <w:suppressAutoHyphens w:val="0"/>
        <w:spacing w:after="200" w:line="276" w:lineRule="auto"/>
      </w:pPr>
    </w:p>
    <w:p w14:paraId="2541B5E0" w14:textId="77777777" w:rsidR="008F641A" w:rsidRDefault="008F641A" w:rsidP="006A01CF">
      <w:pPr>
        <w:pStyle w:val="DocumentText"/>
      </w:pPr>
    </w:p>
    <w:p w14:paraId="21C0FB5C" w14:textId="77777777" w:rsidR="00FF6D41" w:rsidRDefault="00FF6D41">
      <w:pPr>
        <w:widowControl/>
        <w:suppressAutoHyphens w:val="0"/>
        <w:spacing w:after="200" w:line="276" w:lineRule="auto"/>
        <w:rPr>
          <w:b/>
          <w:sz w:val="36"/>
        </w:rPr>
      </w:pPr>
      <w:bookmarkStart w:id="40" w:name="_Toc370827578"/>
      <w:bookmarkStart w:id="41" w:name="_Toc370827709"/>
      <w:bookmarkStart w:id="42" w:name="_Toc372915302"/>
      <w:bookmarkStart w:id="43" w:name="_Toc409000266"/>
      <w:r>
        <w:br w:type="page"/>
      </w:r>
    </w:p>
    <w:p w14:paraId="15A172C1" w14:textId="12531233" w:rsidR="00E22074" w:rsidRPr="00DD7A65" w:rsidRDefault="005C771A" w:rsidP="0044793A">
      <w:pPr>
        <w:pStyle w:val="Heading1"/>
        <w:numPr>
          <w:ilvl w:val="0"/>
          <w:numId w:val="5"/>
        </w:numPr>
        <w:rPr>
          <w:color w:val="auto"/>
          <w:sz w:val="36"/>
        </w:rPr>
      </w:pPr>
      <w:bookmarkStart w:id="44" w:name="_Toc370827583"/>
      <w:bookmarkStart w:id="45" w:name="_Toc370827714"/>
      <w:bookmarkStart w:id="46" w:name="_Toc372915311"/>
      <w:bookmarkStart w:id="47" w:name="_Toc409000275"/>
      <w:bookmarkStart w:id="48" w:name="_Toc2669150"/>
      <w:bookmarkEnd w:id="40"/>
      <w:bookmarkEnd w:id="41"/>
      <w:bookmarkEnd w:id="42"/>
      <w:bookmarkEnd w:id="43"/>
      <w:r w:rsidRPr="00DD7A65">
        <w:rPr>
          <w:color w:val="auto"/>
          <w:sz w:val="36"/>
        </w:rPr>
        <w:lastRenderedPageBreak/>
        <w:t>Requirements</w:t>
      </w:r>
      <w:bookmarkEnd w:id="44"/>
      <w:bookmarkEnd w:id="45"/>
      <w:bookmarkEnd w:id="46"/>
      <w:bookmarkEnd w:id="47"/>
      <w:r w:rsidR="005C5CA5" w:rsidRPr="00DD7A65">
        <w:rPr>
          <w:color w:val="auto"/>
          <w:sz w:val="36"/>
        </w:rPr>
        <w:t xml:space="preserve"> (User Stories)</w:t>
      </w:r>
      <w:bookmarkEnd w:id="48"/>
    </w:p>
    <w:p w14:paraId="6DBC1068" w14:textId="10092A96" w:rsidR="005C771A" w:rsidRPr="00DD7A65" w:rsidRDefault="005C771A" w:rsidP="0044793A">
      <w:pPr>
        <w:pStyle w:val="Heading2"/>
        <w:numPr>
          <w:ilvl w:val="1"/>
          <w:numId w:val="5"/>
        </w:numPr>
        <w:rPr>
          <w:color w:val="auto"/>
          <w:sz w:val="32"/>
        </w:rPr>
      </w:pPr>
      <w:bookmarkStart w:id="49" w:name="_Toc370827584"/>
      <w:bookmarkStart w:id="50" w:name="_Toc370827715"/>
      <w:bookmarkStart w:id="51" w:name="_Toc372915312"/>
      <w:bookmarkStart w:id="52" w:name="_Toc409000276"/>
      <w:bookmarkStart w:id="53" w:name="_Toc2669151"/>
      <w:r w:rsidRPr="00DD7A65">
        <w:rPr>
          <w:color w:val="auto"/>
          <w:sz w:val="32"/>
        </w:rPr>
        <w:t>Overall Description</w:t>
      </w:r>
      <w:bookmarkEnd w:id="49"/>
      <w:bookmarkEnd w:id="50"/>
      <w:bookmarkEnd w:id="51"/>
      <w:bookmarkEnd w:id="52"/>
      <w:bookmarkEnd w:id="53"/>
    </w:p>
    <w:p w14:paraId="4E6DC6D8" w14:textId="77777777" w:rsidR="00C244FD" w:rsidRDefault="005C771A" w:rsidP="00520026">
      <w:pPr>
        <w:pStyle w:val="DocumentText"/>
        <w:jc w:val="both"/>
      </w:pPr>
      <w:r>
        <w:t>&lt;&lt; Provide a more deta</w:t>
      </w:r>
      <w:bookmarkStart w:id="54" w:name="_GoBack"/>
      <w:bookmarkEnd w:id="54"/>
      <w:r>
        <w:t xml:space="preserve">iled, two to three paragraph description of the project. This description may include more technical details to describe the purpose of the project. </w:t>
      </w:r>
    </w:p>
    <w:p w14:paraId="0229548E" w14:textId="356DFB77" w:rsidR="006E37BD" w:rsidRPr="00A05EFC" w:rsidRDefault="00C244FD" w:rsidP="00520026">
      <w:pPr>
        <w:pStyle w:val="DocumentText"/>
        <w:jc w:val="both"/>
        <w:rPr>
          <w:color w:val="984806" w:themeColor="accent6" w:themeShade="80"/>
        </w:rPr>
      </w:pPr>
      <w:r w:rsidRPr="00A05EFC">
        <w:rPr>
          <w:b/>
          <w:color w:val="984806" w:themeColor="accent6" w:themeShade="80"/>
        </w:rPr>
        <w:t xml:space="preserve">Example: </w:t>
      </w:r>
      <w:r w:rsidRPr="00A05EFC">
        <w:rPr>
          <w:color w:val="984806" w:themeColor="accent6" w:themeShade="80"/>
        </w:rPr>
        <w:t xml:space="preserve">This project is an attempt to apply data science and machine learning techniques to telemetry data from Microsoft ERP products </w:t>
      </w:r>
      <w:proofErr w:type="gramStart"/>
      <w:r w:rsidRPr="00A05EFC">
        <w:rPr>
          <w:color w:val="984806" w:themeColor="accent6" w:themeShade="80"/>
        </w:rPr>
        <w:t>in an attempt to</w:t>
      </w:r>
      <w:proofErr w:type="gramEnd"/>
      <w:r w:rsidRPr="00A05EFC">
        <w:rPr>
          <w:color w:val="984806" w:themeColor="accent6" w:themeShade="80"/>
        </w:rPr>
        <w:t xml:space="preserve"> anticipate user actions based on previous navigation and controls to create more efficient application navigation. Using Event Tracer for Windows, test teams </w:t>
      </w:r>
      <w:proofErr w:type="gramStart"/>
      <w:r w:rsidRPr="00A05EFC">
        <w:rPr>
          <w:color w:val="984806" w:themeColor="accent6" w:themeShade="80"/>
        </w:rPr>
        <w:t>are able to</w:t>
      </w:r>
      <w:proofErr w:type="gramEnd"/>
      <w:r w:rsidRPr="00A05EFC">
        <w:rPr>
          <w:color w:val="984806" w:themeColor="accent6" w:themeShade="80"/>
        </w:rPr>
        <w:t xml:space="preserve"> record millions of data points with information regarding actions that users have taken, forms they have navigated through, and the time data for each of those events. By combing the data and arranging it by session ID and time we can create a sort of roadmap of each user’s actions in time order from the moment they start the application.</w:t>
      </w:r>
    </w:p>
    <w:p w14:paraId="62CE5742" w14:textId="0EEB1394" w:rsidR="005C771A" w:rsidRDefault="00C244FD" w:rsidP="00520026">
      <w:pPr>
        <w:pStyle w:val="DocumentText"/>
        <w:jc w:val="both"/>
      </w:pPr>
      <w:r w:rsidRPr="00A05EFC">
        <w:rPr>
          <w:color w:val="984806" w:themeColor="accent6" w:themeShade="80"/>
        </w:rPr>
        <w:t xml:space="preserve">First this data must be cleaned and sorted using R statistical software. Then graph visualizations of the data (initially pertaining to the navigation path through the application) will be generated to allow us to view the dominant paths to specific modules and forms in the </w:t>
      </w:r>
      <w:proofErr w:type="gramStart"/>
      <w:r w:rsidRPr="00A05EFC">
        <w:rPr>
          <w:color w:val="984806" w:themeColor="accent6" w:themeShade="80"/>
        </w:rPr>
        <w:t>product, and</w:t>
      </w:r>
      <w:proofErr w:type="gramEnd"/>
      <w:r w:rsidRPr="00A05EFC">
        <w:rPr>
          <w:color w:val="984806" w:themeColor="accent6" w:themeShade="80"/>
        </w:rPr>
        <w:t xml:space="preserve"> give us an idea of where to start with machine learning. The statistics and visualization using R will be compiled into an R package to allow for easy documentation, and extensible use with various datasets. The visualization and statistics functions will provide basic insight into the data for any Program Manager, or someone not experienced in data science. </w:t>
      </w:r>
      <w:r w:rsidR="005C771A">
        <w:t>&gt;&gt;</w:t>
      </w:r>
    </w:p>
    <w:p w14:paraId="20F66FBF" w14:textId="5D9674AC" w:rsidR="00266612" w:rsidRPr="00DD7A65" w:rsidRDefault="00266612" w:rsidP="0044793A">
      <w:pPr>
        <w:pStyle w:val="Heading2"/>
        <w:numPr>
          <w:ilvl w:val="1"/>
          <w:numId w:val="5"/>
        </w:numPr>
        <w:rPr>
          <w:color w:val="auto"/>
          <w:sz w:val="32"/>
        </w:rPr>
      </w:pPr>
      <w:bookmarkStart w:id="55" w:name="_Toc370827585"/>
      <w:bookmarkStart w:id="56" w:name="_Toc370827716"/>
      <w:bookmarkStart w:id="57" w:name="_Toc372915313"/>
      <w:bookmarkStart w:id="58" w:name="_Toc409000277"/>
      <w:bookmarkStart w:id="59" w:name="_Toc2669152"/>
      <w:r w:rsidRPr="00DD7A65">
        <w:rPr>
          <w:color w:val="auto"/>
          <w:sz w:val="32"/>
        </w:rPr>
        <w:t>Users and Roles</w:t>
      </w:r>
      <w:bookmarkEnd w:id="55"/>
      <w:bookmarkEnd w:id="56"/>
      <w:bookmarkEnd w:id="57"/>
      <w:bookmarkEnd w:id="58"/>
      <w:bookmarkEnd w:id="59"/>
    </w:p>
    <w:p w14:paraId="2929B407" w14:textId="77777777" w:rsidR="00266612" w:rsidRDefault="00266612" w:rsidP="00520026">
      <w:pPr>
        <w:spacing w:after="200"/>
        <w:jc w:val="both"/>
      </w:pPr>
      <w:r>
        <w:t xml:space="preserve">&lt;&lt; Provide a list and description of the different types of users or roles within the system. This may include different classes of users, such as administrator, instructor, student, etc. This list may also include autonomous agents that interact with the system as well. </w:t>
      </w:r>
      <w:r w:rsidR="00831D7D">
        <w:t xml:space="preserve">These may include users (or personas) that are used as part of any user stories produced for the project. </w:t>
      </w:r>
      <w:r>
        <w:t>&gt;&gt;</w:t>
      </w:r>
    </w:p>
    <w:p w14:paraId="71E8CCDA" w14:textId="75841D8A" w:rsidR="002A291E" w:rsidRPr="00A376A4" w:rsidRDefault="002A291E" w:rsidP="002A291E">
      <w:pPr>
        <w:jc w:val="both"/>
        <w:rPr>
          <w:b/>
          <w:color w:val="984806" w:themeColor="accent6" w:themeShade="80"/>
          <w:u w:val="single"/>
        </w:rPr>
      </w:pPr>
      <w:r w:rsidRPr="00A376A4">
        <w:rPr>
          <w:b/>
          <w:color w:val="984806" w:themeColor="accent6" w:themeShade="80"/>
          <w:u w:val="single"/>
        </w:rPr>
        <w:t>Example:</w:t>
      </w:r>
    </w:p>
    <w:tbl>
      <w:tblPr>
        <w:tblW w:w="9355" w:type="dxa"/>
        <w:tblLayout w:type="fixed"/>
        <w:tblLook w:val="0000" w:firstRow="0" w:lastRow="0" w:firstColumn="0" w:lastColumn="0" w:noHBand="0" w:noVBand="0"/>
      </w:tblPr>
      <w:tblGrid>
        <w:gridCol w:w="1975"/>
        <w:gridCol w:w="7380"/>
      </w:tblGrid>
      <w:tr w:rsidR="00A376A4" w:rsidRPr="00A376A4" w14:paraId="61234B59" w14:textId="77777777" w:rsidTr="00A376A4">
        <w:tc>
          <w:tcPr>
            <w:tcW w:w="1975" w:type="dxa"/>
            <w:tcBorders>
              <w:top w:val="single" w:sz="4" w:space="0" w:color="000000"/>
              <w:left w:val="single" w:sz="4" w:space="0" w:color="000000"/>
              <w:bottom w:val="single" w:sz="4" w:space="0" w:color="000000"/>
            </w:tcBorders>
            <w:shd w:val="clear" w:color="auto" w:fill="FDE9D9" w:themeFill="accent6" w:themeFillTint="33"/>
            <w:vAlign w:val="center"/>
          </w:tcPr>
          <w:p w14:paraId="05268769" w14:textId="77777777" w:rsidR="002A291E" w:rsidRPr="00A376A4" w:rsidRDefault="002A291E" w:rsidP="00103F95">
            <w:pPr>
              <w:pStyle w:val="NormalTable"/>
              <w:snapToGrid w:val="0"/>
              <w:jc w:val="center"/>
              <w:rPr>
                <w:b/>
                <w:color w:val="984806" w:themeColor="accent6" w:themeShade="80"/>
              </w:rPr>
            </w:pPr>
            <w:r w:rsidRPr="00A376A4">
              <w:rPr>
                <w:b/>
                <w:color w:val="984806" w:themeColor="accent6" w:themeShade="80"/>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FDE9D9" w:themeFill="accent6" w:themeFillTint="33"/>
            <w:vAlign w:val="center"/>
          </w:tcPr>
          <w:p w14:paraId="32256F15" w14:textId="77777777" w:rsidR="002A291E" w:rsidRPr="00A376A4" w:rsidRDefault="002A291E" w:rsidP="00103F95">
            <w:pPr>
              <w:pStyle w:val="NormalTable"/>
              <w:snapToGrid w:val="0"/>
              <w:jc w:val="center"/>
              <w:rPr>
                <w:b/>
                <w:color w:val="984806" w:themeColor="accent6" w:themeShade="80"/>
              </w:rPr>
            </w:pPr>
            <w:r w:rsidRPr="00A376A4">
              <w:rPr>
                <w:b/>
                <w:color w:val="984806" w:themeColor="accent6" w:themeShade="80"/>
              </w:rPr>
              <w:t>Description</w:t>
            </w:r>
          </w:p>
        </w:tc>
      </w:tr>
      <w:tr w:rsidR="00A376A4" w:rsidRPr="00A376A4" w14:paraId="33E1D4AF" w14:textId="77777777" w:rsidTr="00C919C1">
        <w:tc>
          <w:tcPr>
            <w:tcW w:w="1975" w:type="dxa"/>
            <w:tcBorders>
              <w:top w:val="single" w:sz="4" w:space="0" w:color="000000"/>
              <w:left w:val="single" w:sz="4" w:space="0" w:color="000000"/>
              <w:bottom w:val="single" w:sz="4" w:space="0" w:color="000000"/>
            </w:tcBorders>
            <w:shd w:val="clear" w:color="auto" w:fill="auto"/>
          </w:tcPr>
          <w:p w14:paraId="220E838E" w14:textId="77777777" w:rsidR="002A291E" w:rsidRPr="00A376A4" w:rsidRDefault="002A291E" w:rsidP="00103F95">
            <w:pPr>
              <w:pStyle w:val="NormalTable"/>
              <w:snapToGrid w:val="0"/>
              <w:rPr>
                <w:color w:val="984806" w:themeColor="accent6" w:themeShade="80"/>
              </w:rPr>
            </w:pPr>
            <w:r w:rsidRPr="00A376A4">
              <w:rPr>
                <w:color w:val="984806" w:themeColor="accent6" w:themeShade="80"/>
              </w:rPr>
              <w:t>Develop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21D9997B" w14:textId="77777777" w:rsidR="002A291E" w:rsidRPr="00A376A4" w:rsidRDefault="002A291E" w:rsidP="00103F95">
            <w:pPr>
              <w:pStyle w:val="NormalTable"/>
              <w:snapToGrid w:val="0"/>
              <w:rPr>
                <w:color w:val="984806" w:themeColor="accent6" w:themeShade="80"/>
              </w:rPr>
            </w:pPr>
            <w:r w:rsidRPr="00A376A4">
              <w:rPr>
                <w:color w:val="984806" w:themeColor="accent6" w:themeShade="80"/>
              </w:rPr>
              <w:t>A capstone team member or mentor who is tasked with managing the test data, creating initial machine learning models, and ultimately generating a firm process for applying these techniques to future user data. This is used for sub-stories and task needed to fulfill the true end user use cases.</w:t>
            </w:r>
          </w:p>
        </w:tc>
      </w:tr>
      <w:tr w:rsidR="00A376A4" w:rsidRPr="00A376A4" w14:paraId="26EC475E" w14:textId="77777777" w:rsidTr="00C919C1">
        <w:tc>
          <w:tcPr>
            <w:tcW w:w="1975" w:type="dxa"/>
            <w:tcBorders>
              <w:top w:val="single" w:sz="4" w:space="0" w:color="000000"/>
              <w:left w:val="single" w:sz="4" w:space="0" w:color="000000"/>
              <w:bottom w:val="single" w:sz="4" w:space="0" w:color="000000"/>
            </w:tcBorders>
            <w:shd w:val="clear" w:color="auto" w:fill="auto"/>
          </w:tcPr>
          <w:p w14:paraId="79A8FE9C" w14:textId="77777777" w:rsidR="002A291E" w:rsidRPr="00A376A4" w:rsidRDefault="002A291E" w:rsidP="00103F95">
            <w:pPr>
              <w:pStyle w:val="NormalTable"/>
              <w:snapToGrid w:val="0"/>
              <w:rPr>
                <w:color w:val="984806" w:themeColor="accent6" w:themeShade="80"/>
              </w:rPr>
            </w:pPr>
            <w:r w:rsidRPr="00A376A4">
              <w:rPr>
                <w:color w:val="984806" w:themeColor="accent6" w:themeShade="80"/>
              </w:rPr>
              <w:t>Microsoft Program Manag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33C99FC" w14:textId="77777777" w:rsidR="002A291E" w:rsidRPr="00A376A4" w:rsidRDefault="002A291E" w:rsidP="00103F95">
            <w:pPr>
              <w:pStyle w:val="NormalTable"/>
              <w:snapToGrid w:val="0"/>
              <w:rPr>
                <w:color w:val="984806" w:themeColor="accent6" w:themeShade="80"/>
              </w:rPr>
            </w:pPr>
            <w:r w:rsidRPr="00A376A4">
              <w:rPr>
                <w:color w:val="984806" w:themeColor="accent6" w:themeShade="80"/>
              </w:rPr>
              <w:t>A manager at Microsoft who is working on developing the ERP application who will be making design decisions based on the data analysis.</w:t>
            </w:r>
          </w:p>
        </w:tc>
      </w:tr>
      <w:tr w:rsidR="00A376A4" w:rsidRPr="00A376A4" w14:paraId="6738484E" w14:textId="77777777" w:rsidTr="00C919C1">
        <w:tc>
          <w:tcPr>
            <w:tcW w:w="1975" w:type="dxa"/>
            <w:tcBorders>
              <w:top w:val="single" w:sz="4" w:space="0" w:color="000000"/>
              <w:left w:val="single" w:sz="4" w:space="0" w:color="000000"/>
              <w:bottom w:val="single" w:sz="4" w:space="0" w:color="000000"/>
            </w:tcBorders>
            <w:shd w:val="clear" w:color="auto" w:fill="auto"/>
          </w:tcPr>
          <w:p w14:paraId="517AAD6D" w14:textId="77777777" w:rsidR="002A291E" w:rsidRPr="00A376A4" w:rsidRDefault="002A291E" w:rsidP="00103F95">
            <w:pPr>
              <w:pStyle w:val="NormalTable"/>
              <w:snapToGrid w:val="0"/>
              <w:rPr>
                <w:color w:val="984806" w:themeColor="accent6" w:themeShade="80"/>
              </w:rPr>
            </w:pPr>
            <w:r w:rsidRPr="00A376A4">
              <w:rPr>
                <w:color w:val="984806" w:themeColor="accent6" w:themeShade="80"/>
              </w:rPr>
              <w:t>Dynamics AX Us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A5C04FD" w14:textId="77777777" w:rsidR="002A291E" w:rsidRPr="00A376A4" w:rsidRDefault="002A291E" w:rsidP="00103F95">
            <w:pPr>
              <w:pStyle w:val="NormalTable"/>
              <w:snapToGrid w:val="0"/>
              <w:rPr>
                <w:color w:val="984806" w:themeColor="accent6" w:themeShade="80"/>
              </w:rPr>
            </w:pPr>
            <w:r w:rsidRPr="00A376A4">
              <w:rPr>
                <w:color w:val="984806" w:themeColor="accent6" w:themeShade="80"/>
              </w:rPr>
              <w:t>An end user of the Microsoft ERP product who will be generating the data used and reaping the potential efficiency benefits from the data analysis when designing the application.</w:t>
            </w:r>
          </w:p>
        </w:tc>
      </w:tr>
    </w:tbl>
    <w:p w14:paraId="2F61C3C7" w14:textId="77777777" w:rsidR="00266612" w:rsidRDefault="00266612" w:rsidP="00266612"/>
    <w:p w14:paraId="57BE2E69" w14:textId="77777777" w:rsidR="005C2CFE" w:rsidRDefault="005C2CFE" w:rsidP="006A01CF">
      <w:pPr>
        <w:pStyle w:val="DocumentSubsectionHeading"/>
      </w:pPr>
      <w:bookmarkStart w:id="60" w:name="_Toc370827586"/>
      <w:bookmarkStart w:id="61" w:name="_Toc370827717"/>
      <w:bookmarkStart w:id="62" w:name="_Toc372915314"/>
      <w:bookmarkStart w:id="63" w:name="_Toc409000278"/>
    </w:p>
    <w:bookmarkEnd w:id="60"/>
    <w:bookmarkEnd w:id="61"/>
    <w:bookmarkEnd w:id="62"/>
    <w:bookmarkEnd w:id="63"/>
    <w:p w14:paraId="7E7CC5EF" w14:textId="77777777" w:rsidR="0017434C" w:rsidRDefault="0017434C" w:rsidP="00643AC1">
      <w:pPr>
        <w:rPr>
          <w:rFonts w:ascii="UniversLTPro-55Roman" w:hAnsi="UniversLTPro-55Roman"/>
          <w:color w:val="3F3F3F"/>
          <w:shd w:val="clear" w:color="auto" w:fill="FFFFFF"/>
        </w:rPr>
      </w:pPr>
    </w:p>
    <w:p w14:paraId="5DB88121" w14:textId="487A4C26" w:rsidR="005C771A" w:rsidRPr="00DD7A65" w:rsidRDefault="005C771A" w:rsidP="00110F8C">
      <w:pPr>
        <w:pStyle w:val="Heading2"/>
        <w:numPr>
          <w:ilvl w:val="1"/>
          <w:numId w:val="5"/>
        </w:numPr>
        <w:rPr>
          <w:color w:val="auto"/>
          <w:sz w:val="32"/>
        </w:rPr>
      </w:pPr>
      <w:bookmarkStart w:id="64" w:name="_Toc370827589"/>
      <w:bookmarkStart w:id="65" w:name="_Toc370827720"/>
      <w:bookmarkStart w:id="66" w:name="_Toc372915317"/>
      <w:bookmarkStart w:id="67" w:name="_Toc409000281"/>
      <w:bookmarkStart w:id="68" w:name="_Toc2669155"/>
      <w:r w:rsidRPr="00DD7A65">
        <w:rPr>
          <w:color w:val="auto"/>
          <w:sz w:val="32"/>
        </w:rPr>
        <w:lastRenderedPageBreak/>
        <w:t>Constraints and Limitations</w:t>
      </w:r>
      <w:bookmarkEnd w:id="64"/>
      <w:bookmarkEnd w:id="65"/>
      <w:bookmarkEnd w:id="66"/>
      <w:bookmarkEnd w:id="67"/>
      <w:bookmarkEnd w:id="68"/>
    </w:p>
    <w:p w14:paraId="0A3EC06F" w14:textId="77777777" w:rsidR="005C771A" w:rsidRDefault="005C771A" w:rsidP="00114511">
      <w:pPr>
        <w:pStyle w:val="DocumentText"/>
        <w:jc w:val="both"/>
      </w:pPr>
      <w:r>
        <w:t xml:space="preserve">&lt;&lt; This section provides a list of constraints and limitations for the project. This provides additional information about any limitations that may exist in the project (e.g. will not work in versions of Internet Explorer prior to 8.0) that are not covered by requirements, but provide important information related to the project. </w:t>
      </w:r>
      <w:r w:rsidR="00ED1DF7">
        <w:t xml:space="preserve">This may include constraints related to security, performance, and other aspects of the system. </w:t>
      </w:r>
    </w:p>
    <w:p w14:paraId="246915F4" w14:textId="77777777" w:rsidR="005C771A" w:rsidRDefault="005C771A" w:rsidP="00114511">
      <w:pPr>
        <w:pStyle w:val="DocumentText"/>
        <w:jc w:val="both"/>
      </w:pPr>
      <w:r>
        <w:t xml:space="preserve">The </w:t>
      </w:r>
      <w:r>
        <w:rPr>
          <w:b/>
        </w:rPr>
        <w:t xml:space="preserve">Constraint </w:t>
      </w:r>
      <w:r>
        <w:t xml:space="preserve">field lists the constraint or limitation for the project. The </w:t>
      </w:r>
      <w:r>
        <w:rPr>
          <w:b/>
        </w:rPr>
        <w:t>ID</w:t>
      </w:r>
      <w:r>
        <w:t xml:space="preserve"> field lists the related requirement ID (if any) that provides additional context for the constraint. &gt;&gt;</w:t>
      </w:r>
    </w:p>
    <w:p w14:paraId="7FACEF9A" w14:textId="7F622182" w:rsidR="00107C15" w:rsidRPr="00967627" w:rsidRDefault="00107C15" w:rsidP="00107C15">
      <w:pPr>
        <w:pStyle w:val="DocumentText"/>
        <w:spacing w:after="0"/>
        <w:jc w:val="both"/>
        <w:rPr>
          <w:b/>
          <w:color w:val="984806" w:themeColor="accent6" w:themeShade="80"/>
          <w:u w:val="single"/>
        </w:rPr>
      </w:pPr>
      <w:r w:rsidRPr="00967627">
        <w:rPr>
          <w:b/>
          <w:color w:val="984806" w:themeColor="accent6" w:themeShade="80"/>
          <w:u w:val="single"/>
        </w:rPr>
        <w:t>Example:</w:t>
      </w:r>
    </w:p>
    <w:tbl>
      <w:tblPr>
        <w:tblW w:w="9355" w:type="dxa"/>
        <w:tblLayout w:type="fixed"/>
        <w:tblLook w:val="0000" w:firstRow="0" w:lastRow="0" w:firstColumn="0" w:lastColumn="0" w:noHBand="0" w:noVBand="0"/>
      </w:tblPr>
      <w:tblGrid>
        <w:gridCol w:w="8635"/>
        <w:gridCol w:w="720"/>
      </w:tblGrid>
      <w:tr w:rsidR="00967627" w:rsidRPr="00967627" w14:paraId="3FD27116" w14:textId="77777777" w:rsidTr="00967627">
        <w:tc>
          <w:tcPr>
            <w:tcW w:w="8635" w:type="dxa"/>
            <w:tcBorders>
              <w:top w:val="single" w:sz="4" w:space="0" w:color="000000"/>
              <w:left w:val="single" w:sz="4" w:space="0" w:color="000000"/>
              <w:bottom w:val="single" w:sz="4" w:space="0" w:color="000000"/>
            </w:tcBorders>
            <w:shd w:val="clear" w:color="auto" w:fill="FDE9D9" w:themeFill="accent6" w:themeFillTint="33"/>
            <w:vAlign w:val="center"/>
          </w:tcPr>
          <w:p w14:paraId="6E7BEAE2" w14:textId="77777777" w:rsidR="005C771A" w:rsidRPr="00967627" w:rsidRDefault="005C771A" w:rsidP="00903477">
            <w:pPr>
              <w:pStyle w:val="NormalTable"/>
              <w:snapToGrid w:val="0"/>
              <w:jc w:val="center"/>
              <w:rPr>
                <w:b/>
                <w:color w:val="984806" w:themeColor="accent6" w:themeShade="80"/>
              </w:rPr>
            </w:pPr>
            <w:r w:rsidRPr="00967627">
              <w:rPr>
                <w:b/>
                <w:color w:val="984806" w:themeColor="accent6" w:themeShade="80"/>
              </w:rPr>
              <w:t>Constraint</w:t>
            </w:r>
          </w:p>
        </w:tc>
        <w:tc>
          <w:tcPr>
            <w:tcW w:w="720" w:type="dxa"/>
            <w:tcBorders>
              <w:top w:val="single" w:sz="4" w:space="0" w:color="000000"/>
              <w:left w:val="single" w:sz="4" w:space="0" w:color="000000"/>
              <w:bottom w:val="single" w:sz="4" w:space="0" w:color="000000"/>
              <w:right w:val="single" w:sz="4" w:space="0" w:color="auto"/>
            </w:tcBorders>
            <w:shd w:val="clear" w:color="auto" w:fill="FDE9D9" w:themeFill="accent6" w:themeFillTint="33"/>
            <w:vAlign w:val="center"/>
          </w:tcPr>
          <w:p w14:paraId="22EED79D" w14:textId="77777777" w:rsidR="005C771A" w:rsidRPr="00967627" w:rsidRDefault="005C771A" w:rsidP="00903477">
            <w:pPr>
              <w:pStyle w:val="NormalTable"/>
              <w:snapToGrid w:val="0"/>
              <w:jc w:val="center"/>
              <w:rPr>
                <w:b/>
                <w:color w:val="984806" w:themeColor="accent6" w:themeShade="80"/>
              </w:rPr>
            </w:pPr>
            <w:r w:rsidRPr="00967627">
              <w:rPr>
                <w:b/>
                <w:color w:val="984806" w:themeColor="accent6" w:themeShade="80"/>
              </w:rPr>
              <w:t>ID</w:t>
            </w:r>
          </w:p>
        </w:tc>
      </w:tr>
      <w:tr w:rsidR="00967627" w:rsidRPr="00967627" w14:paraId="44C389C7" w14:textId="77777777" w:rsidTr="002A24B8">
        <w:tc>
          <w:tcPr>
            <w:tcW w:w="8635" w:type="dxa"/>
            <w:tcBorders>
              <w:top w:val="single" w:sz="4" w:space="0" w:color="000000"/>
              <w:left w:val="single" w:sz="4" w:space="0" w:color="000000"/>
              <w:bottom w:val="single" w:sz="4" w:space="0" w:color="000000"/>
            </w:tcBorders>
            <w:shd w:val="clear" w:color="auto" w:fill="auto"/>
          </w:tcPr>
          <w:p w14:paraId="074924AC" w14:textId="77777777" w:rsidR="005C771A" w:rsidRPr="00967627" w:rsidRDefault="005C771A" w:rsidP="00903477">
            <w:pPr>
              <w:pStyle w:val="NormalTable"/>
              <w:snapToGrid w:val="0"/>
              <w:rPr>
                <w:color w:val="984806" w:themeColor="accent6" w:themeShade="80"/>
              </w:rPr>
            </w:pPr>
            <w:r w:rsidRPr="00967627">
              <w:rPr>
                <w:color w:val="984806" w:themeColor="accent6" w:themeShade="80"/>
              </w:rPr>
              <w:t>Team will not provide alternative language pack files.</w:t>
            </w:r>
          </w:p>
        </w:tc>
        <w:tc>
          <w:tcPr>
            <w:tcW w:w="720" w:type="dxa"/>
            <w:tcBorders>
              <w:top w:val="single" w:sz="4" w:space="0" w:color="000000"/>
              <w:left w:val="single" w:sz="4" w:space="0" w:color="000000"/>
              <w:bottom w:val="single" w:sz="4" w:space="0" w:color="000000"/>
              <w:right w:val="single" w:sz="4" w:space="0" w:color="auto"/>
            </w:tcBorders>
            <w:shd w:val="clear" w:color="auto" w:fill="auto"/>
          </w:tcPr>
          <w:p w14:paraId="1C109F7F" w14:textId="77777777" w:rsidR="005C771A" w:rsidRPr="00967627" w:rsidRDefault="005C771A" w:rsidP="00903477">
            <w:pPr>
              <w:pStyle w:val="NormalTable"/>
              <w:snapToGrid w:val="0"/>
              <w:rPr>
                <w:color w:val="984806" w:themeColor="accent6" w:themeShade="80"/>
              </w:rPr>
            </w:pPr>
            <w:r w:rsidRPr="00967627">
              <w:rPr>
                <w:color w:val="984806" w:themeColor="accent6" w:themeShade="80"/>
              </w:rPr>
              <w:t>720</w:t>
            </w:r>
          </w:p>
        </w:tc>
      </w:tr>
      <w:tr w:rsidR="00967627" w:rsidRPr="00967627" w14:paraId="0BBB0AE2" w14:textId="77777777" w:rsidTr="002A24B8">
        <w:tc>
          <w:tcPr>
            <w:tcW w:w="8635" w:type="dxa"/>
            <w:tcBorders>
              <w:top w:val="single" w:sz="4" w:space="0" w:color="000000"/>
              <w:left w:val="single" w:sz="4" w:space="0" w:color="000000"/>
              <w:bottom w:val="single" w:sz="4" w:space="0" w:color="000000"/>
            </w:tcBorders>
            <w:shd w:val="clear" w:color="auto" w:fill="auto"/>
          </w:tcPr>
          <w:p w14:paraId="1C896B71" w14:textId="77777777" w:rsidR="005C771A" w:rsidRPr="00967627" w:rsidRDefault="005C771A" w:rsidP="00903477">
            <w:pPr>
              <w:pStyle w:val="NormalTable"/>
              <w:snapToGrid w:val="0"/>
              <w:rPr>
                <w:color w:val="984806" w:themeColor="accent6" w:themeShade="80"/>
              </w:rPr>
            </w:pPr>
            <w:r w:rsidRPr="00967627">
              <w:rPr>
                <w:color w:val="984806" w:themeColor="accent6" w:themeShade="80"/>
              </w:rPr>
              <w:t>Provided 3D models will not be of professional-grade quality.</w:t>
            </w:r>
          </w:p>
        </w:tc>
        <w:tc>
          <w:tcPr>
            <w:tcW w:w="720" w:type="dxa"/>
            <w:tcBorders>
              <w:top w:val="single" w:sz="4" w:space="0" w:color="000000"/>
              <w:left w:val="single" w:sz="4" w:space="0" w:color="000000"/>
              <w:bottom w:val="single" w:sz="4" w:space="0" w:color="000000"/>
              <w:right w:val="single" w:sz="4" w:space="0" w:color="auto"/>
            </w:tcBorders>
            <w:shd w:val="clear" w:color="auto" w:fill="auto"/>
          </w:tcPr>
          <w:p w14:paraId="5EEB80DA" w14:textId="77777777" w:rsidR="005C771A" w:rsidRPr="00967627" w:rsidRDefault="005C771A" w:rsidP="00903477">
            <w:pPr>
              <w:pStyle w:val="NormalTable"/>
              <w:snapToGrid w:val="0"/>
              <w:rPr>
                <w:color w:val="984806" w:themeColor="accent6" w:themeShade="80"/>
              </w:rPr>
            </w:pPr>
            <w:r w:rsidRPr="00967627">
              <w:rPr>
                <w:color w:val="984806" w:themeColor="accent6" w:themeShade="80"/>
              </w:rPr>
              <w:t>1100</w:t>
            </w:r>
          </w:p>
        </w:tc>
      </w:tr>
      <w:tr w:rsidR="00967627" w:rsidRPr="00967627" w14:paraId="406ECC98" w14:textId="77777777" w:rsidTr="002A24B8">
        <w:tc>
          <w:tcPr>
            <w:tcW w:w="8635" w:type="dxa"/>
            <w:tcBorders>
              <w:top w:val="single" w:sz="4" w:space="0" w:color="000000"/>
              <w:left w:val="single" w:sz="4" w:space="0" w:color="000000"/>
              <w:bottom w:val="single" w:sz="4" w:space="0" w:color="000000"/>
            </w:tcBorders>
            <w:shd w:val="clear" w:color="auto" w:fill="auto"/>
          </w:tcPr>
          <w:p w14:paraId="219D31DB" w14:textId="77777777" w:rsidR="005C771A" w:rsidRPr="00967627" w:rsidRDefault="005C771A" w:rsidP="00903477">
            <w:pPr>
              <w:pStyle w:val="NormalTable"/>
              <w:snapToGrid w:val="0"/>
              <w:rPr>
                <w:color w:val="984806" w:themeColor="accent6" w:themeShade="80"/>
              </w:rPr>
            </w:pPr>
            <w:r w:rsidRPr="00967627">
              <w:rPr>
                <w:color w:val="984806" w:themeColor="accent6" w:themeShade="80"/>
              </w:rPr>
              <w:t xml:space="preserve">Team will use Visual Studio 2007 for development as 2010 is not available. </w:t>
            </w:r>
          </w:p>
        </w:tc>
        <w:tc>
          <w:tcPr>
            <w:tcW w:w="720" w:type="dxa"/>
            <w:tcBorders>
              <w:top w:val="single" w:sz="4" w:space="0" w:color="000000"/>
              <w:left w:val="single" w:sz="4" w:space="0" w:color="000000"/>
              <w:bottom w:val="single" w:sz="4" w:space="0" w:color="000000"/>
              <w:right w:val="single" w:sz="4" w:space="0" w:color="auto"/>
            </w:tcBorders>
            <w:shd w:val="clear" w:color="auto" w:fill="auto"/>
          </w:tcPr>
          <w:p w14:paraId="268E696A" w14:textId="77777777" w:rsidR="005C771A" w:rsidRPr="00967627" w:rsidRDefault="005C771A" w:rsidP="00903477">
            <w:pPr>
              <w:pStyle w:val="NormalTable"/>
              <w:snapToGrid w:val="0"/>
              <w:rPr>
                <w:color w:val="984806" w:themeColor="accent6" w:themeShade="80"/>
              </w:rPr>
            </w:pPr>
          </w:p>
        </w:tc>
      </w:tr>
    </w:tbl>
    <w:p w14:paraId="101D0503" w14:textId="77777777" w:rsidR="005C771A" w:rsidRDefault="005C771A" w:rsidP="00E22074">
      <w:pPr>
        <w:widowControl/>
        <w:suppressAutoHyphens w:val="0"/>
        <w:spacing w:after="200" w:line="276" w:lineRule="auto"/>
      </w:pPr>
    </w:p>
    <w:p w14:paraId="4455EF66" w14:textId="77777777" w:rsidR="005C771A" w:rsidRDefault="005C771A">
      <w:pPr>
        <w:widowControl/>
        <w:suppressAutoHyphens w:val="0"/>
        <w:spacing w:after="200" w:line="276" w:lineRule="auto"/>
      </w:pPr>
      <w:r>
        <w:br w:type="page"/>
      </w:r>
    </w:p>
    <w:p w14:paraId="274122A1" w14:textId="4BD8EF35" w:rsidR="00791028" w:rsidRPr="001862A8" w:rsidRDefault="00791028" w:rsidP="001862A8">
      <w:pPr>
        <w:pStyle w:val="Heading1"/>
        <w:rPr>
          <w:color w:val="auto"/>
          <w:sz w:val="36"/>
        </w:rPr>
      </w:pPr>
      <w:bookmarkStart w:id="69" w:name="_Toc370827622"/>
      <w:bookmarkStart w:id="70" w:name="_Toc370827753"/>
      <w:bookmarkStart w:id="71" w:name="_Toc372915354"/>
      <w:bookmarkStart w:id="72" w:name="_Toc409000324"/>
      <w:bookmarkStart w:id="73" w:name="_Toc2669156"/>
      <w:r w:rsidRPr="001862A8">
        <w:rPr>
          <w:color w:val="auto"/>
          <w:sz w:val="36"/>
        </w:rPr>
        <w:lastRenderedPageBreak/>
        <w:t>Definitions and Acronyms</w:t>
      </w:r>
      <w:bookmarkEnd w:id="69"/>
      <w:bookmarkEnd w:id="70"/>
      <w:bookmarkEnd w:id="71"/>
      <w:bookmarkEnd w:id="72"/>
      <w:bookmarkEnd w:id="73"/>
    </w:p>
    <w:p w14:paraId="08DA469E" w14:textId="77777777" w:rsidR="00791028" w:rsidRDefault="00791028" w:rsidP="00F44CB4">
      <w:pPr>
        <w:pStyle w:val="DocumentText"/>
        <w:jc w:val="both"/>
      </w:pPr>
      <w:r>
        <w:t>&lt;&lt; This section provides a definition for terms or acronyms used in this document which may not be familiar for all users. &gt;&gt;</w:t>
      </w:r>
    </w:p>
    <w:p w14:paraId="27B1D7B0" w14:textId="0AF7C462" w:rsidR="00F44CB4" w:rsidRPr="004C6D69" w:rsidRDefault="00F44CB4" w:rsidP="00115E5A">
      <w:pPr>
        <w:pStyle w:val="DocumentText"/>
        <w:spacing w:after="0"/>
        <w:rPr>
          <w:b/>
          <w:color w:val="984806" w:themeColor="accent6" w:themeShade="80"/>
          <w:u w:val="single"/>
        </w:rPr>
      </w:pPr>
      <w:r w:rsidRPr="004C6D69">
        <w:rPr>
          <w:b/>
          <w:color w:val="984806" w:themeColor="accent6" w:themeShade="80"/>
          <w:u w:val="single"/>
        </w:rPr>
        <w:t>Example:</w:t>
      </w:r>
    </w:p>
    <w:tbl>
      <w:tblPr>
        <w:tblW w:w="9360" w:type="dxa"/>
        <w:tblInd w:w="-5" w:type="dxa"/>
        <w:tblLayout w:type="fixed"/>
        <w:tblLook w:val="0000" w:firstRow="0" w:lastRow="0" w:firstColumn="0" w:lastColumn="0" w:noHBand="0" w:noVBand="0"/>
      </w:tblPr>
      <w:tblGrid>
        <w:gridCol w:w="2363"/>
        <w:gridCol w:w="6997"/>
      </w:tblGrid>
      <w:tr w:rsidR="004C6D69" w:rsidRPr="004C6D69" w14:paraId="19020EF0" w14:textId="77777777" w:rsidTr="004C6D69">
        <w:tc>
          <w:tcPr>
            <w:tcW w:w="2363" w:type="dxa"/>
            <w:tcBorders>
              <w:top w:val="single" w:sz="4" w:space="0" w:color="000000"/>
              <w:left w:val="single" w:sz="4" w:space="0" w:color="000000"/>
              <w:bottom w:val="single" w:sz="4" w:space="0" w:color="000000"/>
            </w:tcBorders>
            <w:shd w:val="clear" w:color="auto" w:fill="FDE9D9" w:themeFill="accent6" w:themeFillTint="33"/>
            <w:vAlign w:val="center"/>
          </w:tcPr>
          <w:p w14:paraId="7F34EB84" w14:textId="77777777" w:rsidR="00F44CB4" w:rsidRPr="004C6D69" w:rsidRDefault="00F44CB4" w:rsidP="00103F95">
            <w:pPr>
              <w:pStyle w:val="NormalTable"/>
              <w:snapToGrid w:val="0"/>
              <w:jc w:val="center"/>
              <w:rPr>
                <w:b/>
                <w:color w:val="984806" w:themeColor="accent6" w:themeShade="80"/>
              </w:rPr>
            </w:pPr>
            <w:r w:rsidRPr="004C6D69">
              <w:rPr>
                <w:b/>
                <w:color w:val="984806" w:themeColor="accent6" w:themeShade="80"/>
              </w:rPr>
              <w:t>Term</w:t>
            </w:r>
          </w:p>
        </w:tc>
        <w:tc>
          <w:tcPr>
            <w:tcW w:w="6997" w:type="dxa"/>
            <w:tcBorders>
              <w:top w:val="single" w:sz="4" w:space="0" w:color="000000"/>
              <w:left w:val="single" w:sz="4" w:space="0" w:color="000000"/>
              <w:bottom w:val="single" w:sz="4" w:space="0" w:color="000000"/>
              <w:right w:val="single" w:sz="4" w:space="0" w:color="auto"/>
            </w:tcBorders>
            <w:shd w:val="clear" w:color="auto" w:fill="FDE9D9" w:themeFill="accent6" w:themeFillTint="33"/>
            <w:vAlign w:val="center"/>
          </w:tcPr>
          <w:p w14:paraId="2C3C1BC5" w14:textId="77777777" w:rsidR="00F44CB4" w:rsidRPr="004C6D69" w:rsidRDefault="00F44CB4" w:rsidP="00103F95">
            <w:pPr>
              <w:pStyle w:val="NormalTable"/>
              <w:snapToGrid w:val="0"/>
              <w:jc w:val="center"/>
              <w:rPr>
                <w:b/>
                <w:color w:val="984806" w:themeColor="accent6" w:themeShade="80"/>
              </w:rPr>
            </w:pPr>
            <w:r w:rsidRPr="004C6D69">
              <w:rPr>
                <w:b/>
                <w:color w:val="984806" w:themeColor="accent6" w:themeShade="80"/>
              </w:rPr>
              <w:t>Definition</w:t>
            </w:r>
          </w:p>
        </w:tc>
      </w:tr>
      <w:tr w:rsidR="004C6D69" w:rsidRPr="004C6D69" w14:paraId="3DFDCE8B" w14:textId="77777777" w:rsidTr="00F44CB4">
        <w:tc>
          <w:tcPr>
            <w:tcW w:w="2363" w:type="dxa"/>
            <w:tcBorders>
              <w:top w:val="single" w:sz="4" w:space="0" w:color="000000"/>
              <w:left w:val="single" w:sz="4" w:space="0" w:color="000000"/>
              <w:bottom w:val="single" w:sz="4" w:space="0" w:color="000000"/>
            </w:tcBorders>
            <w:shd w:val="clear" w:color="auto" w:fill="auto"/>
          </w:tcPr>
          <w:p w14:paraId="7F03D3C4" w14:textId="77777777" w:rsidR="00F44CB4" w:rsidRPr="004C6D69" w:rsidRDefault="00F44CB4" w:rsidP="00103F95">
            <w:pPr>
              <w:pStyle w:val="NormalTable"/>
              <w:snapToGrid w:val="0"/>
              <w:rPr>
                <w:color w:val="984806" w:themeColor="accent6" w:themeShade="80"/>
              </w:rPr>
            </w:pPr>
            <w:r w:rsidRPr="004C6D69">
              <w:rPr>
                <w:color w:val="984806" w:themeColor="accent6" w:themeShade="80"/>
              </w:rPr>
              <w:t>Enterprise Resource Planning (ERP) Software</w:t>
            </w:r>
          </w:p>
        </w:tc>
        <w:tc>
          <w:tcPr>
            <w:tcW w:w="6997" w:type="dxa"/>
            <w:tcBorders>
              <w:top w:val="single" w:sz="4" w:space="0" w:color="000000"/>
              <w:left w:val="single" w:sz="4" w:space="0" w:color="000000"/>
              <w:bottom w:val="single" w:sz="4" w:space="0" w:color="000000"/>
              <w:right w:val="single" w:sz="4" w:space="0" w:color="auto"/>
            </w:tcBorders>
            <w:shd w:val="clear" w:color="auto" w:fill="auto"/>
          </w:tcPr>
          <w:p w14:paraId="50E00A73" w14:textId="77777777" w:rsidR="00F44CB4" w:rsidRPr="004C6D69" w:rsidRDefault="00F44CB4" w:rsidP="00103F95">
            <w:pPr>
              <w:pStyle w:val="NormalTable"/>
              <w:snapToGrid w:val="0"/>
              <w:rPr>
                <w:color w:val="984806" w:themeColor="accent6" w:themeShade="80"/>
              </w:rPr>
            </w:pPr>
            <w:r w:rsidRPr="004C6D69">
              <w:rPr>
                <w:color w:val="984806" w:themeColor="accent6" w:themeShade="80"/>
              </w:rPr>
              <w:t>Software that tracks payroll, inventory, labor, capital, etc. for businesses to increase efficiency and manageability.</w:t>
            </w:r>
          </w:p>
        </w:tc>
      </w:tr>
      <w:tr w:rsidR="004C6D69" w:rsidRPr="004C6D69" w14:paraId="74071FBB" w14:textId="77777777" w:rsidTr="00F44CB4">
        <w:tc>
          <w:tcPr>
            <w:tcW w:w="2363" w:type="dxa"/>
            <w:tcBorders>
              <w:top w:val="single" w:sz="4" w:space="0" w:color="000000"/>
              <w:left w:val="single" w:sz="4" w:space="0" w:color="000000"/>
              <w:bottom w:val="single" w:sz="4" w:space="0" w:color="000000"/>
            </w:tcBorders>
            <w:shd w:val="clear" w:color="auto" w:fill="auto"/>
          </w:tcPr>
          <w:p w14:paraId="4CE9927F" w14:textId="77777777" w:rsidR="00F44CB4" w:rsidRPr="004C6D69" w:rsidRDefault="00F44CB4" w:rsidP="00103F95">
            <w:pPr>
              <w:pStyle w:val="NormalTable"/>
              <w:snapToGrid w:val="0"/>
              <w:rPr>
                <w:color w:val="984806" w:themeColor="accent6" w:themeShade="80"/>
              </w:rPr>
            </w:pPr>
            <w:r w:rsidRPr="004C6D69">
              <w:rPr>
                <w:color w:val="984806" w:themeColor="accent6" w:themeShade="80"/>
              </w:rPr>
              <w:t>Dynamics AX</w:t>
            </w:r>
          </w:p>
        </w:tc>
        <w:tc>
          <w:tcPr>
            <w:tcW w:w="6997" w:type="dxa"/>
            <w:tcBorders>
              <w:top w:val="single" w:sz="4" w:space="0" w:color="000000"/>
              <w:left w:val="single" w:sz="4" w:space="0" w:color="000000"/>
              <w:bottom w:val="single" w:sz="4" w:space="0" w:color="000000"/>
              <w:right w:val="single" w:sz="4" w:space="0" w:color="auto"/>
            </w:tcBorders>
            <w:shd w:val="clear" w:color="auto" w:fill="auto"/>
          </w:tcPr>
          <w:p w14:paraId="37A5F079" w14:textId="77777777" w:rsidR="00F44CB4" w:rsidRPr="004C6D69" w:rsidRDefault="00F44CB4" w:rsidP="00103F95">
            <w:pPr>
              <w:pStyle w:val="NormalTable"/>
              <w:snapToGrid w:val="0"/>
              <w:rPr>
                <w:color w:val="984806" w:themeColor="accent6" w:themeShade="80"/>
              </w:rPr>
            </w:pPr>
            <w:r w:rsidRPr="004C6D69">
              <w:rPr>
                <w:color w:val="984806" w:themeColor="accent6" w:themeShade="80"/>
              </w:rPr>
              <w:t>Microsoft’s popular ERP software solution with the capabilities to manage small and large businesses.</w:t>
            </w:r>
          </w:p>
        </w:tc>
      </w:tr>
      <w:tr w:rsidR="004C6D69" w:rsidRPr="004C6D69" w14:paraId="4AB0E5CF" w14:textId="77777777" w:rsidTr="00F44CB4">
        <w:tc>
          <w:tcPr>
            <w:tcW w:w="2363" w:type="dxa"/>
            <w:tcBorders>
              <w:top w:val="single" w:sz="4" w:space="0" w:color="000000"/>
              <w:left w:val="single" w:sz="4" w:space="0" w:color="000000"/>
              <w:bottom w:val="single" w:sz="4" w:space="0" w:color="000000"/>
            </w:tcBorders>
            <w:shd w:val="clear" w:color="auto" w:fill="auto"/>
          </w:tcPr>
          <w:p w14:paraId="5059379A" w14:textId="77777777" w:rsidR="00F44CB4" w:rsidRPr="004C6D69" w:rsidRDefault="00F44CB4" w:rsidP="00103F95">
            <w:pPr>
              <w:pStyle w:val="NormalTable"/>
              <w:snapToGrid w:val="0"/>
              <w:rPr>
                <w:color w:val="984806" w:themeColor="accent6" w:themeShade="80"/>
              </w:rPr>
            </w:pPr>
            <w:r w:rsidRPr="004C6D69">
              <w:rPr>
                <w:color w:val="984806" w:themeColor="accent6" w:themeShade="80"/>
              </w:rPr>
              <w:t>Microsoft Azure</w:t>
            </w:r>
          </w:p>
        </w:tc>
        <w:tc>
          <w:tcPr>
            <w:tcW w:w="6997" w:type="dxa"/>
            <w:tcBorders>
              <w:top w:val="single" w:sz="4" w:space="0" w:color="000000"/>
              <w:left w:val="single" w:sz="4" w:space="0" w:color="000000"/>
              <w:bottom w:val="single" w:sz="4" w:space="0" w:color="000000"/>
              <w:right w:val="single" w:sz="4" w:space="0" w:color="auto"/>
            </w:tcBorders>
            <w:shd w:val="clear" w:color="auto" w:fill="auto"/>
          </w:tcPr>
          <w:p w14:paraId="09B6F3BA" w14:textId="77777777" w:rsidR="00F44CB4" w:rsidRPr="004C6D69" w:rsidRDefault="00F44CB4" w:rsidP="00103F95">
            <w:pPr>
              <w:pStyle w:val="NormalTable"/>
              <w:snapToGrid w:val="0"/>
              <w:rPr>
                <w:color w:val="984806" w:themeColor="accent6" w:themeShade="80"/>
              </w:rPr>
            </w:pPr>
            <w:r w:rsidRPr="004C6D69">
              <w:rPr>
                <w:color w:val="984806" w:themeColor="accent6" w:themeShade="80"/>
              </w:rPr>
              <w:t xml:space="preserve">Microsoft’s cloud computing platform that houses modules such as Azure ML (Machine Learning) and Azure </w:t>
            </w:r>
            <w:proofErr w:type="spellStart"/>
            <w:r w:rsidRPr="004C6D69">
              <w:rPr>
                <w:color w:val="984806" w:themeColor="accent6" w:themeShade="80"/>
              </w:rPr>
              <w:t>HDInsights</w:t>
            </w:r>
            <w:proofErr w:type="spellEnd"/>
            <w:r w:rsidRPr="004C6D69">
              <w:rPr>
                <w:color w:val="984806" w:themeColor="accent6" w:themeShade="80"/>
              </w:rPr>
              <w:t xml:space="preserve"> (Hadoop).</w:t>
            </w:r>
          </w:p>
        </w:tc>
      </w:tr>
      <w:tr w:rsidR="004C6D69" w:rsidRPr="004C6D69" w14:paraId="43AC0DD2" w14:textId="77777777" w:rsidTr="00F44CB4">
        <w:tc>
          <w:tcPr>
            <w:tcW w:w="2363" w:type="dxa"/>
            <w:tcBorders>
              <w:top w:val="single" w:sz="4" w:space="0" w:color="000000"/>
              <w:left w:val="single" w:sz="4" w:space="0" w:color="000000"/>
              <w:bottom w:val="single" w:sz="4" w:space="0" w:color="000000"/>
            </w:tcBorders>
            <w:shd w:val="clear" w:color="auto" w:fill="auto"/>
          </w:tcPr>
          <w:p w14:paraId="7F6D1BB9" w14:textId="77777777" w:rsidR="00F44CB4" w:rsidRPr="004C6D69" w:rsidRDefault="00F44CB4" w:rsidP="00103F95">
            <w:pPr>
              <w:pStyle w:val="NormalTable"/>
              <w:snapToGrid w:val="0"/>
              <w:rPr>
                <w:color w:val="984806" w:themeColor="accent6" w:themeShade="80"/>
              </w:rPr>
            </w:pPr>
            <w:r w:rsidRPr="004C6D69">
              <w:rPr>
                <w:color w:val="984806" w:themeColor="accent6" w:themeShade="80"/>
              </w:rPr>
              <w:t>R</w:t>
            </w:r>
          </w:p>
        </w:tc>
        <w:tc>
          <w:tcPr>
            <w:tcW w:w="6997" w:type="dxa"/>
            <w:tcBorders>
              <w:top w:val="single" w:sz="4" w:space="0" w:color="000000"/>
              <w:left w:val="single" w:sz="4" w:space="0" w:color="000000"/>
              <w:bottom w:val="single" w:sz="4" w:space="0" w:color="000000"/>
              <w:right w:val="single" w:sz="4" w:space="0" w:color="auto"/>
            </w:tcBorders>
            <w:shd w:val="clear" w:color="auto" w:fill="auto"/>
          </w:tcPr>
          <w:p w14:paraId="17CD8D22" w14:textId="77777777" w:rsidR="00F44CB4" w:rsidRPr="004C6D69" w:rsidRDefault="00F44CB4" w:rsidP="00103F95">
            <w:pPr>
              <w:pStyle w:val="NormalTable"/>
              <w:snapToGrid w:val="0"/>
              <w:rPr>
                <w:color w:val="984806" w:themeColor="accent6" w:themeShade="80"/>
              </w:rPr>
            </w:pPr>
            <w:r w:rsidRPr="004C6D69">
              <w:rPr>
                <w:color w:val="984806" w:themeColor="accent6" w:themeShade="80"/>
              </w:rPr>
              <w:t>Open source statistical analysis software used by many developers in data science and analysis.</w:t>
            </w:r>
          </w:p>
        </w:tc>
      </w:tr>
      <w:tr w:rsidR="004C6D69" w:rsidRPr="004C6D69" w14:paraId="02D08C14" w14:textId="77777777" w:rsidTr="00F44CB4">
        <w:tc>
          <w:tcPr>
            <w:tcW w:w="2363" w:type="dxa"/>
            <w:tcBorders>
              <w:top w:val="single" w:sz="4" w:space="0" w:color="000000"/>
              <w:left w:val="single" w:sz="4" w:space="0" w:color="000000"/>
              <w:bottom w:val="single" w:sz="4" w:space="0" w:color="000000"/>
            </w:tcBorders>
            <w:shd w:val="clear" w:color="auto" w:fill="auto"/>
          </w:tcPr>
          <w:p w14:paraId="3A9AFB2B" w14:textId="77777777" w:rsidR="00F44CB4" w:rsidRPr="004C6D69" w:rsidRDefault="00F44CB4" w:rsidP="00103F95">
            <w:pPr>
              <w:pStyle w:val="NormalTable"/>
              <w:snapToGrid w:val="0"/>
              <w:rPr>
                <w:color w:val="984806" w:themeColor="accent6" w:themeShade="80"/>
              </w:rPr>
            </w:pPr>
            <w:r w:rsidRPr="004C6D69">
              <w:rPr>
                <w:color w:val="984806" w:themeColor="accent6" w:themeShade="80"/>
              </w:rPr>
              <w:t>Form</w:t>
            </w:r>
          </w:p>
        </w:tc>
        <w:tc>
          <w:tcPr>
            <w:tcW w:w="6997" w:type="dxa"/>
            <w:tcBorders>
              <w:top w:val="single" w:sz="4" w:space="0" w:color="000000"/>
              <w:left w:val="single" w:sz="4" w:space="0" w:color="000000"/>
              <w:bottom w:val="single" w:sz="4" w:space="0" w:color="000000"/>
              <w:right w:val="single" w:sz="4" w:space="0" w:color="auto"/>
            </w:tcBorders>
            <w:shd w:val="clear" w:color="auto" w:fill="auto"/>
          </w:tcPr>
          <w:p w14:paraId="66A27E34" w14:textId="77777777" w:rsidR="00F44CB4" w:rsidRPr="004C6D69" w:rsidRDefault="00F44CB4" w:rsidP="00103F95">
            <w:pPr>
              <w:pStyle w:val="NormalTable"/>
              <w:snapToGrid w:val="0"/>
              <w:rPr>
                <w:color w:val="984806" w:themeColor="accent6" w:themeShade="80"/>
              </w:rPr>
            </w:pPr>
            <w:r w:rsidRPr="004C6D69">
              <w:rPr>
                <w:color w:val="984806" w:themeColor="accent6" w:themeShade="80"/>
              </w:rPr>
              <w:t>A window or application page in Dynamics AX that contains a set of controls or functions.</w:t>
            </w:r>
          </w:p>
        </w:tc>
      </w:tr>
    </w:tbl>
    <w:p w14:paraId="04B410DE" w14:textId="77777777" w:rsidR="00F44CB4" w:rsidRPr="00F44CB4" w:rsidRDefault="00F44CB4" w:rsidP="00AE16C4">
      <w:pPr>
        <w:pStyle w:val="DocumentText"/>
        <w:rPr>
          <w:b/>
          <w:u w:val="single"/>
        </w:rPr>
      </w:pPr>
    </w:p>
    <w:p w14:paraId="50F218D0" w14:textId="77777777" w:rsidR="00791028" w:rsidRDefault="00791028" w:rsidP="00791028">
      <w:pPr>
        <w:widowControl/>
        <w:suppressAutoHyphens w:val="0"/>
        <w:spacing w:after="200" w:line="276" w:lineRule="auto"/>
      </w:pPr>
    </w:p>
    <w:p w14:paraId="72AEB455" w14:textId="77777777" w:rsidR="00E22074" w:rsidRPr="00E22074" w:rsidRDefault="00E22074">
      <w:pPr>
        <w:rPr>
          <w:b/>
          <w:sz w:val="36"/>
        </w:rPr>
      </w:pPr>
    </w:p>
    <w:sectPr w:rsidR="00E22074" w:rsidRPr="00E22074" w:rsidSect="00F479C9">
      <w:headerReference w:type="default" r:id="rId10"/>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57999" w14:textId="77777777" w:rsidR="0020590B" w:rsidRDefault="0020590B" w:rsidP="00F479C9">
      <w:r>
        <w:separator/>
      </w:r>
    </w:p>
  </w:endnote>
  <w:endnote w:type="continuationSeparator" w:id="0">
    <w:p w14:paraId="2EEE3944" w14:textId="77777777" w:rsidR="0020590B" w:rsidRDefault="0020590B" w:rsidP="00F47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UniversLTPro-55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FD6BC" w14:textId="77777777" w:rsidR="00666CC9" w:rsidRDefault="00666CC9">
    <w:pPr>
      <w:pStyle w:val="Footer"/>
      <w:jc w:val="right"/>
    </w:pPr>
  </w:p>
  <w:p w14:paraId="33BDD60B" w14:textId="77777777" w:rsidR="00666CC9" w:rsidRDefault="00666C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0142799"/>
      <w:docPartObj>
        <w:docPartGallery w:val="Page Numbers (Bottom of Page)"/>
        <w:docPartUnique/>
      </w:docPartObj>
    </w:sdtPr>
    <w:sdtEndPr>
      <w:rPr>
        <w:noProof/>
      </w:rPr>
    </w:sdtEndPr>
    <w:sdtContent>
      <w:p w14:paraId="787766C3" w14:textId="77777777" w:rsidR="00666CC9" w:rsidRDefault="00666CC9">
        <w:pPr>
          <w:pStyle w:val="Footer"/>
          <w:jc w:val="right"/>
        </w:pPr>
        <w:r>
          <w:fldChar w:fldCharType="begin"/>
        </w:r>
        <w:r>
          <w:instrText xml:space="preserve"> PAGE   \* MERGEFORMAT </w:instrText>
        </w:r>
        <w:r>
          <w:fldChar w:fldCharType="separate"/>
        </w:r>
        <w:r w:rsidR="00652EDD">
          <w:rPr>
            <w:noProof/>
          </w:rPr>
          <w:t>16</w:t>
        </w:r>
        <w:r>
          <w:rPr>
            <w:noProof/>
          </w:rPr>
          <w:fldChar w:fldCharType="end"/>
        </w:r>
      </w:p>
    </w:sdtContent>
  </w:sdt>
  <w:p w14:paraId="17AE4805" w14:textId="77777777" w:rsidR="00666CC9" w:rsidRDefault="00666C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9DABD" w14:textId="77777777" w:rsidR="0020590B" w:rsidRDefault="0020590B" w:rsidP="00F479C9">
      <w:r>
        <w:separator/>
      </w:r>
    </w:p>
  </w:footnote>
  <w:footnote w:type="continuationSeparator" w:id="0">
    <w:p w14:paraId="55D26133" w14:textId="77777777" w:rsidR="0020590B" w:rsidRDefault="0020590B" w:rsidP="00F479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1FDBE" w14:textId="013D5AAC" w:rsidR="00666CC9" w:rsidRDefault="00666CC9">
    <w:pPr>
      <w:pStyle w:val="Header"/>
    </w:pPr>
  </w:p>
  <w:p w14:paraId="13230213" w14:textId="77777777" w:rsidR="00666CC9" w:rsidRDefault="00666C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35C3B" w14:textId="0BB106A1" w:rsidR="00666CC9" w:rsidRPr="00507559" w:rsidRDefault="00666CC9">
    <w:pPr>
      <w:pStyle w:val="Header"/>
      <w:rPr>
        <w:color w:val="000000" w:themeColor="text1"/>
        <w:sz w:val="20"/>
      </w:rPr>
    </w:pPr>
    <w:r w:rsidRPr="00507559">
      <w:rPr>
        <w:sz w:val="20"/>
      </w:rPr>
      <w:t xml:space="preserve">*Content marked in </w:t>
    </w:r>
    <w:r w:rsidRPr="00507559">
      <w:rPr>
        <w:b/>
        <w:color w:val="984806" w:themeColor="accent6" w:themeShade="80"/>
        <w:sz w:val="20"/>
      </w:rPr>
      <w:t>brown</w:t>
    </w:r>
    <w:r w:rsidRPr="00507559">
      <w:rPr>
        <w:color w:val="000000" w:themeColor="text1"/>
        <w:sz w:val="20"/>
      </w:rPr>
      <w:t xml:space="preserve"> shows an example.</w:t>
    </w:r>
  </w:p>
  <w:p w14:paraId="21580DBB" w14:textId="0AFD0931" w:rsidR="00666CC9" w:rsidRPr="00507559" w:rsidRDefault="00666CC9">
    <w:pPr>
      <w:pStyle w:val="Header"/>
      <w:rPr>
        <w:color w:val="000000" w:themeColor="text1"/>
        <w:sz w:val="20"/>
      </w:rPr>
    </w:pPr>
    <w:r w:rsidRPr="00507559">
      <w:rPr>
        <w:color w:val="000000" w:themeColor="text1"/>
        <w:sz w:val="20"/>
      </w:rPr>
      <w:t xml:space="preserve">** Content marked in </w:t>
    </w:r>
    <w:r w:rsidRPr="00507559">
      <w:rPr>
        <w:b/>
        <w:color w:val="00B050"/>
        <w:sz w:val="20"/>
      </w:rPr>
      <w:t>green</w:t>
    </w:r>
    <w:r w:rsidRPr="00507559">
      <w:rPr>
        <w:color w:val="00B050"/>
        <w:sz w:val="20"/>
      </w:rPr>
      <w:t xml:space="preserve"> </w:t>
    </w:r>
    <w:r w:rsidRPr="00507559">
      <w:rPr>
        <w:color w:val="000000" w:themeColor="text1"/>
        <w:sz w:val="20"/>
      </w:rPr>
      <w:t>shows defaults.</w:t>
    </w:r>
  </w:p>
  <w:p w14:paraId="5E54025B" w14:textId="77777777" w:rsidR="00666CC9" w:rsidRDefault="00666C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132DE"/>
    <w:multiLevelType w:val="hybridMultilevel"/>
    <w:tmpl w:val="2B1EA44A"/>
    <w:lvl w:ilvl="0" w:tplc="569C09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947202"/>
    <w:multiLevelType w:val="hybridMultilevel"/>
    <w:tmpl w:val="2B1EA44A"/>
    <w:lvl w:ilvl="0" w:tplc="569C09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CD5572"/>
    <w:multiLevelType w:val="hybridMultilevel"/>
    <w:tmpl w:val="E1F40F9E"/>
    <w:lvl w:ilvl="0" w:tplc="4009000F">
      <w:start w:val="1"/>
      <w:numFmt w:val="decimal"/>
      <w:lvlText w:val="%1."/>
      <w:lvlJc w:val="left"/>
      <w:pPr>
        <w:ind w:left="360" w:hanging="360"/>
      </w:pPr>
    </w:lvl>
    <w:lvl w:ilvl="1" w:tplc="4009000F">
      <w:start w:val="1"/>
      <w:numFmt w:val="decimal"/>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3CA71266"/>
    <w:multiLevelType w:val="multilevel"/>
    <w:tmpl w:val="4058021E"/>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03856F7"/>
    <w:multiLevelType w:val="multilevel"/>
    <w:tmpl w:val="4058021E"/>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72421591"/>
    <w:multiLevelType w:val="multilevel"/>
    <w:tmpl w:val="4058021E"/>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7F7A3114"/>
    <w:multiLevelType w:val="hybridMultilevel"/>
    <w:tmpl w:val="870EAE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2"/>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srQ0Nzc1MADSJko6SsGpxcWZ+XkgBYa1ANGPedIsAAAA"/>
  </w:docVars>
  <w:rsids>
    <w:rsidRoot w:val="00E22074"/>
    <w:rsid w:val="00000ED4"/>
    <w:rsid w:val="00003BBC"/>
    <w:rsid w:val="000167CA"/>
    <w:rsid w:val="000309B7"/>
    <w:rsid w:val="00033848"/>
    <w:rsid w:val="00033B91"/>
    <w:rsid w:val="00035A10"/>
    <w:rsid w:val="000419DE"/>
    <w:rsid w:val="000518CA"/>
    <w:rsid w:val="0005444F"/>
    <w:rsid w:val="000577DE"/>
    <w:rsid w:val="000606E9"/>
    <w:rsid w:val="000617F9"/>
    <w:rsid w:val="00063218"/>
    <w:rsid w:val="00063B66"/>
    <w:rsid w:val="0008293D"/>
    <w:rsid w:val="00085AEC"/>
    <w:rsid w:val="00090E65"/>
    <w:rsid w:val="00091B86"/>
    <w:rsid w:val="00094388"/>
    <w:rsid w:val="000976E5"/>
    <w:rsid w:val="000A0BB3"/>
    <w:rsid w:val="000A72AC"/>
    <w:rsid w:val="000C08EF"/>
    <w:rsid w:val="000C31A7"/>
    <w:rsid w:val="000E33C8"/>
    <w:rsid w:val="000F5390"/>
    <w:rsid w:val="000F70AF"/>
    <w:rsid w:val="00101A38"/>
    <w:rsid w:val="00103F95"/>
    <w:rsid w:val="00105ED5"/>
    <w:rsid w:val="00107C15"/>
    <w:rsid w:val="00110F8C"/>
    <w:rsid w:val="00111C6B"/>
    <w:rsid w:val="00114511"/>
    <w:rsid w:val="00115E5A"/>
    <w:rsid w:val="00123A63"/>
    <w:rsid w:val="00126759"/>
    <w:rsid w:val="001276A8"/>
    <w:rsid w:val="00142831"/>
    <w:rsid w:val="0014721E"/>
    <w:rsid w:val="001517B6"/>
    <w:rsid w:val="00151E45"/>
    <w:rsid w:val="001628C8"/>
    <w:rsid w:val="0017434C"/>
    <w:rsid w:val="001862A8"/>
    <w:rsid w:val="00194A10"/>
    <w:rsid w:val="00196334"/>
    <w:rsid w:val="001A4D91"/>
    <w:rsid w:val="001C1B27"/>
    <w:rsid w:val="001C3CCD"/>
    <w:rsid w:val="001E09AD"/>
    <w:rsid w:val="001E2937"/>
    <w:rsid w:val="001E70AE"/>
    <w:rsid w:val="001F012F"/>
    <w:rsid w:val="001F7ABE"/>
    <w:rsid w:val="00201EB1"/>
    <w:rsid w:val="0020590B"/>
    <w:rsid w:val="00210FC3"/>
    <w:rsid w:val="00212115"/>
    <w:rsid w:val="00214D18"/>
    <w:rsid w:val="00214F37"/>
    <w:rsid w:val="00221385"/>
    <w:rsid w:val="00226DBC"/>
    <w:rsid w:val="0023506E"/>
    <w:rsid w:val="00240890"/>
    <w:rsid w:val="0024260E"/>
    <w:rsid w:val="00244673"/>
    <w:rsid w:val="00266612"/>
    <w:rsid w:val="0027257B"/>
    <w:rsid w:val="00274B50"/>
    <w:rsid w:val="00275148"/>
    <w:rsid w:val="00287AFC"/>
    <w:rsid w:val="00292B7A"/>
    <w:rsid w:val="002A24B8"/>
    <w:rsid w:val="002A291E"/>
    <w:rsid w:val="002A5093"/>
    <w:rsid w:val="002B39CD"/>
    <w:rsid w:val="002C31C1"/>
    <w:rsid w:val="002D4A2D"/>
    <w:rsid w:val="002D5240"/>
    <w:rsid w:val="002E7015"/>
    <w:rsid w:val="002F1A5A"/>
    <w:rsid w:val="00306746"/>
    <w:rsid w:val="00310F75"/>
    <w:rsid w:val="00312191"/>
    <w:rsid w:val="00312CF3"/>
    <w:rsid w:val="00312EE2"/>
    <w:rsid w:val="0031392C"/>
    <w:rsid w:val="003147CC"/>
    <w:rsid w:val="00320798"/>
    <w:rsid w:val="0032634B"/>
    <w:rsid w:val="0033781C"/>
    <w:rsid w:val="00340D3E"/>
    <w:rsid w:val="00346F22"/>
    <w:rsid w:val="003501DC"/>
    <w:rsid w:val="0036579E"/>
    <w:rsid w:val="00370C0B"/>
    <w:rsid w:val="00376272"/>
    <w:rsid w:val="0037720A"/>
    <w:rsid w:val="003A03E3"/>
    <w:rsid w:val="003A128B"/>
    <w:rsid w:val="003A52B6"/>
    <w:rsid w:val="003A5726"/>
    <w:rsid w:val="003A5D08"/>
    <w:rsid w:val="003A69B3"/>
    <w:rsid w:val="003B1505"/>
    <w:rsid w:val="003B2356"/>
    <w:rsid w:val="003B72C3"/>
    <w:rsid w:val="003D143E"/>
    <w:rsid w:val="003E1207"/>
    <w:rsid w:val="003E1284"/>
    <w:rsid w:val="003E2D11"/>
    <w:rsid w:val="003E4EED"/>
    <w:rsid w:val="003E7102"/>
    <w:rsid w:val="003F1529"/>
    <w:rsid w:val="00403CCC"/>
    <w:rsid w:val="00405256"/>
    <w:rsid w:val="00431653"/>
    <w:rsid w:val="00441D95"/>
    <w:rsid w:val="0044793A"/>
    <w:rsid w:val="00447BDB"/>
    <w:rsid w:val="004574A5"/>
    <w:rsid w:val="00462F75"/>
    <w:rsid w:val="004738B0"/>
    <w:rsid w:val="004775B8"/>
    <w:rsid w:val="004842C1"/>
    <w:rsid w:val="00491244"/>
    <w:rsid w:val="004913CF"/>
    <w:rsid w:val="0049228E"/>
    <w:rsid w:val="00492533"/>
    <w:rsid w:val="004A42F1"/>
    <w:rsid w:val="004C42A1"/>
    <w:rsid w:val="004C6D69"/>
    <w:rsid w:val="004C6DCE"/>
    <w:rsid w:val="004D0C96"/>
    <w:rsid w:val="004D47CB"/>
    <w:rsid w:val="004E090E"/>
    <w:rsid w:val="004E3B18"/>
    <w:rsid w:val="004F0805"/>
    <w:rsid w:val="004F1645"/>
    <w:rsid w:val="00501FF0"/>
    <w:rsid w:val="00502073"/>
    <w:rsid w:val="00507559"/>
    <w:rsid w:val="005101D2"/>
    <w:rsid w:val="0051467D"/>
    <w:rsid w:val="00516E77"/>
    <w:rsid w:val="00520026"/>
    <w:rsid w:val="00523FB7"/>
    <w:rsid w:val="0054505E"/>
    <w:rsid w:val="00546C92"/>
    <w:rsid w:val="00551B30"/>
    <w:rsid w:val="00554607"/>
    <w:rsid w:val="00570D64"/>
    <w:rsid w:val="00572A4E"/>
    <w:rsid w:val="0058514D"/>
    <w:rsid w:val="0059117B"/>
    <w:rsid w:val="00592C8A"/>
    <w:rsid w:val="005941F0"/>
    <w:rsid w:val="005974F4"/>
    <w:rsid w:val="005A2763"/>
    <w:rsid w:val="005A752A"/>
    <w:rsid w:val="005B1A6A"/>
    <w:rsid w:val="005B21CA"/>
    <w:rsid w:val="005B3E92"/>
    <w:rsid w:val="005B4408"/>
    <w:rsid w:val="005B7D36"/>
    <w:rsid w:val="005C1D9E"/>
    <w:rsid w:val="005C2CFE"/>
    <w:rsid w:val="005C5CA5"/>
    <w:rsid w:val="005C5CAF"/>
    <w:rsid w:val="005C771A"/>
    <w:rsid w:val="005D1980"/>
    <w:rsid w:val="005D3951"/>
    <w:rsid w:val="00601F5C"/>
    <w:rsid w:val="00601FE4"/>
    <w:rsid w:val="00607757"/>
    <w:rsid w:val="006113EA"/>
    <w:rsid w:val="006114EA"/>
    <w:rsid w:val="00615C00"/>
    <w:rsid w:val="006258CD"/>
    <w:rsid w:val="00632ACE"/>
    <w:rsid w:val="006340E3"/>
    <w:rsid w:val="006344E6"/>
    <w:rsid w:val="00634B33"/>
    <w:rsid w:val="006404DE"/>
    <w:rsid w:val="00643AC1"/>
    <w:rsid w:val="00650F91"/>
    <w:rsid w:val="0065179C"/>
    <w:rsid w:val="00651CDF"/>
    <w:rsid w:val="00652EDD"/>
    <w:rsid w:val="006536D9"/>
    <w:rsid w:val="006570EB"/>
    <w:rsid w:val="00661185"/>
    <w:rsid w:val="00661C44"/>
    <w:rsid w:val="00666CC9"/>
    <w:rsid w:val="00667FBF"/>
    <w:rsid w:val="006731AA"/>
    <w:rsid w:val="00677431"/>
    <w:rsid w:val="00682D77"/>
    <w:rsid w:val="00683F2D"/>
    <w:rsid w:val="006842A7"/>
    <w:rsid w:val="00691998"/>
    <w:rsid w:val="00691ED2"/>
    <w:rsid w:val="006939D0"/>
    <w:rsid w:val="006960B7"/>
    <w:rsid w:val="006A01CF"/>
    <w:rsid w:val="006A5E03"/>
    <w:rsid w:val="006B2316"/>
    <w:rsid w:val="006B3CAE"/>
    <w:rsid w:val="006C23ED"/>
    <w:rsid w:val="006C2BA3"/>
    <w:rsid w:val="006D2958"/>
    <w:rsid w:val="006D7772"/>
    <w:rsid w:val="006D780D"/>
    <w:rsid w:val="006E162A"/>
    <w:rsid w:val="006E37BD"/>
    <w:rsid w:val="006E37BF"/>
    <w:rsid w:val="006F1DC7"/>
    <w:rsid w:val="006F641D"/>
    <w:rsid w:val="00701027"/>
    <w:rsid w:val="007164E0"/>
    <w:rsid w:val="00720873"/>
    <w:rsid w:val="00726BA7"/>
    <w:rsid w:val="00730C2C"/>
    <w:rsid w:val="007356C2"/>
    <w:rsid w:val="00735B5D"/>
    <w:rsid w:val="0074026D"/>
    <w:rsid w:val="00744964"/>
    <w:rsid w:val="00744FE9"/>
    <w:rsid w:val="00757395"/>
    <w:rsid w:val="00761602"/>
    <w:rsid w:val="00773DE9"/>
    <w:rsid w:val="00791028"/>
    <w:rsid w:val="007924ED"/>
    <w:rsid w:val="00792BF2"/>
    <w:rsid w:val="007B3FC4"/>
    <w:rsid w:val="007C18BE"/>
    <w:rsid w:val="007C27EF"/>
    <w:rsid w:val="007C4056"/>
    <w:rsid w:val="007C46F1"/>
    <w:rsid w:val="007C5670"/>
    <w:rsid w:val="007D7157"/>
    <w:rsid w:val="007D7352"/>
    <w:rsid w:val="007E0EA5"/>
    <w:rsid w:val="007E116C"/>
    <w:rsid w:val="007E216A"/>
    <w:rsid w:val="007E5133"/>
    <w:rsid w:val="008027FC"/>
    <w:rsid w:val="008035C3"/>
    <w:rsid w:val="00804A31"/>
    <w:rsid w:val="00810858"/>
    <w:rsid w:val="0081184D"/>
    <w:rsid w:val="00812394"/>
    <w:rsid w:val="00831D7D"/>
    <w:rsid w:val="00832E81"/>
    <w:rsid w:val="00841DB9"/>
    <w:rsid w:val="00842FE4"/>
    <w:rsid w:val="00847DCB"/>
    <w:rsid w:val="008519D9"/>
    <w:rsid w:val="008530E0"/>
    <w:rsid w:val="00855A7C"/>
    <w:rsid w:val="00863C5B"/>
    <w:rsid w:val="008719FE"/>
    <w:rsid w:val="00874CA9"/>
    <w:rsid w:val="0088237D"/>
    <w:rsid w:val="00887F05"/>
    <w:rsid w:val="008901BF"/>
    <w:rsid w:val="00891A01"/>
    <w:rsid w:val="00892ACE"/>
    <w:rsid w:val="0089342F"/>
    <w:rsid w:val="00894757"/>
    <w:rsid w:val="0089606A"/>
    <w:rsid w:val="008A6EBC"/>
    <w:rsid w:val="008B0388"/>
    <w:rsid w:val="008C387A"/>
    <w:rsid w:val="008D02A5"/>
    <w:rsid w:val="008D1925"/>
    <w:rsid w:val="008E04B2"/>
    <w:rsid w:val="008F395F"/>
    <w:rsid w:val="008F641A"/>
    <w:rsid w:val="00900F53"/>
    <w:rsid w:val="00903477"/>
    <w:rsid w:val="0090783C"/>
    <w:rsid w:val="00912119"/>
    <w:rsid w:val="00915C20"/>
    <w:rsid w:val="00916D47"/>
    <w:rsid w:val="00921BE7"/>
    <w:rsid w:val="00924073"/>
    <w:rsid w:val="00925A5A"/>
    <w:rsid w:val="00926B57"/>
    <w:rsid w:val="00927D51"/>
    <w:rsid w:val="00934481"/>
    <w:rsid w:val="00934A6D"/>
    <w:rsid w:val="00937656"/>
    <w:rsid w:val="00940070"/>
    <w:rsid w:val="00940BAC"/>
    <w:rsid w:val="00943740"/>
    <w:rsid w:val="0094525E"/>
    <w:rsid w:val="00955A2E"/>
    <w:rsid w:val="00962BF1"/>
    <w:rsid w:val="00967627"/>
    <w:rsid w:val="009676EF"/>
    <w:rsid w:val="00967ED0"/>
    <w:rsid w:val="00972F32"/>
    <w:rsid w:val="0098216C"/>
    <w:rsid w:val="00983861"/>
    <w:rsid w:val="009B14FB"/>
    <w:rsid w:val="009B2FE0"/>
    <w:rsid w:val="009C4854"/>
    <w:rsid w:val="009C7FC3"/>
    <w:rsid w:val="009E2252"/>
    <w:rsid w:val="009E4DC6"/>
    <w:rsid w:val="009F1786"/>
    <w:rsid w:val="00A0064B"/>
    <w:rsid w:val="00A02363"/>
    <w:rsid w:val="00A05EFC"/>
    <w:rsid w:val="00A228C0"/>
    <w:rsid w:val="00A24D7B"/>
    <w:rsid w:val="00A30C7D"/>
    <w:rsid w:val="00A345D2"/>
    <w:rsid w:val="00A376A4"/>
    <w:rsid w:val="00A37932"/>
    <w:rsid w:val="00A45E70"/>
    <w:rsid w:val="00A5124D"/>
    <w:rsid w:val="00A53D83"/>
    <w:rsid w:val="00A5462C"/>
    <w:rsid w:val="00A5748A"/>
    <w:rsid w:val="00A60EB6"/>
    <w:rsid w:val="00A73B7E"/>
    <w:rsid w:val="00A73F5C"/>
    <w:rsid w:val="00A77552"/>
    <w:rsid w:val="00A815B6"/>
    <w:rsid w:val="00A9142D"/>
    <w:rsid w:val="00A922B9"/>
    <w:rsid w:val="00A931D8"/>
    <w:rsid w:val="00A94566"/>
    <w:rsid w:val="00AA450E"/>
    <w:rsid w:val="00AC7AB0"/>
    <w:rsid w:val="00AE16C4"/>
    <w:rsid w:val="00AE4B0A"/>
    <w:rsid w:val="00AE4E13"/>
    <w:rsid w:val="00AE7ACC"/>
    <w:rsid w:val="00AF0488"/>
    <w:rsid w:val="00AF32DB"/>
    <w:rsid w:val="00AF523A"/>
    <w:rsid w:val="00AF5EA9"/>
    <w:rsid w:val="00B016F2"/>
    <w:rsid w:val="00B01BBC"/>
    <w:rsid w:val="00B05295"/>
    <w:rsid w:val="00B0599C"/>
    <w:rsid w:val="00B1641A"/>
    <w:rsid w:val="00B35CDA"/>
    <w:rsid w:val="00B36A03"/>
    <w:rsid w:val="00B41F04"/>
    <w:rsid w:val="00B53834"/>
    <w:rsid w:val="00B55CF5"/>
    <w:rsid w:val="00B56862"/>
    <w:rsid w:val="00B56ACB"/>
    <w:rsid w:val="00B6175F"/>
    <w:rsid w:val="00B66230"/>
    <w:rsid w:val="00B70192"/>
    <w:rsid w:val="00B70CF7"/>
    <w:rsid w:val="00B749B3"/>
    <w:rsid w:val="00B750B6"/>
    <w:rsid w:val="00B840DD"/>
    <w:rsid w:val="00B91C8E"/>
    <w:rsid w:val="00B948F5"/>
    <w:rsid w:val="00BA5E38"/>
    <w:rsid w:val="00BB28B0"/>
    <w:rsid w:val="00BD2252"/>
    <w:rsid w:val="00BE291E"/>
    <w:rsid w:val="00BF385F"/>
    <w:rsid w:val="00BF7DF8"/>
    <w:rsid w:val="00C01A4B"/>
    <w:rsid w:val="00C04433"/>
    <w:rsid w:val="00C12295"/>
    <w:rsid w:val="00C1462A"/>
    <w:rsid w:val="00C14BEC"/>
    <w:rsid w:val="00C244FD"/>
    <w:rsid w:val="00C26E4B"/>
    <w:rsid w:val="00C341E6"/>
    <w:rsid w:val="00C34ABE"/>
    <w:rsid w:val="00C351A9"/>
    <w:rsid w:val="00C37180"/>
    <w:rsid w:val="00C3721C"/>
    <w:rsid w:val="00C43CB9"/>
    <w:rsid w:val="00C71AD3"/>
    <w:rsid w:val="00C8493F"/>
    <w:rsid w:val="00C84C03"/>
    <w:rsid w:val="00C919C1"/>
    <w:rsid w:val="00C924CE"/>
    <w:rsid w:val="00CA363C"/>
    <w:rsid w:val="00CC0E8A"/>
    <w:rsid w:val="00CC0ED6"/>
    <w:rsid w:val="00CC7179"/>
    <w:rsid w:val="00CD317F"/>
    <w:rsid w:val="00CD56F7"/>
    <w:rsid w:val="00CD5C15"/>
    <w:rsid w:val="00CD6E8F"/>
    <w:rsid w:val="00CE0DB7"/>
    <w:rsid w:val="00CE6B98"/>
    <w:rsid w:val="00CF2129"/>
    <w:rsid w:val="00CF538F"/>
    <w:rsid w:val="00D00F22"/>
    <w:rsid w:val="00D013B7"/>
    <w:rsid w:val="00D03B61"/>
    <w:rsid w:val="00D11DC0"/>
    <w:rsid w:val="00D131C7"/>
    <w:rsid w:val="00D13ABB"/>
    <w:rsid w:val="00D146BF"/>
    <w:rsid w:val="00D168C5"/>
    <w:rsid w:val="00D221E7"/>
    <w:rsid w:val="00D276F2"/>
    <w:rsid w:val="00D35008"/>
    <w:rsid w:val="00D3766C"/>
    <w:rsid w:val="00D429B7"/>
    <w:rsid w:val="00D44D9C"/>
    <w:rsid w:val="00D50695"/>
    <w:rsid w:val="00D520E0"/>
    <w:rsid w:val="00D55F9A"/>
    <w:rsid w:val="00D619AC"/>
    <w:rsid w:val="00D67434"/>
    <w:rsid w:val="00D70280"/>
    <w:rsid w:val="00D7501E"/>
    <w:rsid w:val="00D75103"/>
    <w:rsid w:val="00D75186"/>
    <w:rsid w:val="00D7741D"/>
    <w:rsid w:val="00D82136"/>
    <w:rsid w:val="00D82E37"/>
    <w:rsid w:val="00D86C95"/>
    <w:rsid w:val="00D9399A"/>
    <w:rsid w:val="00DA26BD"/>
    <w:rsid w:val="00DA5043"/>
    <w:rsid w:val="00DB6A0F"/>
    <w:rsid w:val="00DC1816"/>
    <w:rsid w:val="00DC204D"/>
    <w:rsid w:val="00DC5904"/>
    <w:rsid w:val="00DC6A42"/>
    <w:rsid w:val="00DD16A7"/>
    <w:rsid w:val="00DD7A65"/>
    <w:rsid w:val="00DF2DFC"/>
    <w:rsid w:val="00DF7B67"/>
    <w:rsid w:val="00E00958"/>
    <w:rsid w:val="00E01705"/>
    <w:rsid w:val="00E1122C"/>
    <w:rsid w:val="00E12A6B"/>
    <w:rsid w:val="00E15C84"/>
    <w:rsid w:val="00E22074"/>
    <w:rsid w:val="00E2368D"/>
    <w:rsid w:val="00E25887"/>
    <w:rsid w:val="00E573ED"/>
    <w:rsid w:val="00E65510"/>
    <w:rsid w:val="00E66677"/>
    <w:rsid w:val="00E83AFD"/>
    <w:rsid w:val="00E900CC"/>
    <w:rsid w:val="00EA4102"/>
    <w:rsid w:val="00EA42CF"/>
    <w:rsid w:val="00EA5454"/>
    <w:rsid w:val="00EA5D9E"/>
    <w:rsid w:val="00EA6574"/>
    <w:rsid w:val="00EB076B"/>
    <w:rsid w:val="00EB6F05"/>
    <w:rsid w:val="00EB77BF"/>
    <w:rsid w:val="00EC6BAE"/>
    <w:rsid w:val="00ED008B"/>
    <w:rsid w:val="00ED1DF7"/>
    <w:rsid w:val="00ED3545"/>
    <w:rsid w:val="00EF6199"/>
    <w:rsid w:val="00F0147F"/>
    <w:rsid w:val="00F06D5E"/>
    <w:rsid w:val="00F06F32"/>
    <w:rsid w:val="00F177E3"/>
    <w:rsid w:val="00F44CB4"/>
    <w:rsid w:val="00F467E1"/>
    <w:rsid w:val="00F479C9"/>
    <w:rsid w:val="00F51383"/>
    <w:rsid w:val="00F54BB0"/>
    <w:rsid w:val="00F61A5C"/>
    <w:rsid w:val="00F620A6"/>
    <w:rsid w:val="00F64190"/>
    <w:rsid w:val="00F6588C"/>
    <w:rsid w:val="00F7407F"/>
    <w:rsid w:val="00F7532D"/>
    <w:rsid w:val="00F828F9"/>
    <w:rsid w:val="00F86AA7"/>
    <w:rsid w:val="00F92E69"/>
    <w:rsid w:val="00F94A05"/>
    <w:rsid w:val="00FA014B"/>
    <w:rsid w:val="00FB021E"/>
    <w:rsid w:val="00FB15E2"/>
    <w:rsid w:val="00FB5AC4"/>
    <w:rsid w:val="00FE50F1"/>
    <w:rsid w:val="00FF02FB"/>
    <w:rsid w:val="00FF6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3CAB79"/>
  <w15:docId w15:val="{D2F750B2-5B75-4AE2-818D-869D70A52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2074"/>
    <w:pPr>
      <w:widowControl w:val="0"/>
      <w:suppressAutoHyphens/>
      <w:spacing w:after="0" w:line="240" w:lineRule="auto"/>
    </w:pPr>
    <w:rPr>
      <w:rFonts w:ascii="Times New Roman" w:eastAsia="Times New Roman" w:hAnsi="Times New Roman" w:cs="Times New Roman"/>
      <w:sz w:val="24"/>
      <w:szCs w:val="24"/>
      <w:lang w:eastAsia="ar-SA"/>
    </w:rPr>
  </w:style>
  <w:style w:type="paragraph" w:styleId="Heading1">
    <w:name w:val="heading 1"/>
    <w:basedOn w:val="Normal"/>
    <w:next w:val="Normal"/>
    <w:link w:val="Heading1Char"/>
    <w:uiPriority w:val="9"/>
    <w:qFormat/>
    <w:rsid w:val="00462F7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62F7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62F7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2074"/>
    <w:pPr>
      <w:ind w:left="720"/>
      <w:contextualSpacing/>
    </w:pPr>
  </w:style>
  <w:style w:type="paragraph" w:customStyle="1" w:styleId="text">
    <w:name w:val="text"/>
    <w:aliases w:val="x,x Char Char,x Char Char Char"/>
    <w:basedOn w:val="Normal"/>
    <w:link w:val="textChar"/>
    <w:rsid w:val="00E22074"/>
    <w:pPr>
      <w:widowControl/>
      <w:suppressAutoHyphens w:val="0"/>
      <w:spacing w:before="20" w:after="20"/>
    </w:pPr>
    <w:rPr>
      <w:rFonts w:ascii="ACaslon Regular" w:hAnsi="ACaslon Regular"/>
      <w:sz w:val="20"/>
      <w:szCs w:val="20"/>
      <w:lang w:eastAsia="en-US"/>
    </w:rPr>
  </w:style>
  <w:style w:type="character" w:customStyle="1" w:styleId="textChar">
    <w:name w:val="text Char"/>
    <w:link w:val="text"/>
    <w:rsid w:val="00E22074"/>
    <w:rPr>
      <w:rFonts w:ascii="ACaslon Regular" w:eastAsia="Times New Roman" w:hAnsi="ACaslon Regular" w:cs="Times New Roman"/>
      <w:sz w:val="20"/>
      <w:szCs w:val="20"/>
    </w:rPr>
  </w:style>
  <w:style w:type="paragraph" w:customStyle="1" w:styleId="Level2">
    <w:name w:val="Level 2"/>
    <w:aliases w:val="2"/>
    <w:basedOn w:val="Normal"/>
    <w:link w:val="Level2Char"/>
    <w:rsid w:val="00501FF0"/>
    <w:pPr>
      <w:keepNext/>
      <w:widowControl/>
      <w:suppressAutoHyphens w:val="0"/>
      <w:spacing w:before="120" w:after="120"/>
    </w:pPr>
    <w:rPr>
      <w:rFonts w:ascii="Arial" w:hAnsi="Arial"/>
      <w:b/>
      <w:szCs w:val="20"/>
      <w:lang w:eastAsia="en-US"/>
    </w:rPr>
  </w:style>
  <w:style w:type="paragraph" w:customStyle="1" w:styleId="BoxTitle">
    <w:name w:val="Box Title"/>
    <w:aliases w:val="b"/>
    <w:basedOn w:val="Normal"/>
    <w:rsid w:val="0014721E"/>
    <w:pPr>
      <w:keepNext/>
      <w:widowControl/>
      <w:suppressAutoHyphens w:val="0"/>
      <w:spacing w:before="20"/>
      <w:jc w:val="center"/>
    </w:pPr>
    <w:rPr>
      <w:rFonts w:ascii="Arial Narrow" w:hAnsi="Arial Narrow"/>
      <w:b/>
      <w:sz w:val="22"/>
      <w:szCs w:val="20"/>
      <w:lang w:eastAsia="en-US"/>
    </w:rPr>
  </w:style>
  <w:style w:type="paragraph" w:customStyle="1" w:styleId="label">
    <w:name w:val="label"/>
    <w:aliases w:val="l"/>
    <w:basedOn w:val="Normal"/>
    <w:rsid w:val="0014721E"/>
    <w:pPr>
      <w:widowControl/>
      <w:suppressAutoHyphens w:val="0"/>
      <w:spacing w:before="20"/>
    </w:pPr>
    <w:rPr>
      <w:rFonts w:ascii="Arial Narrow" w:hAnsi="Arial Narrow"/>
      <w:b/>
      <w:sz w:val="20"/>
      <w:szCs w:val="20"/>
      <w:lang w:eastAsia="en-US"/>
    </w:rPr>
  </w:style>
  <w:style w:type="paragraph" w:styleId="NormalWeb">
    <w:name w:val="Normal (Web)"/>
    <w:basedOn w:val="Normal"/>
    <w:uiPriority w:val="99"/>
    <w:semiHidden/>
    <w:unhideWhenUsed/>
    <w:rsid w:val="003E1207"/>
    <w:pPr>
      <w:widowControl/>
      <w:suppressAutoHyphens w:val="0"/>
      <w:spacing w:before="100" w:beforeAutospacing="1" w:after="100" w:afterAutospacing="1"/>
    </w:pPr>
    <w:rPr>
      <w:lang w:eastAsia="en-US"/>
    </w:rPr>
  </w:style>
  <w:style w:type="paragraph" w:styleId="BalloonText">
    <w:name w:val="Balloon Text"/>
    <w:basedOn w:val="Normal"/>
    <w:link w:val="BalloonTextChar"/>
    <w:uiPriority w:val="99"/>
    <w:semiHidden/>
    <w:unhideWhenUsed/>
    <w:rsid w:val="003E1207"/>
    <w:rPr>
      <w:rFonts w:ascii="Tahoma" w:hAnsi="Tahoma" w:cs="Tahoma"/>
      <w:sz w:val="16"/>
      <w:szCs w:val="16"/>
    </w:rPr>
  </w:style>
  <w:style w:type="character" w:customStyle="1" w:styleId="BalloonTextChar">
    <w:name w:val="Balloon Text Char"/>
    <w:basedOn w:val="DefaultParagraphFont"/>
    <w:link w:val="BalloonText"/>
    <w:uiPriority w:val="99"/>
    <w:semiHidden/>
    <w:rsid w:val="003E1207"/>
    <w:rPr>
      <w:rFonts w:ascii="Tahoma" w:eastAsia="Times New Roman" w:hAnsi="Tahoma" w:cs="Tahoma"/>
      <w:sz w:val="16"/>
      <w:szCs w:val="16"/>
      <w:lang w:eastAsia="ar-SA"/>
    </w:rPr>
  </w:style>
  <w:style w:type="paragraph" w:customStyle="1" w:styleId="NormalTable">
    <w:name w:val="NormalTable"/>
    <w:basedOn w:val="Normal"/>
    <w:rsid w:val="005C771A"/>
  </w:style>
  <w:style w:type="paragraph" w:customStyle="1" w:styleId="Style1">
    <w:name w:val="Style1"/>
    <w:qFormat/>
    <w:rsid w:val="005C771A"/>
    <w:pPr>
      <w:shd w:val="clear" w:color="auto" w:fill="FFFFFF"/>
      <w:spacing w:after="120" w:line="240" w:lineRule="auto"/>
    </w:pPr>
    <w:rPr>
      <w:rFonts w:ascii="Times New Roman" w:eastAsia="Times New Roman" w:hAnsi="Times New Roman" w:cs="Times New Roman"/>
      <w:b/>
      <w:sz w:val="36"/>
      <w:szCs w:val="20"/>
    </w:rPr>
  </w:style>
  <w:style w:type="paragraph" w:customStyle="1" w:styleId="Style2">
    <w:name w:val="Style2"/>
    <w:qFormat/>
    <w:rsid w:val="005C771A"/>
    <w:pPr>
      <w:spacing w:after="120" w:line="240" w:lineRule="auto"/>
    </w:pPr>
    <w:rPr>
      <w:rFonts w:ascii="Times New Roman" w:eastAsia="Times New Roman" w:hAnsi="Times New Roman" w:cs="Times New Roman"/>
      <w:b/>
      <w:sz w:val="32"/>
      <w:szCs w:val="20"/>
    </w:rPr>
  </w:style>
  <w:style w:type="paragraph" w:customStyle="1" w:styleId="Style3">
    <w:name w:val="Style3"/>
    <w:qFormat/>
    <w:rsid w:val="005C771A"/>
    <w:pPr>
      <w:spacing w:after="120" w:line="240" w:lineRule="auto"/>
    </w:pPr>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5B7D36"/>
    <w:rPr>
      <w:sz w:val="16"/>
      <w:szCs w:val="16"/>
    </w:rPr>
  </w:style>
  <w:style w:type="paragraph" w:styleId="CommentText">
    <w:name w:val="annotation text"/>
    <w:basedOn w:val="Normal"/>
    <w:link w:val="CommentTextChar"/>
    <w:uiPriority w:val="99"/>
    <w:semiHidden/>
    <w:unhideWhenUsed/>
    <w:rsid w:val="005B7D36"/>
    <w:rPr>
      <w:sz w:val="20"/>
      <w:szCs w:val="20"/>
    </w:rPr>
  </w:style>
  <w:style w:type="character" w:customStyle="1" w:styleId="CommentTextChar">
    <w:name w:val="Comment Text Char"/>
    <w:basedOn w:val="DefaultParagraphFont"/>
    <w:link w:val="CommentText"/>
    <w:uiPriority w:val="99"/>
    <w:semiHidden/>
    <w:rsid w:val="005B7D36"/>
    <w:rPr>
      <w:rFonts w:ascii="Times New Roman" w:eastAsia="Times New Roman" w:hAnsi="Times New Roman" w:cs="Times New Roman"/>
      <w:sz w:val="20"/>
      <w:szCs w:val="20"/>
      <w:lang w:eastAsia="ar-SA"/>
    </w:rPr>
  </w:style>
  <w:style w:type="paragraph" w:styleId="CommentSubject">
    <w:name w:val="annotation subject"/>
    <w:basedOn w:val="CommentText"/>
    <w:next w:val="CommentText"/>
    <w:link w:val="CommentSubjectChar"/>
    <w:uiPriority w:val="99"/>
    <w:semiHidden/>
    <w:unhideWhenUsed/>
    <w:rsid w:val="005B7D36"/>
    <w:rPr>
      <w:b/>
      <w:bCs/>
    </w:rPr>
  </w:style>
  <w:style w:type="character" w:customStyle="1" w:styleId="CommentSubjectChar">
    <w:name w:val="Comment Subject Char"/>
    <w:basedOn w:val="CommentTextChar"/>
    <w:link w:val="CommentSubject"/>
    <w:uiPriority w:val="99"/>
    <w:semiHidden/>
    <w:rsid w:val="005B7D36"/>
    <w:rPr>
      <w:rFonts w:ascii="Times New Roman" w:eastAsia="Times New Roman" w:hAnsi="Times New Roman" w:cs="Times New Roman"/>
      <w:b/>
      <w:bCs/>
      <w:sz w:val="20"/>
      <w:szCs w:val="20"/>
      <w:lang w:eastAsia="ar-SA"/>
    </w:rPr>
  </w:style>
  <w:style w:type="paragraph" w:customStyle="1" w:styleId="DocumentSectionHeading">
    <w:name w:val="Document Section Heading"/>
    <w:basedOn w:val="Normal"/>
    <w:link w:val="DocumentSectionHeadingChar"/>
    <w:qFormat/>
    <w:rsid w:val="00601F5C"/>
    <w:pPr>
      <w:widowControl/>
      <w:suppressAutoHyphens w:val="0"/>
      <w:spacing w:after="200" w:line="276" w:lineRule="auto"/>
    </w:pPr>
    <w:rPr>
      <w:b/>
      <w:sz w:val="36"/>
    </w:rPr>
  </w:style>
  <w:style w:type="paragraph" w:customStyle="1" w:styleId="DocumentSubsectionHeading">
    <w:name w:val="Document Subsection Heading"/>
    <w:basedOn w:val="Normal"/>
    <w:link w:val="DocumentSubsectionHeadingChar"/>
    <w:qFormat/>
    <w:rsid w:val="00601F5C"/>
    <w:pPr>
      <w:widowControl/>
      <w:suppressAutoHyphens w:val="0"/>
      <w:spacing w:after="200"/>
    </w:pPr>
    <w:rPr>
      <w:b/>
      <w:sz w:val="32"/>
    </w:rPr>
  </w:style>
  <w:style w:type="character" w:customStyle="1" w:styleId="DocumentSectionHeadingChar">
    <w:name w:val="Document Section Heading Char"/>
    <w:basedOn w:val="DefaultParagraphFont"/>
    <w:link w:val="DocumentSectionHeading"/>
    <w:rsid w:val="00601F5C"/>
    <w:rPr>
      <w:rFonts w:ascii="Times New Roman" w:eastAsia="Times New Roman" w:hAnsi="Times New Roman" w:cs="Times New Roman"/>
      <w:b/>
      <w:sz w:val="36"/>
      <w:szCs w:val="24"/>
      <w:lang w:eastAsia="ar-SA"/>
    </w:rPr>
  </w:style>
  <w:style w:type="paragraph" w:customStyle="1" w:styleId="DocumentText">
    <w:name w:val="Document Text"/>
    <w:basedOn w:val="Normal"/>
    <w:link w:val="DocumentTextChar"/>
    <w:qFormat/>
    <w:rsid w:val="00601F5C"/>
    <w:pPr>
      <w:widowControl/>
      <w:suppressAutoHyphens w:val="0"/>
      <w:spacing w:after="200"/>
    </w:pPr>
  </w:style>
  <w:style w:type="character" w:customStyle="1" w:styleId="DocumentSubsectionHeadingChar">
    <w:name w:val="Document Subsection Heading Char"/>
    <w:basedOn w:val="DefaultParagraphFont"/>
    <w:link w:val="DocumentSubsectionHeading"/>
    <w:rsid w:val="00601F5C"/>
    <w:rPr>
      <w:rFonts w:ascii="Times New Roman" w:eastAsia="Times New Roman" w:hAnsi="Times New Roman" w:cs="Times New Roman"/>
      <w:b/>
      <w:sz w:val="32"/>
      <w:szCs w:val="24"/>
      <w:lang w:eastAsia="ar-SA"/>
    </w:rPr>
  </w:style>
  <w:style w:type="character" w:styleId="Hyperlink">
    <w:name w:val="Hyperlink"/>
    <w:basedOn w:val="DefaultParagraphFont"/>
    <w:uiPriority w:val="99"/>
    <w:unhideWhenUsed/>
    <w:rsid w:val="006A01CF"/>
    <w:rPr>
      <w:color w:val="0000FF" w:themeColor="hyperlink"/>
      <w:u w:val="single"/>
    </w:rPr>
  </w:style>
  <w:style w:type="character" w:customStyle="1" w:styleId="DocumentTextChar">
    <w:name w:val="Document Text Char"/>
    <w:basedOn w:val="DefaultParagraphFont"/>
    <w:link w:val="DocumentText"/>
    <w:rsid w:val="00601F5C"/>
    <w:rPr>
      <w:rFonts w:ascii="Times New Roman" w:eastAsia="Times New Roman" w:hAnsi="Times New Roman" w:cs="Times New Roman"/>
      <w:sz w:val="24"/>
      <w:szCs w:val="24"/>
      <w:lang w:eastAsia="ar-SA"/>
    </w:rPr>
  </w:style>
  <w:style w:type="character" w:styleId="FollowedHyperlink">
    <w:name w:val="FollowedHyperlink"/>
    <w:basedOn w:val="DefaultParagraphFont"/>
    <w:uiPriority w:val="99"/>
    <w:semiHidden/>
    <w:unhideWhenUsed/>
    <w:rsid w:val="006A01CF"/>
    <w:rPr>
      <w:color w:val="800080" w:themeColor="followedHyperlink"/>
      <w:u w:val="single"/>
    </w:rPr>
  </w:style>
  <w:style w:type="character" w:customStyle="1" w:styleId="Heading1Char">
    <w:name w:val="Heading 1 Char"/>
    <w:basedOn w:val="DefaultParagraphFont"/>
    <w:link w:val="Heading1"/>
    <w:uiPriority w:val="9"/>
    <w:rsid w:val="00462F75"/>
    <w:rPr>
      <w:rFonts w:asciiTheme="majorHAnsi" w:eastAsiaTheme="majorEastAsia" w:hAnsiTheme="majorHAnsi" w:cstheme="majorBidi"/>
      <w:b/>
      <w:bCs/>
      <w:color w:val="365F91" w:themeColor="accent1" w:themeShade="BF"/>
      <w:sz w:val="28"/>
      <w:szCs w:val="28"/>
      <w:lang w:eastAsia="ar-SA"/>
    </w:rPr>
  </w:style>
  <w:style w:type="character" w:customStyle="1" w:styleId="Heading2Char">
    <w:name w:val="Heading 2 Char"/>
    <w:basedOn w:val="DefaultParagraphFont"/>
    <w:link w:val="Heading2"/>
    <w:uiPriority w:val="9"/>
    <w:rsid w:val="00462F75"/>
    <w:rPr>
      <w:rFonts w:asciiTheme="majorHAnsi" w:eastAsiaTheme="majorEastAsia" w:hAnsiTheme="majorHAnsi" w:cstheme="majorBidi"/>
      <w:b/>
      <w:bCs/>
      <w:color w:val="4F81BD" w:themeColor="accent1"/>
      <w:sz w:val="26"/>
      <w:szCs w:val="26"/>
      <w:lang w:eastAsia="ar-SA"/>
    </w:rPr>
  </w:style>
  <w:style w:type="character" w:customStyle="1" w:styleId="Heading3Char">
    <w:name w:val="Heading 3 Char"/>
    <w:basedOn w:val="DefaultParagraphFont"/>
    <w:link w:val="Heading3"/>
    <w:uiPriority w:val="9"/>
    <w:semiHidden/>
    <w:rsid w:val="00462F75"/>
    <w:rPr>
      <w:rFonts w:asciiTheme="majorHAnsi" w:eastAsiaTheme="majorEastAsia" w:hAnsiTheme="majorHAnsi" w:cstheme="majorBidi"/>
      <w:b/>
      <w:bCs/>
      <w:color w:val="4F81BD" w:themeColor="accent1"/>
      <w:sz w:val="24"/>
      <w:szCs w:val="24"/>
      <w:lang w:eastAsia="ar-SA"/>
    </w:rPr>
  </w:style>
  <w:style w:type="paragraph" w:styleId="TOC1">
    <w:name w:val="toc 1"/>
    <w:basedOn w:val="Normal"/>
    <w:next w:val="Normal"/>
    <w:autoRedefine/>
    <w:uiPriority w:val="39"/>
    <w:unhideWhenUsed/>
    <w:rsid w:val="00462F75"/>
    <w:pPr>
      <w:spacing w:after="100"/>
    </w:pPr>
  </w:style>
  <w:style w:type="paragraph" w:styleId="TOC2">
    <w:name w:val="toc 2"/>
    <w:basedOn w:val="Normal"/>
    <w:next w:val="Normal"/>
    <w:autoRedefine/>
    <w:uiPriority w:val="39"/>
    <w:unhideWhenUsed/>
    <w:rsid w:val="00462F75"/>
    <w:pPr>
      <w:spacing w:after="100"/>
      <w:ind w:left="240"/>
    </w:pPr>
  </w:style>
  <w:style w:type="paragraph" w:customStyle="1" w:styleId="DocumentSub-subsectionHeading">
    <w:name w:val="Document Sub-subsection Heading"/>
    <w:basedOn w:val="Level2"/>
    <w:link w:val="DocumentSub-subsectionHeadingChar"/>
    <w:qFormat/>
    <w:rsid w:val="00214F37"/>
    <w:rPr>
      <w:rFonts w:ascii="Times New Roman" w:hAnsi="Times New Roman"/>
      <w:sz w:val="28"/>
    </w:rPr>
  </w:style>
  <w:style w:type="paragraph" w:styleId="TOC3">
    <w:name w:val="toc 3"/>
    <w:basedOn w:val="Normal"/>
    <w:next w:val="Normal"/>
    <w:autoRedefine/>
    <w:uiPriority w:val="39"/>
    <w:unhideWhenUsed/>
    <w:rsid w:val="00D7501E"/>
    <w:pPr>
      <w:spacing w:after="100"/>
      <w:ind w:left="480"/>
    </w:pPr>
  </w:style>
  <w:style w:type="character" w:customStyle="1" w:styleId="Level2Char">
    <w:name w:val="Level 2 Char"/>
    <w:aliases w:val="2 Char"/>
    <w:basedOn w:val="DefaultParagraphFont"/>
    <w:link w:val="Level2"/>
    <w:rsid w:val="00D7501E"/>
    <w:rPr>
      <w:rFonts w:ascii="Arial" w:eastAsia="Times New Roman" w:hAnsi="Arial" w:cs="Times New Roman"/>
      <w:b/>
      <w:sz w:val="24"/>
      <w:szCs w:val="20"/>
    </w:rPr>
  </w:style>
  <w:style w:type="character" w:customStyle="1" w:styleId="DocumentSub-subsectionHeadingChar">
    <w:name w:val="Document Sub-subsection Heading Char"/>
    <w:basedOn w:val="Level2Char"/>
    <w:link w:val="DocumentSub-subsectionHeading"/>
    <w:rsid w:val="00214F37"/>
    <w:rPr>
      <w:rFonts w:ascii="Times New Roman" w:eastAsia="Times New Roman" w:hAnsi="Times New Roman" w:cs="Times New Roman"/>
      <w:b/>
      <w:sz w:val="28"/>
      <w:szCs w:val="20"/>
    </w:rPr>
  </w:style>
  <w:style w:type="paragraph" w:styleId="Header">
    <w:name w:val="header"/>
    <w:basedOn w:val="Normal"/>
    <w:link w:val="HeaderChar"/>
    <w:uiPriority w:val="99"/>
    <w:unhideWhenUsed/>
    <w:rsid w:val="00F479C9"/>
    <w:pPr>
      <w:tabs>
        <w:tab w:val="center" w:pos="4680"/>
        <w:tab w:val="right" w:pos="9360"/>
      </w:tabs>
    </w:pPr>
  </w:style>
  <w:style w:type="character" w:customStyle="1" w:styleId="HeaderChar">
    <w:name w:val="Header Char"/>
    <w:basedOn w:val="DefaultParagraphFont"/>
    <w:link w:val="Header"/>
    <w:uiPriority w:val="99"/>
    <w:rsid w:val="00F479C9"/>
    <w:rPr>
      <w:rFonts w:ascii="Times New Roman" w:eastAsia="Times New Roman" w:hAnsi="Times New Roman" w:cs="Times New Roman"/>
      <w:sz w:val="24"/>
      <w:szCs w:val="24"/>
      <w:lang w:eastAsia="ar-SA"/>
    </w:rPr>
  </w:style>
  <w:style w:type="paragraph" w:styleId="Footer">
    <w:name w:val="footer"/>
    <w:basedOn w:val="Normal"/>
    <w:link w:val="FooterChar"/>
    <w:uiPriority w:val="99"/>
    <w:unhideWhenUsed/>
    <w:rsid w:val="00F479C9"/>
    <w:pPr>
      <w:tabs>
        <w:tab w:val="center" w:pos="4680"/>
        <w:tab w:val="right" w:pos="9360"/>
      </w:tabs>
    </w:pPr>
  </w:style>
  <w:style w:type="character" w:customStyle="1" w:styleId="FooterChar">
    <w:name w:val="Footer Char"/>
    <w:basedOn w:val="DefaultParagraphFont"/>
    <w:link w:val="Footer"/>
    <w:uiPriority w:val="99"/>
    <w:rsid w:val="00F479C9"/>
    <w:rPr>
      <w:rFonts w:ascii="Times New Roman" w:eastAsia="Times New Roman" w:hAnsi="Times New Roman" w:cs="Times New Roman"/>
      <w:sz w:val="24"/>
      <w:szCs w:val="24"/>
      <w:lang w:eastAsia="ar-SA"/>
    </w:rPr>
  </w:style>
  <w:style w:type="paragraph" w:customStyle="1" w:styleId="DocumentSub-sub-subsectionHeading">
    <w:name w:val="Document Sub-sub-subsection Heading"/>
    <w:basedOn w:val="DocumentSub-subsectionHeading"/>
    <w:qFormat/>
    <w:rsid w:val="00214F37"/>
    <w:rPr>
      <w:i/>
      <w:sz w:val="24"/>
    </w:rPr>
  </w:style>
  <w:style w:type="paragraph" w:styleId="TOC4">
    <w:name w:val="toc 4"/>
    <w:basedOn w:val="Normal"/>
    <w:next w:val="Normal"/>
    <w:autoRedefine/>
    <w:uiPriority w:val="39"/>
    <w:unhideWhenUsed/>
    <w:rsid w:val="006960B7"/>
    <w:pPr>
      <w:spacing w:after="100"/>
      <w:ind w:left="720"/>
    </w:pPr>
  </w:style>
  <w:style w:type="character" w:styleId="Strong">
    <w:name w:val="Strong"/>
    <w:basedOn w:val="DefaultParagraphFont"/>
    <w:uiPriority w:val="22"/>
    <w:qFormat/>
    <w:rsid w:val="006F1DC7"/>
    <w:rPr>
      <w:b/>
      <w:bCs/>
    </w:rPr>
  </w:style>
  <w:style w:type="character" w:styleId="Emphasis">
    <w:name w:val="Emphasis"/>
    <w:basedOn w:val="DefaultParagraphFont"/>
    <w:uiPriority w:val="20"/>
    <w:qFormat/>
    <w:rsid w:val="006F1DC7"/>
    <w:rPr>
      <w:i/>
      <w:iCs/>
    </w:rPr>
  </w:style>
  <w:style w:type="table" w:styleId="TableGrid">
    <w:name w:val="Table Grid"/>
    <w:basedOn w:val="TableNormal"/>
    <w:uiPriority w:val="39"/>
    <w:rsid w:val="006F1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44673"/>
    <w:pPr>
      <w:spacing w:after="0" w:line="240" w:lineRule="auto"/>
    </w:pPr>
    <w:rPr>
      <w:rFonts w:ascii="Times New Roman" w:eastAsia="Times New Roman" w:hAnsi="Times New Roman" w:cs="Times New Roman"/>
      <w:sz w:val="24"/>
      <w:szCs w:val="24"/>
      <w:lang w:eastAsia="ar-SA"/>
    </w:rPr>
  </w:style>
  <w:style w:type="paragraph" w:styleId="TOCHeading">
    <w:name w:val="TOC Heading"/>
    <w:basedOn w:val="Heading1"/>
    <w:next w:val="Normal"/>
    <w:uiPriority w:val="39"/>
    <w:unhideWhenUsed/>
    <w:qFormat/>
    <w:rsid w:val="00AE4B0A"/>
    <w:pPr>
      <w:widowControl/>
      <w:suppressAutoHyphens w:val="0"/>
      <w:spacing w:before="240" w:line="259" w:lineRule="auto"/>
      <w:outlineLvl w:val="9"/>
    </w:pPr>
    <w:rPr>
      <w:b w:val="0"/>
      <w:bCs w:val="0"/>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253354">
      <w:bodyDiv w:val="1"/>
      <w:marLeft w:val="0"/>
      <w:marRight w:val="0"/>
      <w:marTop w:val="0"/>
      <w:marBottom w:val="0"/>
      <w:divBdr>
        <w:top w:val="none" w:sz="0" w:space="0" w:color="auto"/>
        <w:left w:val="none" w:sz="0" w:space="0" w:color="auto"/>
        <w:bottom w:val="none" w:sz="0" w:space="0" w:color="auto"/>
        <w:right w:val="none" w:sz="0" w:space="0" w:color="auto"/>
      </w:divBdr>
    </w:div>
    <w:div w:id="712653884">
      <w:bodyDiv w:val="1"/>
      <w:marLeft w:val="0"/>
      <w:marRight w:val="0"/>
      <w:marTop w:val="0"/>
      <w:marBottom w:val="0"/>
      <w:divBdr>
        <w:top w:val="none" w:sz="0" w:space="0" w:color="auto"/>
        <w:left w:val="none" w:sz="0" w:space="0" w:color="auto"/>
        <w:bottom w:val="none" w:sz="0" w:space="0" w:color="auto"/>
        <w:right w:val="none" w:sz="0" w:space="0" w:color="auto"/>
      </w:divBdr>
    </w:div>
    <w:div w:id="1314337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AB0775-1BF1-486B-BD76-73DB3EBEC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443</Words>
  <Characters>822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tanveer.ahmed@bennett.edu.in</cp:lastModifiedBy>
  <cp:revision>2</cp:revision>
  <dcterms:created xsi:type="dcterms:W3CDTF">2019-09-03T05:31:00Z</dcterms:created>
  <dcterms:modified xsi:type="dcterms:W3CDTF">2019-09-03T05:31:00Z</dcterms:modified>
</cp:coreProperties>
</file>